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2B04D72E" w:rsidR="001A4271" w:rsidRPr="00B31D81" w:rsidRDefault="00AC1053" w:rsidP="005300EB">
      <w:pPr>
        <w:pStyle w:val="DivisionName"/>
        <w:spacing w:after="0"/>
        <w:contextualSpacing/>
        <w:rPr>
          <w:rFonts w:ascii="Aptos" w:hAnsi="Aptos" w:cs="Noto Sans Medium"/>
          <w:sz w:val="24"/>
          <w:szCs w:val="24"/>
          <w:rPrChange w:id="0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noProof/>
          <w:sz w:val="24"/>
          <w:szCs w:val="24"/>
          <w:rPrChange w:id="1" w:author="Grace Paiva (she/her/ella)" w:date="2026-05-14T14:25:00Z" w16du:dateUtc="2026-05-14T21:25:00Z">
            <w:rPr>
              <w:rFonts w:ascii="Noto Sans Medium" w:hAnsi="Noto Sans Medium" w:cs="Noto Sans Medium"/>
              <w:noProof/>
            </w:rPr>
          </w:rPrChange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03757A27">
                <wp:simplePos x="0" y="0"/>
                <wp:positionH relativeFrom="column">
                  <wp:posOffset>6763170</wp:posOffset>
                </wp:positionH>
                <wp:positionV relativeFrom="paragraph">
                  <wp:posOffset>-197485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E6351D3" id="Group 2" o:spid="_x0000_s1026" alt="Oregon Health Authority Logo" style="position:absolute;margin-left:532.55pt;margin-top:-15.5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GixqGziAAAADQ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5D7EE3" w:rsidRPr="00B31D81">
        <w:rPr>
          <w:rFonts w:ascii="Aptos" w:hAnsi="Aptos" w:cs="Noto Sans Medium"/>
          <w:sz w:val="24"/>
          <w:szCs w:val="24"/>
          <w:rPrChange w:id="2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>Office of Health Analytics</w:t>
      </w:r>
    </w:p>
    <w:p w14:paraId="67AC1DDF" w14:textId="32888CB7" w:rsidR="00B2771A" w:rsidRPr="00B31D81" w:rsidRDefault="005D7EE3" w:rsidP="005300EB">
      <w:pPr>
        <w:pStyle w:val="ProgramName"/>
        <w:contextualSpacing/>
        <w:rPr>
          <w:rFonts w:ascii="Aptos" w:hAnsi="Aptos" w:cs="Noto Sans Medium"/>
          <w:szCs w:val="24"/>
          <w:rPrChange w:id="3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szCs w:val="24"/>
          <w:rPrChange w:id="4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>All Payer All Claims Reporting Program</w:t>
      </w:r>
    </w:p>
    <w:p w14:paraId="7FDEF1CD" w14:textId="77777777" w:rsidR="00CE36D8" w:rsidRPr="00B31D81" w:rsidRDefault="003B158B" w:rsidP="005300EB">
      <w:pPr>
        <w:pStyle w:val="Governorsname"/>
        <w:spacing w:after="0"/>
        <w:contextualSpacing/>
        <w:rPr>
          <w:rFonts w:ascii="Aptos" w:hAnsi="Aptos" w:cs="Noto Sans Medium"/>
          <w:rPrChange w:id="5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rPrChange w:id="6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>Tina Kotek, Governor</w:t>
      </w:r>
    </w:p>
    <w:p w14:paraId="63FCDAC3" w14:textId="77777777" w:rsidR="005300EB" w:rsidRPr="00B31D81" w:rsidRDefault="005300EB" w:rsidP="005300EB">
      <w:pPr>
        <w:pStyle w:val="BodyText"/>
        <w:spacing w:line="259" w:lineRule="auto"/>
        <w:ind w:left="100"/>
        <w:rPr>
          <w:rFonts w:ascii="Aptos" w:hAnsi="Aptos" w:cs="Noto Sans Medium"/>
          <w:rPrChange w:id="7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rPrChange w:id="8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 xml:space="preserve">Claims data files must include all claims for subscribers who live in Oregon or are enrolled in a plan paid for by the State of Oregon. (OAR 409-025-0120). </w:t>
      </w:r>
    </w:p>
    <w:p w14:paraId="2CFA9F5C" w14:textId="77777777" w:rsidR="00A25BCD" w:rsidRPr="00B31D81" w:rsidRDefault="00A25BCD" w:rsidP="005300EB">
      <w:pPr>
        <w:pStyle w:val="BodyText"/>
        <w:spacing w:line="259" w:lineRule="auto"/>
        <w:ind w:left="100"/>
        <w:rPr>
          <w:rFonts w:ascii="Aptos" w:hAnsi="Aptos" w:cs="Noto Sans Medium"/>
          <w:b/>
          <w:bCs/>
          <w:rPrChange w:id="9" w:author="Grace Paiva (she/her/ella)" w:date="2026-05-14T14:25:00Z" w16du:dateUtc="2026-05-14T21:25:00Z">
            <w:rPr>
              <w:rFonts w:ascii="Noto Sans Medium" w:hAnsi="Noto Sans Medium" w:cs="Noto Sans Medium"/>
              <w:b/>
              <w:bCs/>
            </w:rPr>
          </w:rPrChange>
        </w:rPr>
      </w:pPr>
    </w:p>
    <w:p w14:paraId="3D849897" w14:textId="04E053C7" w:rsidR="005300EB" w:rsidRPr="00B31D81" w:rsidRDefault="005300EB" w:rsidP="005300EB">
      <w:pPr>
        <w:pStyle w:val="BodyText"/>
        <w:spacing w:line="259" w:lineRule="auto"/>
        <w:ind w:left="100"/>
        <w:rPr>
          <w:rFonts w:ascii="Aptos" w:hAnsi="Aptos" w:cs="Noto Sans Medium"/>
          <w:b/>
          <w:bCs/>
          <w:rPrChange w:id="10" w:author="Grace Paiva (she/her/ella)" w:date="2026-05-14T14:25:00Z" w16du:dateUtc="2026-05-14T21:25:00Z">
            <w:rPr>
              <w:rFonts w:ascii="Noto Sans Medium" w:hAnsi="Noto Sans Medium" w:cs="Noto Sans Medium"/>
              <w:b/>
              <w:bCs/>
            </w:rPr>
          </w:rPrChange>
        </w:rPr>
      </w:pPr>
      <w:r w:rsidRPr="00B31D81">
        <w:rPr>
          <w:rFonts w:ascii="Aptos" w:hAnsi="Aptos" w:cs="Noto Sans Medium"/>
          <w:b/>
          <w:bCs/>
          <w:rPrChange w:id="11" w:author="Grace Paiva (she/her/ella)" w:date="2026-05-14T14:25:00Z" w16du:dateUtc="2026-05-14T21:25:00Z">
            <w:rPr>
              <w:rFonts w:ascii="Noto Sans Medium" w:hAnsi="Noto Sans Medium" w:cs="Noto Sans Medium"/>
              <w:b/>
              <w:bCs/>
            </w:rPr>
          </w:rPrChange>
        </w:rPr>
        <w:t>File Submission Requirements</w:t>
      </w:r>
    </w:p>
    <w:p w14:paraId="22DE9B65" w14:textId="77777777" w:rsidR="005300EB" w:rsidRPr="00B31D81" w:rsidRDefault="005300EB" w:rsidP="005300EB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2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rPrChange w:id="13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 xml:space="preserve">Files must be </w:t>
      </w:r>
      <w:proofErr w:type="gramStart"/>
      <w:r w:rsidRPr="00B31D81">
        <w:rPr>
          <w:rFonts w:ascii="Aptos" w:hAnsi="Aptos" w:cs="Noto Sans Medium"/>
          <w:rPrChange w:id="14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>tab-delimited</w:t>
      </w:r>
      <w:proofErr w:type="gramEnd"/>
      <w:r w:rsidRPr="00B31D81">
        <w:rPr>
          <w:rFonts w:ascii="Aptos" w:hAnsi="Aptos" w:cs="Noto Sans Medium"/>
          <w:rPrChange w:id="15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>.</w:t>
      </w:r>
    </w:p>
    <w:p w14:paraId="50FC308E" w14:textId="77777777" w:rsidR="005300EB" w:rsidRPr="00B31D81" w:rsidRDefault="005300EB" w:rsidP="005300EB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6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rPrChange w:id="17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 xml:space="preserve">Do not include header rows in submissions. </w:t>
      </w:r>
    </w:p>
    <w:p w14:paraId="75DFA0A2" w14:textId="77777777" w:rsidR="005300EB" w:rsidRPr="00B31D81" w:rsidRDefault="005300EB" w:rsidP="005300EB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8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rPrChange w:id="19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 xml:space="preserve">Do not include non-ASCII characters. </w:t>
      </w:r>
    </w:p>
    <w:p w14:paraId="1F225A05" w14:textId="77777777" w:rsidR="005300EB" w:rsidRPr="00B31D81" w:rsidRDefault="005300EB" w:rsidP="005300EB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20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rPrChange w:id="21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>Files must be encrypted and compressed before submission.</w:t>
      </w:r>
    </w:p>
    <w:p w14:paraId="4A012E0D" w14:textId="77777777" w:rsidR="00A25BCD" w:rsidRPr="00B31D81" w:rsidRDefault="00A25BCD" w:rsidP="005300EB">
      <w:pPr>
        <w:pStyle w:val="BodyText"/>
        <w:spacing w:line="259" w:lineRule="auto"/>
        <w:rPr>
          <w:rFonts w:ascii="Aptos" w:hAnsi="Aptos" w:cs="Noto Sans Medium"/>
          <w:b/>
          <w:bCs/>
          <w:rPrChange w:id="22" w:author="Grace Paiva (she/her/ella)" w:date="2026-05-14T14:25:00Z" w16du:dateUtc="2026-05-14T21:25:00Z">
            <w:rPr>
              <w:rFonts w:ascii="Noto Sans Medium" w:hAnsi="Noto Sans Medium" w:cs="Noto Sans Medium"/>
              <w:b/>
              <w:bCs/>
            </w:rPr>
          </w:rPrChange>
        </w:rPr>
      </w:pPr>
    </w:p>
    <w:p w14:paraId="673A17FD" w14:textId="446DF949" w:rsidR="005300EB" w:rsidRPr="00B31D81" w:rsidRDefault="005300EB" w:rsidP="005300EB">
      <w:pPr>
        <w:pStyle w:val="BodyText"/>
        <w:spacing w:line="259" w:lineRule="auto"/>
        <w:rPr>
          <w:rFonts w:ascii="Aptos" w:hAnsi="Aptos" w:cs="Noto Sans Medium"/>
          <w:b/>
          <w:bCs/>
          <w:rPrChange w:id="23" w:author="Grace Paiva (she/her/ella)" w:date="2026-05-14T14:25:00Z" w16du:dateUtc="2026-05-14T21:25:00Z">
            <w:rPr>
              <w:rFonts w:ascii="Noto Sans Medium" w:hAnsi="Noto Sans Medium" w:cs="Noto Sans Medium"/>
              <w:b/>
              <w:bCs/>
            </w:rPr>
          </w:rPrChange>
        </w:rPr>
      </w:pPr>
      <w:r w:rsidRPr="00B31D81">
        <w:rPr>
          <w:rFonts w:ascii="Aptos" w:hAnsi="Aptos" w:cs="Noto Sans Medium"/>
          <w:b/>
          <w:bCs/>
          <w:rPrChange w:id="24" w:author="Grace Paiva (she/her/ella)" w:date="2026-05-14T14:25:00Z" w16du:dateUtc="2026-05-14T21:25:00Z">
            <w:rPr>
              <w:rFonts w:ascii="Noto Sans Medium" w:hAnsi="Noto Sans Medium" w:cs="Noto Sans Medium"/>
              <w:b/>
              <w:bCs/>
            </w:rPr>
          </w:rPrChange>
        </w:rPr>
        <w:t>File Naming Conventions</w:t>
      </w:r>
    </w:p>
    <w:p w14:paraId="3AB7451D" w14:textId="77777777" w:rsidR="005300EB" w:rsidRPr="00B31D81" w:rsidRDefault="005300EB" w:rsidP="002F3B76">
      <w:pPr>
        <w:ind w:left="0"/>
        <w:rPr>
          <w:rFonts w:ascii="Aptos" w:hAnsi="Aptos" w:cs="Noto Sans Medium"/>
          <w:bCs/>
          <w:sz w:val="24"/>
          <w:szCs w:val="24"/>
          <w:rPrChange w:id="25" w:author="Grace Paiva (she/her/ella)" w:date="2026-05-14T14:25:00Z" w16du:dateUtc="2026-05-14T21:25:00Z">
            <w:rPr>
              <w:rFonts w:ascii="Noto Sans Medium" w:hAnsi="Noto Sans Medium" w:cs="Noto Sans Medium"/>
              <w:bCs/>
              <w:sz w:val="24"/>
            </w:rPr>
          </w:rPrChange>
        </w:rPr>
      </w:pPr>
      <w:r w:rsidRPr="00B31D81">
        <w:rPr>
          <w:rFonts w:ascii="Aptos" w:hAnsi="Aptos" w:cs="Noto Sans Medium"/>
          <w:b/>
          <w:sz w:val="24"/>
          <w:szCs w:val="24"/>
          <w:rPrChange w:id="26" w:author="Grace Paiva (she/her/ella)" w:date="2026-05-14T14:25:00Z" w16du:dateUtc="2026-05-14T21:25:00Z">
            <w:rPr>
              <w:rFonts w:ascii="Noto Sans Medium" w:hAnsi="Noto Sans Medium" w:cs="Noto Sans Medium"/>
              <w:b/>
              <w:sz w:val="24"/>
            </w:rPr>
          </w:rPrChange>
        </w:rPr>
        <w:t>Medical Claims</w:t>
      </w:r>
      <w:r w:rsidRPr="00B31D81">
        <w:rPr>
          <w:rFonts w:ascii="Aptos" w:hAnsi="Aptos" w:cs="Noto Sans Medium"/>
          <w:bCs/>
          <w:sz w:val="24"/>
          <w:szCs w:val="24"/>
          <w:rPrChange w:id="27" w:author="Grace Paiva (she/her/ella)" w:date="2026-05-14T14:25:00Z" w16du:dateUtc="2026-05-14T21:25:00Z">
            <w:rPr>
              <w:rFonts w:ascii="Noto Sans Medium" w:hAnsi="Noto Sans Medium" w:cs="Noto Sans Medium"/>
              <w:bCs/>
              <w:sz w:val="24"/>
            </w:rPr>
          </w:rPrChange>
        </w:rPr>
        <w:t xml:space="preserve"> files must be submitted using the following naming convention:</w:t>
      </w:r>
    </w:p>
    <w:p w14:paraId="23E33B36" w14:textId="77777777" w:rsidR="005300EB" w:rsidRPr="00B31D81" w:rsidRDefault="005300EB" w:rsidP="002F3B76">
      <w:pPr>
        <w:spacing w:before="1"/>
        <w:ind w:left="0"/>
        <w:rPr>
          <w:rFonts w:ascii="Aptos" w:hAnsi="Aptos" w:cs="Noto Sans Medium"/>
          <w:bCs/>
          <w:spacing w:val="-2"/>
          <w:sz w:val="24"/>
          <w:szCs w:val="24"/>
          <w:rPrChange w:id="28" w:author="Grace Paiva (she/her/ella)" w:date="2026-05-14T14:25:00Z" w16du:dateUtc="2026-05-14T21:25:00Z">
            <w:rPr>
              <w:rFonts w:ascii="Noto Sans Medium" w:hAnsi="Noto Sans Medium" w:cs="Noto Sans Medium"/>
              <w:bCs/>
              <w:spacing w:val="-2"/>
              <w:sz w:val="24"/>
            </w:rPr>
          </w:rPrChange>
        </w:rPr>
      </w:pPr>
      <w:r w:rsidRPr="00B31D81">
        <w:rPr>
          <w:rFonts w:ascii="Aptos" w:hAnsi="Aptos" w:cs="Noto Sans Medium"/>
          <w:bCs/>
          <w:sz w:val="24"/>
          <w:szCs w:val="24"/>
          <w:rPrChange w:id="29" w:author="Grace Paiva (she/her/ella)" w:date="2026-05-14T14:25:00Z" w16du:dateUtc="2026-05-14T21:25:00Z">
            <w:rPr>
              <w:rFonts w:ascii="Noto Sans Medium" w:hAnsi="Noto Sans Medium" w:cs="Noto Sans Medium"/>
              <w:bCs/>
              <w:sz w:val="24"/>
            </w:rPr>
          </w:rPrChange>
        </w:rPr>
        <w:t>&lt;payer</w:t>
      </w:r>
      <w:r w:rsidRPr="00B31D81">
        <w:rPr>
          <w:rFonts w:ascii="Aptos" w:hAnsi="Aptos" w:cs="Noto Sans Medium"/>
          <w:bCs/>
          <w:spacing w:val="-11"/>
          <w:sz w:val="24"/>
          <w:szCs w:val="24"/>
          <w:rPrChange w:id="30" w:author="Grace Paiva (she/her/ella)" w:date="2026-05-14T14:25:00Z" w16du:dateUtc="2026-05-14T21:25:00Z">
            <w:rPr>
              <w:rFonts w:ascii="Noto Sans Medium" w:hAnsi="Noto Sans Medium" w:cs="Noto Sans Medium"/>
              <w:bCs/>
              <w:spacing w:val="-11"/>
              <w:sz w:val="24"/>
            </w:rPr>
          </w:rPrChange>
        </w:rPr>
        <w:t xml:space="preserve"> </w:t>
      </w:r>
      <w:r w:rsidRPr="00B31D81">
        <w:rPr>
          <w:rFonts w:ascii="Aptos" w:hAnsi="Aptos" w:cs="Noto Sans Medium"/>
          <w:bCs/>
          <w:sz w:val="24"/>
          <w:szCs w:val="24"/>
          <w:rPrChange w:id="31" w:author="Grace Paiva (she/her/ella)" w:date="2026-05-14T14:25:00Z" w16du:dateUtc="2026-05-14T21:25:00Z">
            <w:rPr>
              <w:rFonts w:ascii="Noto Sans Medium" w:hAnsi="Noto Sans Medium" w:cs="Noto Sans Medium"/>
              <w:bCs/>
              <w:sz w:val="24"/>
            </w:rPr>
          </w:rPrChange>
        </w:rPr>
        <w:t>abbreviation&gt;_&lt;submitter</w:t>
      </w:r>
      <w:r w:rsidRPr="00B31D81">
        <w:rPr>
          <w:rFonts w:ascii="Aptos" w:hAnsi="Aptos" w:cs="Noto Sans Medium"/>
          <w:bCs/>
          <w:spacing w:val="-8"/>
          <w:sz w:val="24"/>
          <w:szCs w:val="24"/>
          <w:rPrChange w:id="32" w:author="Grace Paiva (she/her/ella)" w:date="2026-05-14T14:25:00Z" w16du:dateUtc="2026-05-14T21:25:00Z">
            <w:rPr>
              <w:rFonts w:ascii="Noto Sans Medium" w:hAnsi="Noto Sans Medium" w:cs="Noto Sans Medium"/>
              <w:bCs/>
              <w:spacing w:val="-8"/>
              <w:sz w:val="24"/>
            </w:rPr>
          </w:rPrChange>
        </w:rPr>
        <w:t xml:space="preserve"> </w:t>
      </w:r>
      <w:r w:rsidRPr="00B31D81">
        <w:rPr>
          <w:rFonts w:ascii="Aptos" w:hAnsi="Aptos" w:cs="Noto Sans Medium"/>
          <w:bCs/>
          <w:sz w:val="24"/>
          <w:szCs w:val="24"/>
          <w:rPrChange w:id="33" w:author="Grace Paiva (she/her/ella)" w:date="2026-05-14T14:25:00Z" w16du:dateUtc="2026-05-14T21:25:00Z">
            <w:rPr>
              <w:rFonts w:ascii="Noto Sans Medium" w:hAnsi="Noto Sans Medium" w:cs="Noto Sans Medium"/>
              <w:bCs/>
              <w:sz w:val="24"/>
            </w:rPr>
          </w:rPrChange>
        </w:rPr>
        <w:t>abbreviation&gt;_medical_&lt;quarter&gt;_&lt;file</w:t>
      </w:r>
      <w:r w:rsidRPr="00B31D81">
        <w:rPr>
          <w:rFonts w:ascii="Aptos" w:hAnsi="Aptos" w:cs="Noto Sans Medium"/>
          <w:bCs/>
          <w:spacing w:val="-9"/>
          <w:sz w:val="24"/>
          <w:szCs w:val="24"/>
          <w:rPrChange w:id="34" w:author="Grace Paiva (she/her/ella)" w:date="2026-05-14T14:25:00Z" w16du:dateUtc="2026-05-14T21:25:00Z">
            <w:rPr>
              <w:rFonts w:ascii="Noto Sans Medium" w:hAnsi="Noto Sans Medium" w:cs="Noto Sans Medium"/>
              <w:bCs/>
              <w:spacing w:val="-9"/>
              <w:sz w:val="24"/>
            </w:rPr>
          </w:rPrChange>
        </w:rPr>
        <w:t xml:space="preserve"> </w:t>
      </w:r>
      <w:r w:rsidRPr="00B31D81">
        <w:rPr>
          <w:rFonts w:ascii="Aptos" w:hAnsi="Aptos" w:cs="Noto Sans Medium"/>
          <w:bCs/>
          <w:sz w:val="24"/>
          <w:szCs w:val="24"/>
          <w:rPrChange w:id="35" w:author="Grace Paiva (she/her/ella)" w:date="2026-05-14T14:25:00Z" w16du:dateUtc="2026-05-14T21:25:00Z">
            <w:rPr>
              <w:rFonts w:ascii="Noto Sans Medium" w:hAnsi="Noto Sans Medium" w:cs="Noto Sans Medium"/>
              <w:bCs/>
              <w:sz w:val="24"/>
            </w:rPr>
          </w:rPrChange>
        </w:rPr>
        <w:t>created</w:t>
      </w:r>
      <w:r w:rsidRPr="00B31D81">
        <w:rPr>
          <w:rFonts w:ascii="Aptos" w:hAnsi="Aptos" w:cs="Noto Sans Medium"/>
          <w:bCs/>
          <w:spacing w:val="-8"/>
          <w:sz w:val="24"/>
          <w:szCs w:val="24"/>
          <w:rPrChange w:id="36" w:author="Grace Paiva (she/her/ella)" w:date="2026-05-14T14:25:00Z" w16du:dateUtc="2026-05-14T21:25:00Z">
            <w:rPr>
              <w:rFonts w:ascii="Noto Sans Medium" w:hAnsi="Noto Sans Medium" w:cs="Noto Sans Medium"/>
              <w:bCs/>
              <w:spacing w:val="-8"/>
              <w:sz w:val="24"/>
            </w:rPr>
          </w:rPrChange>
        </w:rPr>
        <w:t xml:space="preserve"> </w:t>
      </w:r>
      <w:proofErr w:type="spellStart"/>
      <w:r w:rsidRPr="00B31D81">
        <w:rPr>
          <w:rFonts w:ascii="Aptos" w:hAnsi="Aptos" w:cs="Noto Sans Medium"/>
          <w:bCs/>
          <w:spacing w:val="-2"/>
          <w:sz w:val="24"/>
          <w:szCs w:val="24"/>
          <w:rPrChange w:id="37" w:author="Grace Paiva (she/her/ella)" w:date="2026-05-14T14:25:00Z" w16du:dateUtc="2026-05-14T21:25:00Z">
            <w:rPr>
              <w:rFonts w:ascii="Noto Sans Medium" w:hAnsi="Noto Sans Medium" w:cs="Noto Sans Medium"/>
              <w:bCs/>
              <w:spacing w:val="-2"/>
              <w:sz w:val="24"/>
            </w:rPr>
          </w:rPrChange>
        </w:rPr>
        <w:t>date_timestamp</w:t>
      </w:r>
      <w:proofErr w:type="spellEnd"/>
      <w:r w:rsidRPr="00B31D81">
        <w:rPr>
          <w:rFonts w:ascii="Aptos" w:hAnsi="Aptos" w:cs="Noto Sans Medium"/>
          <w:bCs/>
          <w:spacing w:val="-2"/>
          <w:sz w:val="24"/>
          <w:szCs w:val="24"/>
          <w:rPrChange w:id="38" w:author="Grace Paiva (she/her/ella)" w:date="2026-05-14T14:25:00Z" w16du:dateUtc="2026-05-14T21:25:00Z">
            <w:rPr>
              <w:rFonts w:ascii="Noto Sans Medium" w:hAnsi="Noto Sans Medium" w:cs="Noto Sans Medium"/>
              <w:bCs/>
              <w:spacing w:val="-2"/>
              <w:sz w:val="24"/>
            </w:rPr>
          </w:rPrChange>
        </w:rPr>
        <w:t>&gt;.</w:t>
      </w:r>
      <w:proofErr w:type="spellStart"/>
      <w:r w:rsidRPr="00B31D81">
        <w:rPr>
          <w:rFonts w:ascii="Aptos" w:hAnsi="Aptos" w:cs="Noto Sans Medium"/>
          <w:bCs/>
          <w:spacing w:val="-2"/>
          <w:sz w:val="24"/>
          <w:szCs w:val="24"/>
          <w:rPrChange w:id="39" w:author="Grace Paiva (she/her/ella)" w:date="2026-05-14T14:25:00Z" w16du:dateUtc="2026-05-14T21:25:00Z">
            <w:rPr>
              <w:rFonts w:ascii="Noto Sans Medium" w:hAnsi="Noto Sans Medium" w:cs="Noto Sans Medium"/>
              <w:bCs/>
              <w:spacing w:val="-2"/>
              <w:sz w:val="24"/>
            </w:rPr>
          </w:rPrChange>
        </w:rPr>
        <w:t>dat</w:t>
      </w:r>
      <w:proofErr w:type="spellEnd"/>
    </w:p>
    <w:p w14:paraId="7CA73D2A" w14:textId="77777777" w:rsidR="005300EB" w:rsidRPr="00B31D81" w:rsidRDefault="005300EB" w:rsidP="002F3B76">
      <w:pPr>
        <w:pStyle w:val="ListParagraph"/>
        <w:numPr>
          <w:ilvl w:val="0"/>
          <w:numId w:val="42"/>
        </w:numPr>
        <w:rPr>
          <w:rFonts w:ascii="Aptos" w:hAnsi="Aptos" w:cs="Noto Sans Medium"/>
          <w:sz w:val="24"/>
          <w:szCs w:val="24"/>
          <w:rPrChange w:id="40" w:author="Grace Paiva (she/her/ella)" w:date="2026-05-14T14:25:00Z" w16du:dateUtc="2026-05-14T21:25:00Z">
            <w:rPr>
              <w:rFonts w:ascii="Noto Sans Medium" w:hAnsi="Noto Sans Medium" w:cs="Noto Sans Medium"/>
              <w:sz w:val="24"/>
              <w:szCs w:val="24"/>
            </w:rPr>
          </w:rPrChange>
        </w:rPr>
      </w:pPr>
      <w:r w:rsidRPr="00B31D81">
        <w:rPr>
          <w:rFonts w:ascii="Aptos" w:hAnsi="Aptos" w:cs="Noto Sans Medium"/>
          <w:sz w:val="24"/>
          <w:szCs w:val="24"/>
          <w:rPrChange w:id="41" w:author="Grace Paiva (she/her/ella)" w:date="2026-05-14T14:25:00Z" w16du:dateUtc="2026-05-14T21:25:00Z">
            <w:rPr>
              <w:rFonts w:ascii="Noto Sans Medium" w:hAnsi="Noto Sans Medium" w:cs="Noto Sans Medium"/>
              <w:sz w:val="24"/>
              <w:szCs w:val="24"/>
            </w:rPr>
          </w:rPrChange>
        </w:rPr>
        <w:t>Example: OHA_OHA_medical_2024Q3_20241031_010101.dat</w:t>
      </w:r>
    </w:p>
    <w:p w14:paraId="701725C4" w14:textId="77777777" w:rsidR="00A25BCD" w:rsidRPr="00B31D81" w:rsidRDefault="00A25BCD">
      <w:pPr>
        <w:pStyle w:val="BodyText"/>
        <w:spacing w:line="259" w:lineRule="auto"/>
        <w:jc w:val="right"/>
        <w:rPr>
          <w:rFonts w:ascii="Aptos" w:hAnsi="Aptos" w:cs="Noto Sans Medium"/>
          <w:b/>
          <w:bCs/>
          <w:rPrChange w:id="42" w:author="Grace Paiva (she/her/ella)" w:date="2026-05-14T14:25:00Z" w16du:dateUtc="2026-05-14T21:25:00Z">
            <w:rPr>
              <w:rFonts w:ascii="Noto Sans Medium" w:hAnsi="Noto Sans Medium" w:cs="Noto Sans Medium"/>
              <w:b/>
              <w:bCs/>
            </w:rPr>
          </w:rPrChange>
        </w:rPr>
        <w:pPrChange w:id="43" w:author="Grace Paiva (she/her/ella)" w:date="2026-03-04T15:58:00Z" w16du:dateUtc="2026-03-04T23:58:00Z">
          <w:pPr>
            <w:pStyle w:val="BodyText"/>
            <w:spacing w:line="259" w:lineRule="auto"/>
          </w:pPr>
        </w:pPrChange>
      </w:pPr>
    </w:p>
    <w:p w14:paraId="162CBC24" w14:textId="53D01088" w:rsidR="005300EB" w:rsidRPr="00B31D81" w:rsidRDefault="005300EB" w:rsidP="005300EB">
      <w:pPr>
        <w:pStyle w:val="BodyText"/>
        <w:spacing w:line="259" w:lineRule="auto"/>
        <w:rPr>
          <w:rFonts w:ascii="Aptos" w:hAnsi="Aptos" w:cs="Noto Sans Medium"/>
          <w:rPrChange w:id="44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  <w:r w:rsidRPr="00B31D81">
        <w:rPr>
          <w:rFonts w:ascii="Aptos" w:hAnsi="Aptos" w:cs="Noto Sans Medium"/>
          <w:b/>
          <w:bCs/>
          <w:rPrChange w:id="45" w:author="Grace Paiva (she/her/ella)" w:date="2026-05-14T14:25:00Z" w16du:dateUtc="2026-05-14T21:25:00Z">
            <w:rPr>
              <w:rFonts w:ascii="Noto Sans Medium" w:hAnsi="Noto Sans Medium" w:cs="Noto Sans Medium"/>
              <w:b/>
              <w:bCs/>
            </w:rPr>
          </w:rPrChange>
        </w:rPr>
        <w:t>Questions?</w:t>
      </w:r>
      <w:r w:rsidRPr="00B31D81">
        <w:rPr>
          <w:rFonts w:ascii="Aptos" w:hAnsi="Aptos" w:cs="Noto Sans Medium"/>
          <w:rPrChange w:id="46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 xml:space="preserve"> Visit the </w:t>
      </w:r>
      <w:r w:rsidRPr="00B31D81">
        <w:rPr>
          <w:rFonts w:ascii="Aptos" w:hAnsi="Aptos"/>
          <w:rPrChange w:id="47" w:author="Grace Paiva (she/her/ella)" w:date="2026-05-14T14:25:00Z" w16du:dateUtc="2026-05-14T21:25:00Z">
            <w:rPr/>
          </w:rPrChange>
        </w:rPr>
        <w:fldChar w:fldCharType="begin"/>
      </w:r>
      <w:r w:rsidRPr="00B31D81">
        <w:rPr>
          <w:rFonts w:ascii="Aptos" w:hAnsi="Aptos"/>
          <w:rPrChange w:id="48" w:author="Grace Paiva (she/her/ella)" w:date="2026-05-14T14:25:00Z" w16du:dateUtc="2026-05-14T21:25:00Z">
            <w:rPr/>
          </w:rPrChange>
        </w:rPr>
        <w:instrText>HYPERLINK "https://www.oregon.gov/oha/HPA/ANALYTICS/Pages/APAC-Data-Submissions.aspx"</w:instrText>
      </w:r>
      <w:r w:rsidRPr="00F25466">
        <w:rPr>
          <w:rFonts w:ascii="Aptos" w:hAnsi="Aptos"/>
        </w:rPr>
      </w:r>
      <w:r w:rsidRPr="00B31D81">
        <w:rPr>
          <w:rFonts w:ascii="Aptos" w:hAnsi="Aptos"/>
          <w:rPrChange w:id="49" w:author="Grace Paiva (she/her/ella)" w:date="2026-05-14T14:25:00Z" w16du:dateUtc="2026-05-14T21:25:00Z">
            <w:rPr/>
          </w:rPrChange>
        </w:rPr>
        <w:fldChar w:fldCharType="separate"/>
      </w:r>
      <w:r w:rsidRPr="00B31D81">
        <w:rPr>
          <w:rStyle w:val="Hyperlink"/>
          <w:rFonts w:ascii="Aptos" w:hAnsi="Aptos" w:cs="Noto Sans Medium"/>
          <w:rPrChange w:id="50" w:author="Grace Paiva (she/her/ella)" w:date="2026-05-14T14:25:00Z" w16du:dateUtc="2026-05-14T21:25:00Z">
            <w:rPr>
              <w:rStyle w:val="Hyperlink"/>
              <w:rFonts w:ascii="Noto Sans Medium" w:hAnsi="Noto Sans Medium" w:cs="Noto Sans Medium"/>
            </w:rPr>
          </w:rPrChange>
        </w:rPr>
        <w:t>APAC Data Submission webpage</w:t>
      </w:r>
      <w:r w:rsidRPr="00B31D81">
        <w:rPr>
          <w:rFonts w:ascii="Aptos" w:hAnsi="Aptos"/>
          <w:rPrChange w:id="51" w:author="Grace Paiva (she/her/ella)" w:date="2026-05-14T14:25:00Z" w16du:dateUtc="2026-05-14T21:25:00Z">
            <w:rPr/>
          </w:rPrChange>
        </w:rPr>
        <w:fldChar w:fldCharType="end"/>
      </w:r>
      <w:r w:rsidRPr="00B31D81">
        <w:rPr>
          <w:rFonts w:ascii="Aptos" w:hAnsi="Aptos" w:cs="Noto Sans Medium"/>
          <w:rPrChange w:id="52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 xml:space="preserve"> or contact </w:t>
      </w:r>
      <w:r w:rsidRPr="00B31D81">
        <w:rPr>
          <w:rFonts w:ascii="Aptos" w:hAnsi="Aptos"/>
          <w:rPrChange w:id="53" w:author="Grace Paiva (she/her/ella)" w:date="2026-05-14T14:25:00Z" w16du:dateUtc="2026-05-14T21:25:00Z">
            <w:rPr/>
          </w:rPrChange>
        </w:rPr>
        <w:fldChar w:fldCharType="begin"/>
      </w:r>
      <w:r w:rsidRPr="00B31D81">
        <w:rPr>
          <w:rFonts w:ascii="Aptos" w:hAnsi="Aptos"/>
          <w:rPrChange w:id="54" w:author="Grace Paiva (she/her/ella)" w:date="2026-05-14T14:25:00Z" w16du:dateUtc="2026-05-14T21:25:00Z">
            <w:rPr/>
          </w:rPrChange>
        </w:rPr>
        <w:instrText>HYPERLINK "mailto:APAC.Admin@odhsoha.oregon.gov"</w:instrText>
      </w:r>
      <w:r w:rsidRPr="00F25466">
        <w:rPr>
          <w:rFonts w:ascii="Aptos" w:hAnsi="Aptos"/>
        </w:rPr>
      </w:r>
      <w:r w:rsidRPr="00B31D81">
        <w:rPr>
          <w:rFonts w:ascii="Aptos" w:hAnsi="Aptos"/>
          <w:rPrChange w:id="55" w:author="Grace Paiva (she/her/ella)" w:date="2026-05-14T14:25:00Z" w16du:dateUtc="2026-05-14T21:25:00Z">
            <w:rPr/>
          </w:rPrChange>
        </w:rPr>
        <w:fldChar w:fldCharType="separate"/>
      </w:r>
      <w:r w:rsidRPr="00B31D81">
        <w:rPr>
          <w:rStyle w:val="Hyperlink"/>
          <w:rFonts w:ascii="Aptos" w:hAnsi="Aptos" w:cs="Noto Sans Medium"/>
          <w:rPrChange w:id="56" w:author="Grace Paiva (she/her/ella)" w:date="2026-05-14T14:25:00Z" w16du:dateUtc="2026-05-14T21:25:00Z">
            <w:rPr>
              <w:rStyle w:val="Hyperlink"/>
              <w:rFonts w:ascii="Noto Sans Medium" w:hAnsi="Noto Sans Medium" w:cs="Noto Sans Medium"/>
            </w:rPr>
          </w:rPrChange>
        </w:rPr>
        <w:t>APAC.Admin@odhsoha.oregon.gov</w:t>
      </w:r>
      <w:r w:rsidRPr="00B31D81">
        <w:rPr>
          <w:rFonts w:ascii="Aptos" w:hAnsi="Aptos"/>
          <w:rPrChange w:id="57" w:author="Grace Paiva (she/her/ella)" w:date="2026-05-14T14:25:00Z" w16du:dateUtc="2026-05-14T21:25:00Z">
            <w:rPr/>
          </w:rPrChange>
        </w:rPr>
        <w:fldChar w:fldCharType="end"/>
      </w:r>
      <w:r w:rsidRPr="00B31D81">
        <w:rPr>
          <w:rFonts w:ascii="Aptos" w:hAnsi="Aptos" w:cs="Noto Sans Medium"/>
          <w:rPrChange w:id="58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  <w:t xml:space="preserve">. </w:t>
      </w:r>
    </w:p>
    <w:p w14:paraId="6723C6E6" w14:textId="77777777" w:rsidR="005300EB" w:rsidRPr="00B31D81" w:rsidRDefault="005300EB" w:rsidP="005300EB">
      <w:pPr>
        <w:pStyle w:val="Governorsname"/>
        <w:ind w:left="0" w:firstLine="0"/>
        <w:rPr>
          <w:rFonts w:ascii="Aptos" w:hAnsi="Aptos" w:cs="Noto Sans Medium"/>
          <w:rPrChange w:id="59" w:author="Grace Paiva (she/her/ella)" w:date="2026-05-14T14:25:00Z" w16du:dateUtc="2026-05-14T21:25:00Z">
            <w:rPr>
              <w:rFonts w:ascii="Noto Sans Medium" w:hAnsi="Noto Sans Medium" w:cs="Noto Sans Medium"/>
            </w:rPr>
          </w:rPrChange>
        </w:rPr>
      </w:pPr>
    </w:p>
    <w:p w14:paraId="6D259385" w14:textId="7F817178" w:rsidR="002F3B76" w:rsidDel="00B31D81" w:rsidRDefault="002F3B76" w:rsidP="004C794B">
      <w:pPr>
        <w:ind w:left="0"/>
        <w:rPr>
          <w:del w:id="60" w:author="Grace Paiva (she/her/ella)" w:date="2026-03-04T15:58:00Z" w16du:dateUtc="2026-03-04T23:58:00Z"/>
          <w:rFonts w:ascii="Aptos" w:hAnsi="Aptos" w:cs="Noto Sans Medium"/>
          <w:sz w:val="24"/>
          <w:szCs w:val="24"/>
        </w:rPr>
      </w:pPr>
    </w:p>
    <w:p w14:paraId="136D6C9A" w14:textId="77777777" w:rsidR="00B31D81" w:rsidRPr="00B31D81" w:rsidRDefault="00B31D81" w:rsidP="005300EB">
      <w:pPr>
        <w:pStyle w:val="Governorsname"/>
        <w:ind w:left="0" w:firstLine="0"/>
        <w:rPr>
          <w:ins w:id="61" w:author="Grace Paiva (she/her/ella)" w:date="2026-05-14T14:26:00Z" w16du:dateUtc="2026-05-14T21:26:00Z"/>
          <w:rFonts w:ascii="Aptos" w:hAnsi="Aptos" w:cs="Noto Sans Medium"/>
          <w:rPrChange w:id="62" w:author="Grace Paiva (she/her/ella)" w:date="2026-05-14T14:25:00Z" w16du:dateUtc="2026-05-14T21:25:00Z">
            <w:rPr>
              <w:ins w:id="63" w:author="Grace Paiva (she/her/ella)" w:date="2026-05-14T14:26:00Z" w16du:dateUtc="2026-05-14T21:26:00Z"/>
              <w:rFonts w:ascii="Noto Sans Medium" w:hAnsi="Noto Sans Medium" w:cs="Noto Sans Medium"/>
            </w:rPr>
          </w:rPrChange>
        </w:rPr>
      </w:pPr>
    </w:p>
    <w:p w14:paraId="19F836E3" w14:textId="5C0B20AF" w:rsidR="002F3B76" w:rsidRPr="00B31D81" w:rsidDel="002350DB" w:rsidRDefault="002F3B76" w:rsidP="004C794B">
      <w:pPr>
        <w:pStyle w:val="Heading2"/>
        <w:rPr>
          <w:del w:id="64" w:author="Grace Paiva (she/her/ella)" w:date="2026-03-04T15:56:00Z" w16du:dateUtc="2026-03-04T23:56:00Z"/>
          <w:rFonts w:ascii="Aptos" w:hAnsi="Aptos"/>
          <w:sz w:val="24"/>
          <w:szCs w:val="24"/>
          <w:rPrChange w:id="65" w:author="Grace Paiva (she/her/ella)" w:date="2026-05-14T14:25:00Z" w16du:dateUtc="2026-05-14T21:25:00Z">
            <w:rPr>
              <w:del w:id="66" w:author="Grace Paiva (she/her/ella)" w:date="2026-03-04T15:56:00Z" w16du:dateUtc="2026-03-04T23:56:00Z"/>
            </w:rPr>
          </w:rPrChange>
        </w:rPr>
      </w:pPr>
    </w:p>
    <w:p w14:paraId="18F66BCB" w14:textId="67E5DDBE" w:rsidR="004C794B" w:rsidRPr="00F25466" w:rsidDel="004C794B" w:rsidRDefault="004C794B" w:rsidP="004C794B">
      <w:pPr>
        <w:ind w:left="0"/>
        <w:rPr>
          <w:del w:id="67" w:author="Grace Paiva (she/her/ella)" w:date="2026-03-04T10:36:00Z" w16du:dateUtc="2026-03-04T18:36:00Z"/>
          <w:rFonts w:ascii="Aptos" w:hAnsi="Aptos" w:cs="Noto Sans Medium"/>
          <w:b/>
          <w:bCs/>
          <w:sz w:val="24"/>
          <w:szCs w:val="24"/>
          <w:rPrChange w:id="68" w:author="Grace Paiva (she/her/ella)" w:date="2026-05-19T13:22:00Z" w16du:dateUtc="2026-05-19T20:22:00Z">
            <w:rPr>
              <w:del w:id="69" w:author="Grace Paiva (she/her/ella)" w:date="2026-03-04T10:36:00Z" w16du:dateUtc="2026-03-04T18:36:00Z"/>
              <w:rFonts w:ascii="Noto Sans Medium" w:hAnsi="Noto Sans Medium" w:cs="Noto Sans Medium"/>
              <w:sz w:val="24"/>
              <w:szCs w:val="24"/>
            </w:rPr>
          </w:rPrChange>
        </w:rPr>
      </w:pPr>
      <w:r w:rsidRPr="00F25466">
        <w:rPr>
          <w:rFonts w:ascii="Aptos" w:hAnsi="Aptos" w:cs="Noto Sans Medium"/>
          <w:b/>
          <w:bCs/>
          <w:sz w:val="24"/>
          <w:szCs w:val="24"/>
          <w:rPrChange w:id="70" w:author="Grace Paiva (she/her/ella)" w:date="2026-05-19T13:22:00Z" w16du:dateUtc="2026-05-19T20:22:00Z">
            <w:rPr>
              <w:rFonts w:ascii="Noto Sans Medium" w:hAnsi="Noto Sans Medium" w:cs="Noto Sans Medium"/>
              <w:sz w:val="24"/>
              <w:szCs w:val="24"/>
            </w:rPr>
          </w:rPrChange>
        </w:rPr>
        <w:t xml:space="preserve">Appendix B: Medical Claims File Layout and Dictionary </w:t>
      </w:r>
    </w:p>
    <w:p w14:paraId="02370BE1" w14:textId="64C53F4F" w:rsidR="004C794B" w:rsidRPr="00B31D81" w:rsidDel="00F25466" w:rsidRDefault="004C794B" w:rsidP="004C794B">
      <w:pPr>
        <w:ind w:left="0"/>
        <w:rPr>
          <w:del w:id="71" w:author="Grace Paiva (she/her/ella)" w:date="2026-05-19T13:22:00Z" w16du:dateUtc="2026-05-19T20:22:00Z"/>
          <w:rFonts w:ascii="Aptos" w:hAnsi="Aptos" w:cs="Noto Sans Medium"/>
          <w:sz w:val="24"/>
          <w:szCs w:val="24"/>
          <w:rPrChange w:id="72" w:author="Grace Paiva (she/her/ella)" w:date="2026-05-14T14:25:00Z" w16du:dateUtc="2026-05-14T21:25:00Z">
            <w:rPr>
              <w:del w:id="73" w:author="Grace Paiva (she/her/ella)" w:date="2026-05-19T13:22:00Z" w16du:dateUtc="2026-05-19T20:22:00Z"/>
              <w:rFonts w:ascii="Noto Sans Medium" w:hAnsi="Noto Sans Medium" w:cs="Noto Sans Medium"/>
              <w:sz w:val="24"/>
              <w:szCs w:val="24"/>
            </w:rPr>
          </w:rPrChange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5"/>
        <w:gridCol w:w="1530"/>
        <w:gridCol w:w="1258"/>
        <w:gridCol w:w="983"/>
        <w:gridCol w:w="1514"/>
        <w:gridCol w:w="2358"/>
        <w:gridCol w:w="2358"/>
        <w:gridCol w:w="1594"/>
      </w:tblGrid>
      <w:tr w:rsidR="00CA7835" w:rsidRPr="00B31D81" w14:paraId="612FCFF5" w14:textId="77777777" w:rsidTr="008A47BD">
        <w:trPr>
          <w:trHeight w:val="900"/>
          <w:tblHeader/>
          <w:jc w:val="center"/>
        </w:trPr>
        <w:tc>
          <w:tcPr>
            <w:tcW w:w="520" w:type="pct"/>
            <w:shd w:val="clear" w:color="000000" w:fill="E7E6E6"/>
            <w:vAlign w:val="center"/>
            <w:hideMark/>
          </w:tcPr>
          <w:p w14:paraId="018E6072" w14:textId="77777777" w:rsidR="00450E9B" w:rsidRPr="00B31D81" w:rsidRDefault="00450E9B" w:rsidP="00450E9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a element</w:t>
            </w:r>
          </w:p>
        </w:tc>
        <w:tc>
          <w:tcPr>
            <w:tcW w:w="591" w:type="pct"/>
            <w:shd w:val="clear" w:color="000000" w:fill="E7E6E6"/>
            <w:vAlign w:val="center"/>
            <w:hideMark/>
          </w:tcPr>
          <w:p w14:paraId="4E16964F" w14:textId="77777777" w:rsidR="00450E9B" w:rsidRPr="00B31D81" w:rsidRDefault="00450E9B" w:rsidP="00450E9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ame</w:t>
            </w:r>
          </w:p>
        </w:tc>
        <w:tc>
          <w:tcPr>
            <w:tcW w:w="486" w:type="pct"/>
            <w:shd w:val="clear" w:color="000000" w:fill="E7E6E6"/>
            <w:vAlign w:val="center"/>
            <w:hideMark/>
          </w:tcPr>
          <w:p w14:paraId="53912493" w14:textId="77777777" w:rsidR="00450E9B" w:rsidRPr="00B31D81" w:rsidRDefault="00450E9B" w:rsidP="00450E9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ype</w:t>
            </w:r>
          </w:p>
        </w:tc>
        <w:tc>
          <w:tcPr>
            <w:tcW w:w="380" w:type="pct"/>
            <w:shd w:val="clear" w:color="000000" w:fill="E7E6E6"/>
            <w:vAlign w:val="center"/>
            <w:hideMark/>
          </w:tcPr>
          <w:p w14:paraId="0234F279" w14:textId="77777777" w:rsidR="00450E9B" w:rsidRPr="00B31D81" w:rsidRDefault="00450E9B" w:rsidP="00450E9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ax. length</w:t>
            </w:r>
          </w:p>
        </w:tc>
        <w:tc>
          <w:tcPr>
            <w:tcW w:w="585" w:type="pct"/>
            <w:shd w:val="clear" w:color="000000" w:fill="E7E6E6"/>
            <w:vAlign w:val="center"/>
            <w:hideMark/>
          </w:tcPr>
          <w:p w14:paraId="4446C1FB" w14:textId="77777777" w:rsidR="00450E9B" w:rsidRPr="00B31D81" w:rsidRDefault="00450E9B" w:rsidP="00450E9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quired?</w:t>
            </w:r>
          </w:p>
        </w:tc>
        <w:tc>
          <w:tcPr>
            <w:tcW w:w="911" w:type="pct"/>
            <w:shd w:val="clear" w:color="000000" w:fill="E7E6E6"/>
          </w:tcPr>
          <w:p w14:paraId="3E0D1CCE" w14:textId="506B0522" w:rsidR="00450E9B" w:rsidRPr="00B31D81" w:rsidRDefault="00450E9B" w:rsidP="00450E9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85" w:author="Grace Paiva (she/her/ella)" w:date="2026-03-04T10:41:00Z" w16du:dateUtc="2026-03-04T18:4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Dependency</w:t>
              </w:r>
            </w:ins>
          </w:p>
        </w:tc>
        <w:tc>
          <w:tcPr>
            <w:tcW w:w="911" w:type="pct"/>
            <w:shd w:val="clear" w:color="000000" w:fill="E7E6E6"/>
            <w:vAlign w:val="center"/>
            <w:hideMark/>
          </w:tcPr>
          <w:p w14:paraId="698C9299" w14:textId="38CA257E" w:rsidR="00450E9B" w:rsidRPr="00B31D81" w:rsidRDefault="00450E9B" w:rsidP="00450E9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escription/valid values</w:t>
            </w:r>
          </w:p>
        </w:tc>
        <w:tc>
          <w:tcPr>
            <w:tcW w:w="616" w:type="pct"/>
            <w:shd w:val="clear" w:color="000000" w:fill="E7E6E6"/>
            <w:vAlign w:val="center"/>
            <w:hideMark/>
          </w:tcPr>
          <w:p w14:paraId="50E0F550" w14:textId="77777777" w:rsidR="00450E9B" w:rsidRPr="00B31D81" w:rsidRDefault="00450E9B" w:rsidP="00450E9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Error threshold</w:t>
            </w:r>
          </w:p>
        </w:tc>
      </w:tr>
      <w:tr w:rsidR="00A00172" w:rsidRPr="00B31D81" w14:paraId="5006946A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249D84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01</w:t>
            </w:r>
          </w:p>
        </w:tc>
        <w:tc>
          <w:tcPr>
            <w:tcW w:w="591" w:type="pct"/>
            <w:vAlign w:val="center"/>
            <w:hideMark/>
          </w:tcPr>
          <w:p w14:paraId="65FBC3D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er type</w:t>
            </w:r>
          </w:p>
        </w:tc>
        <w:tc>
          <w:tcPr>
            <w:tcW w:w="486" w:type="pct"/>
            <w:vAlign w:val="center"/>
            <w:hideMark/>
          </w:tcPr>
          <w:p w14:paraId="0694B5A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12086D2E" w14:textId="3CB2129E" w:rsidR="00450E9B" w:rsidRPr="00B31D81" w:rsidRDefault="008A47BD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ins w:id="98" w:author="Grace Paiva (she/her/ella)" w:date="2026-03-04T10:47:00Z" w16du:dateUtc="2026-03-04T18:47:00Z">
              <w:r w:rsidRPr="00B31D81">
                <w:rPr>
                  <w:rFonts w:ascii="Aptos" w:eastAsia="Times New Roman" w:hAnsi="Aptos" w:cs="Noto Sans Medium"/>
                  <w:color w:val="000000"/>
                  <w:sz w:val="24"/>
                  <w:szCs w:val="24"/>
                  <w:rPrChange w:id="9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color w:val="000000"/>
                      <w:sz w:val="24"/>
                      <w:szCs w:val="24"/>
                    </w:rPr>
                  </w:rPrChange>
                </w:rPr>
                <w:t>2</w:t>
              </w:r>
            </w:ins>
            <w:del w:id="100" w:author="Grace Paiva (she/her/ella)" w:date="2026-03-04T10:47:00Z" w16du:dateUtc="2026-03-04T18:47:00Z">
              <w:r w:rsidR="00450E9B" w:rsidRPr="00B31D81" w:rsidDel="008A47BD">
                <w:rPr>
                  <w:rFonts w:ascii="Aptos" w:eastAsia="Times New Roman" w:hAnsi="Aptos" w:cs="Noto Sans Medium"/>
                  <w:color w:val="000000"/>
                  <w:sz w:val="24"/>
                  <w:szCs w:val="24"/>
                  <w:rPrChange w:id="10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color w:val="000000"/>
                      <w:sz w:val="24"/>
                      <w:szCs w:val="24"/>
                    </w:rPr>
                  </w:rPrChange>
                </w:rPr>
                <w:delText>1</w:delText>
              </w:r>
            </w:del>
          </w:p>
        </w:tc>
        <w:tc>
          <w:tcPr>
            <w:tcW w:w="585" w:type="pct"/>
            <w:vAlign w:val="center"/>
            <w:hideMark/>
          </w:tcPr>
          <w:p w14:paraId="68513E1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3FEE026D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0FC739DE" w14:textId="1816DB76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E001 (in Eligibility file)</w:t>
            </w:r>
          </w:p>
        </w:tc>
        <w:tc>
          <w:tcPr>
            <w:tcW w:w="616" w:type="pct"/>
            <w:noWrap/>
            <w:hideMark/>
          </w:tcPr>
          <w:p w14:paraId="6903C0C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3F0821DC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27787A5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03</w:t>
            </w:r>
          </w:p>
        </w:tc>
        <w:tc>
          <w:tcPr>
            <w:tcW w:w="591" w:type="pct"/>
            <w:vAlign w:val="center"/>
            <w:hideMark/>
          </w:tcPr>
          <w:p w14:paraId="53FAB25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duct code</w:t>
            </w:r>
          </w:p>
        </w:tc>
        <w:tc>
          <w:tcPr>
            <w:tcW w:w="486" w:type="pct"/>
            <w:vAlign w:val="center"/>
            <w:hideMark/>
          </w:tcPr>
          <w:p w14:paraId="5398F08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D4F351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585" w:type="pct"/>
            <w:vAlign w:val="center"/>
            <w:hideMark/>
          </w:tcPr>
          <w:p w14:paraId="52B598D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3233520A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1BB53AE3" w14:textId="28DFF12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E003 (in Eligibility file)</w:t>
            </w:r>
          </w:p>
        </w:tc>
        <w:tc>
          <w:tcPr>
            <w:tcW w:w="616" w:type="pct"/>
            <w:noWrap/>
            <w:hideMark/>
          </w:tcPr>
          <w:p w14:paraId="12A0D49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2BFF6F4C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607C49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04</w:t>
            </w:r>
          </w:p>
        </w:tc>
        <w:tc>
          <w:tcPr>
            <w:tcW w:w="591" w:type="pct"/>
            <w:vAlign w:val="center"/>
            <w:hideMark/>
          </w:tcPr>
          <w:p w14:paraId="630CF21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laim ID</w:t>
            </w:r>
          </w:p>
        </w:tc>
        <w:tc>
          <w:tcPr>
            <w:tcW w:w="486" w:type="pct"/>
            <w:vAlign w:val="center"/>
            <w:hideMark/>
          </w:tcPr>
          <w:p w14:paraId="02B099D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4C0B01D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0</w:t>
            </w:r>
          </w:p>
        </w:tc>
        <w:tc>
          <w:tcPr>
            <w:tcW w:w="585" w:type="pct"/>
            <w:vAlign w:val="center"/>
            <w:hideMark/>
          </w:tcPr>
          <w:p w14:paraId="5D5226B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0BF08FAD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3A41F43" w14:textId="75DF208C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er’s unique claim identifier</w:t>
            </w:r>
          </w:p>
        </w:tc>
        <w:tc>
          <w:tcPr>
            <w:tcW w:w="616" w:type="pct"/>
            <w:noWrap/>
            <w:hideMark/>
          </w:tcPr>
          <w:p w14:paraId="3A500C9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50F3C831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15D6EC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05</w:t>
            </w:r>
          </w:p>
        </w:tc>
        <w:tc>
          <w:tcPr>
            <w:tcW w:w="591" w:type="pct"/>
            <w:vAlign w:val="center"/>
            <w:hideMark/>
          </w:tcPr>
          <w:p w14:paraId="7870B78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rvice line counter</w:t>
            </w:r>
          </w:p>
        </w:tc>
        <w:tc>
          <w:tcPr>
            <w:tcW w:w="486" w:type="pct"/>
            <w:vAlign w:val="center"/>
            <w:hideMark/>
          </w:tcPr>
          <w:p w14:paraId="173D254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1FCB465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585" w:type="pct"/>
            <w:vAlign w:val="center"/>
            <w:hideMark/>
          </w:tcPr>
          <w:p w14:paraId="545670F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5F5D1CED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13397DA5" w14:textId="26C49A3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crements of 1 for each claim line</w:t>
            </w:r>
          </w:p>
        </w:tc>
        <w:tc>
          <w:tcPr>
            <w:tcW w:w="616" w:type="pct"/>
            <w:noWrap/>
            <w:hideMark/>
          </w:tcPr>
          <w:p w14:paraId="1F95CD5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788FC944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353D91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10</w:t>
            </w:r>
          </w:p>
        </w:tc>
        <w:tc>
          <w:tcPr>
            <w:tcW w:w="591" w:type="pct"/>
            <w:vAlign w:val="center"/>
            <w:hideMark/>
          </w:tcPr>
          <w:p w14:paraId="32BD1B2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ID</w:t>
            </w:r>
          </w:p>
        </w:tc>
        <w:tc>
          <w:tcPr>
            <w:tcW w:w="486" w:type="pct"/>
            <w:vAlign w:val="center"/>
            <w:hideMark/>
          </w:tcPr>
          <w:p w14:paraId="1BC79D6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53EE6A6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85" w:type="pct"/>
            <w:vAlign w:val="center"/>
            <w:hideMark/>
          </w:tcPr>
          <w:p w14:paraId="7C74160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2BF2C6E1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0C7D0D7E" w14:textId="122B8DFC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-specific unique member identifier; this identifier value should be consistent between files and over time</w:t>
            </w:r>
          </w:p>
        </w:tc>
        <w:tc>
          <w:tcPr>
            <w:tcW w:w="616" w:type="pct"/>
            <w:noWrap/>
            <w:vAlign w:val="center"/>
            <w:hideMark/>
          </w:tcPr>
          <w:p w14:paraId="347B484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1B3AB441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F2925D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17</w:t>
            </w:r>
          </w:p>
        </w:tc>
        <w:tc>
          <w:tcPr>
            <w:tcW w:w="591" w:type="pct"/>
            <w:vAlign w:val="center"/>
            <w:hideMark/>
          </w:tcPr>
          <w:p w14:paraId="289EB2B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ment date</w:t>
            </w:r>
          </w:p>
        </w:tc>
        <w:tc>
          <w:tcPr>
            <w:tcW w:w="486" w:type="pct"/>
            <w:vAlign w:val="center"/>
            <w:hideMark/>
          </w:tcPr>
          <w:p w14:paraId="6B3A834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380" w:type="pct"/>
            <w:noWrap/>
            <w:vAlign w:val="center"/>
            <w:hideMark/>
          </w:tcPr>
          <w:p w14:paraId="3ECBE7A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2F81F06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57B3583C" w14:textId="4623420E" w:rsidR="00450E9B" w:rsidRPr="00B31D81" w:rsidRDefault="003676C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80" w:author="Grace Paiva (she/her/ella)" w:date="2026-03-04T10:48:00Z" w16du:dateUtc="2026-03-04T18:4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8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Blanks allowed for denied claims only</w:t>
              </w:r>
            </w:ins>
          </w:p>
        </w:tc>
        <w:tc>
          <w:tcPr>
            <w:tcW w:w="911" w:type="pct"/>
            <w:hideMark/>
          </w:tcPr>
          <w:p w14:paraId="26F1060D" w14:textId="1C61A4B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CCYYMMDD (example: 20090624). </w:t>
            </w:r>
            <w:del w:id="184" w:author="Grace Paiva (she/her/ella)" w:date="2026-03-04T10:48:00Z" w16du:dateUtc="2026-03-04T18:48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18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Blanks allowed for denied claims only</w:delText>
              </w:r>
            </w:del>
          </w:p>
        </w:tc>
        <w:tc>
          <w:tcPr>
            <w:tcW w:w="616" w:type="pct"/>
            <w:noWrap/>
            <w:hideMark/>
          </w:tcPr>
          <w:p w14:paraId="0781D7A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7F70F772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621D6E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18</w:t>
            </w:r>
          </w:p>
        </w:tc>
        <w:tc>
          <w:tcPr>
            <w:tcW w:w="591" w:type="pct"/>
            <w:vAlign w:val="center"/>
            <w:hideMark/>
          </w:tcPr>
          <w:p w14:paraId="4B3DA1E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Admission date</w:t>
            </w:r>
          </w:p>
        </w:tc>
        <w:tc>
          <w:tcPr>
            <w:tcW w:w="486" w:type="pct"/>
            <w:vAlign w:val="center"/>
            <w:hideMark/>
          </w:tcPr>
          <w:p w14:paraId="1679C45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380" w:type="pct"/>
            <w:noWrap/>
            <w:vAlign w:val="center"/>
            <w:hideMark/>
          </w:tcPr>
          <w:p w14:paraId="586CE1E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6423B85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1FA90524" w14:textId="13262A77" w:rsidR="00450E9B" w:rsidRPr="00B31D81" w:rsidRDefault="003676C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99" w:author="Grace Paiva (she/her/ella)" w:date="2026-03-04T10:48:00Z" w16du:dateUtc="2026-03-04T18:4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20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for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20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</w:t>
              </w:r>
            </w:ins>
          </w:p>
        </w:tc>
        <w:tc>
          <w:tcPr>
            <w:tcW w:w="911" w:type="pct"/>
            <w:hideMark/>
          </w:tcPr>
          <w:p w14:paraId="4963650D" w14:textId="782E4C4A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CCYYMMDD (example: 20090624). </w:t>
            </w:r>
            <w:del w:id="204" w:author="Grace Paiva (she/her/ella)" w:date="2026-03-04T10:48:00Z" w16du:dateUtc="2026-03-04T18:48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20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</w:delText>
              </w:r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20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</w:delText>
              </w:r>
            </w:del>
          </w:p>
        </w:tc>
        <w:tc>
          <w:tcPr>
            <w:tcW w:w="616" w:type="pct"/>
            <w:noWrap/>
            <w:hideMark/>
          </w:tcPr>
          <w:p w14:paraId="05288B3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57F942AB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2BD1BB0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23</w:t>
            </w:r>
          </w:p>
        </w:tc>
        <w:tc>
          <w:tcPr>
            <w:tcW w:w="591" w:type="pct"/>
            <w:vAlign w:val="center"/>
            <w:hideMark/>
          </w:tcPr>
          <w:p w14:paraId="2801346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scharge status</w:t>
            </w:r>
          </w:p>
        </w:tc>
        <w:tc>
          <w:tcPr>
            <w:tcW w:w="486" w:type="pct"/>
            <w:vAlign w:val="center"/>
            <w:hideMark/>
          </w:tcPr>
          <w:p w14:paraId="5143BE4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EE7EE2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85" w:type="pct"/>
            <w:vAlign w:val="center"/>
            <w:hideMark/>
          </w:tcPr>
          <w:p w14:paraId="12A937A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046207F2" w14:textId="5BE48400" w:rsidR="00450E9B" w:rsidRPr="00B31D81" w:rsidRDefault="003676C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220" w:author="Grace Paiva (she/her/ella)" w:date="2026-03-04T10:48:00Z" w16du:dateUtc="2026-03-04T18:4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22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for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22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</w:t>
              </w:r>
            </w:ins>
          </w:p>
        </w:tc>
        <w:tc>
          <w:tcPr>
            <w:tcW w:w="911" w:type="pct"/>
            <w:hideMark/>
          </w:tcPr>
          <w:p w14:paraId="00C7B199" w14:textId="60E5687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lookup table MC023. </w:t>
            </w:r>
            <w:del w:id="225" w:author="Grace Paiva (she/her/ella)" w:date="2026-03-04T10:48:00Z" w16du:dateUtc="2026-03-04T18:48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22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</w:delText>
              </w:r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22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</w:delText>
              </w:r>
            </w:del>
          </w:p>
        </w:tc>
        <w:tc>
          <w:tcPr>
            <w:tcW w:w="616" w:type="pct"/>
            <w:noWrap/>
            <w:hideMark/>
          </w:tcPr>
          <w:p w14:paraId="07F4DE1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7B59266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107F7A7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24</w:t>
            </w:r>
          </w:p>
        </w:tc>
        <w:tc>
          <w:tcPr>
            <w:tcW w:w="591" w:type="pct"/>
            <w:vAlign w:val="center"/>
            <w:hideMark/>
          </w:tcPr>
          <w:p w14:paraId="05891AD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ndering provider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ID</w:t>
            </w:r>
          </w:p>
        </w:tc>
        <w:tc>
          <w:tcPr>
            <w:tcW w:w="486" w:type="pct"/>
            <w:vAlign w:val="center"/>
            <w:hideMark/>
          </w:tcPr>
          <w:p w14:paraId="77D68EA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D2A93F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85" w:type="pct"/>
            <w:vAlign w:val="center"/>
            <w:hideMark/>
          </w:tcPr>
          <w:p w14:paraId="657C91D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48F45089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76F4278B" w14:textId="3FD77D72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dentifier for the rendering provider as assigned by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the reporting entity</w:t>
            </w:r>
          </w:p>
        </w:tc>
        <w:tc>
          <w:tcPr>
            <w:tcW w:w="616" w:type="pct"/>
            <w:noWrap/>
            <w:hideMark/>
          </w:tcPr>
          <w:p w14:paraId="0F9DE70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574A5A22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BBE212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36</w:t>
            </w:r>
          </w:p>
        </w:tc>
        <w:tc>
          <w:tcPr>
            <w:tcW w:w="591" w:type="pct"/>
            <w:vAlign w:val="center"/>
            <w:hideMark/>
          </w:tcPr>
          <w:p w14:paraId="5809D32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ype of bill</w:t>
            </w:r>
          </w:p>
        </w:tc>
        <w:tc>
          <w:tcPr>
            <w:tcW w:w="486" w:type="pct"/>
            <w:vAlign w:val="center"/>
            <w:hideMark/>
          </w:tcPr>
          <w:p w14:paraId="0BF6ECD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1AE8D43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</w:t>
            </w:r>
          </w:p>
        </w:tc>
        <w:tc>
          <w:tcPr>
            <w:tcW w:w="585" w:type="pct"/>
            <w:vAlign w:val="center"/>
            <w:hideMark/>
          </w:tcPr>
          <w:p w14:paraId="712303B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42003A2C" w14:textId="68C2138B" w:rsidR="00450E9B" w:rsidRPr="00B31D81" w:rsidRDefault="003676C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258" w:author="Grace Paiva (she/her/ella)" w:date="2026-03-04T10:48:00Z" w16du:dateUtc="2026-03-04T18:4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25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for institutional claims</w:t>
              </w:r>
            </w:ins>
          </w:p>
        </w:tc>
        <w:tc>
          <w:tcPr>
            <w:tcW w:w="911" w:type="pct"/>
            <w:hideMark/>
          </w:tcPr>
          <w:p w14:paraId="6752A8B2" w14:textId="2757A783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lookup table MC036. </w:t>
            </w:r>
            <w:del w:id="262" w:author="Grace Paiva (she/her/ella)" w:date="2026-03-04T10:48:00Z" w16du:dateUtc="2026-03-04T18:48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26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stitutional claims</w:delText>
              </w:r>
            </w:del>
          </w:p>
        </w:tc>
        <w:tc>
          <w:tcPr>
            <w:tcW w:w="616" w:type="pct"/>
            <w:noWrap/>
            <w:hideMark/>
          </w:tcPr>
          <w:p w14:paraId="691EA26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109D41E3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A70B41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37</w:t>
            </w:r>
          </w:p>
        </w:tc>
        <w:tc>
          <w:tcPr>
            <w:tcW w:w="591" w:type="pct"/>
            <w:vAlign w:val="center"/>
            <w:hideMark/>
          </w:tcPr>
          <w:p w14:paraId="30B9220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ce of service</w:t>
            </w:r>
          </w:p>
        </w:tc>
        <w:tc>
          <w:tcPr>
            <w:tcW w:w="486" w:type="pct"/>
            <w:vAlign w:val="center"/>
            <w:hideMark/>
          </w:tcPr>
          <w:p w14:paraId="495C552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63C238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85" w:type="pct"/>
            <w:vAlign w:val="center"/>
            <w:hideMark/>
          </w:tcPr>
          <w:p w14:paraId="7C2C6BE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153BDBC3" w14:textId="3777ED90" w:rsidR="00450E9B" w:rsidRPr="00B31D81" w:rsidRDefault="003676C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277" w:author="Grace Paiva (she/her/ella)" w:date="2026-03-04T10:49:00Z" w16du:dateUtc="2026-03-04T18:49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27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for professional claims</w:t>
              </w:r>
            </w:ins>
          </w:p>
        </w:tc>
        <w:tc>
          <w:tcPr>
            <w:tcW w:w="911" w:type="pct"/>
            <w:hideMark/>
          </w:tcPr>
          <w:p w14:paraId="4F355A9C" w14:textId="19283B4E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lookup table MC037. </w:t>
            </w:r>
            <w:del w:id="281" w:author="Grace Paiva (she/her/ella)" w:date="2026-03-04T10:49:00Z" w16du:dateUtc="2026-03-04T18:49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28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professional claims</w:delText>
              </w:r>
            </w:del>
          </w:p>
        </w:tc>
        <w:tc>
          <w:tcPr>
            <w:tcW w:w="616" w:type="pct"/>
            <w:noWrap/>
            <w:hideMark/>
          </w:tcPr>
          <w:p w14:paraId="4CE1E1B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81A942E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BF5667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38</w:t>
            </w:r>
          </w:p>
        </w:tc>
        <w:tc>
          <w:tcPr>
            <w:tcW w:w="591" w:type="pct"/>
            <w:vAlign w:val="center"/>
            <w:hideMark/>
          </w:tcPr>
          <w:p w14:paraId="106914F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laim status</w:t>
            </w:r>
          </w:p>
        </w:tc>
        <w:tc>
          <w:tcPr>
            <w:tcW w:w="486" w:type="pct"/>
            <w:vAlign w:val="center"/>
            <w:hideMark/>
          </w:tcPr>
          <w:p w14:paraId="2A55F58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3EB87BC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46707AC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73D026AE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6423BC39" w14:textId="346A79D1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2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Was claim paid, denied, CCO encounter, or MCO encounter only? Valid values: P (paid), D (denied), C (CCO encounter), E (other managed care encounter)</w:t>
            </w:r>
          </w:p>
        </w:tc>
        <w:tc>
          <w:tcPr>
            <w:tcW w:w="616" w:type="pct"/>
            <w:noWrap/>
            <w:vAlign w:val="center"/>
            <w:hideMark/>
          </w:tcPr>
          <w:p w14:paraId="49F8C7E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5444DD5D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EB394A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38A</w:t>
            </w:r>
          </w:p>
        </w:tc>
        <w:tc>
          <w:tcPr>
            <w:tcW w:w="591" w:type="pct"/>
            <w:vAlign w:val="center"/>
            <w:hideMark/>
          </w:tcPr>
          <w:p w14:paraId="2A5BCD9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B status</w:t>
            </w:r>
          </w:p>
        </w:tc>
        <w:tc>
          <w:tcPr>
            <w:tcW w:w="486" w:type="pct"/>
            <w:vAlign w:val="center"/>
            <w:hideMark/>
          </w:tcPr>
          <w:p w14:paraId="1EEB402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4207C16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3E94361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3A65A834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56EC9CE6" w14:textId="1368E6A9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Was claim a COB claim? Valid values: Y (yes), N (no)</w:t>
            </w:r>
          </w:p>
        </w:tc>
        <w:tc>
          <w:tcPr>
            <w:tcW w:w="616" w:type="pct"/>
            <w:noWrap/>
            <w:hideMark/>
          </w:tcPr>
          <w:p w14:paraId="4E4BFD6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7A5CA765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0ED122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1</w:t>
            </w:r>
          </w:p>
        </w:tc>
        <w:tc>
          <w:tcPr>
            <w:tcW w:w="591" w:type="pct"/>
            <w:vAlign w:val="center"/>
            <w:hideMark/>
          </w:tcPr>
          <w:p w14:paraId="51DF169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incipal diagnosis</w:t>
            </w:r>
          </w:p>
        </w:tc>
        <w:tc>
          <w:tcPr>
            <w:tcW w:w="486" w:type="pct"/>
            <w:vAlign w:val="center"/>
            <w:hideMark/>
          </w:tcPr>
          <w:p w14:paraId="7671D12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0771B78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3099D74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3ED6CAC1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18E3E16F" w14:textId="68F29F51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794C2CB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13235793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F8EC70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1P</w:t>
            </w:r>
          </w:p>
        </w:tc>
        <w:tc>
          <w:tcPr>
            <w:tcW w:w="591" w:type="pct"/>
            <w:vAlign w:val="center"/>
            <w:hideMark/>
          </w:tcPr>
          <w:p w14:paraId="337527D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1</w:t>
            </w:r>
          </w:p>
        </w:tc>
        <w:tc>
          <w:tcPr>
            <w:tcW w:w="486" w:type="pct"/>
            <w:vAlign w:val="center"/>
            <w:hideMark/>
          </w:tcPr>
          <w:p w14:paraId="3086189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36AC05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516073E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4DA19EF5" w14:textId="2DBADFEC" w:rsidR="00450E9B" w:rsidRPr="00B31D81" w:rsidRDefault="003676C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341" w:author="Grace Paiva (she/her/ella)" w:date="2026-03-04T10:49:00Z" w16du:dateUtc="2026-03-04T18:49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34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for inpatient claims.</w:t>
              </w:r>
            </w:ins>
          </w:p>
        </w:tc>
        <w:tc>
          <w:tcPr>
            <w:tcW w:w="911" w:type="pct"/>
            <w:hideMark/>
          </w:tcPr>
          <w:p w14:paraId="7C4B89FB" w14:textId="55ACB09A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principal diagnosis. 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347" w:author="Grace Paiva (she/her/ella)" w:date="2026-03-04T10:49:00Z" w16du:dateUtc="2026-03-04T18:49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34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hideMark/>
          </w:tcPr>
          <w:p w14:paraId="78F9684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30ED625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DE350C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2</w:t>
            </w:r>
          </w:p>
        </w:tc>
        <w:tc>
          <w:tcPr>
            <w:tcW w:w="591" w:type="pct"/>
            <w:vAlign w:val="center"/>
            <w:hideMark/>
          </w:tcPr>
          <w:p w14:paraId="249EF33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2</w:t>
            </w:r>
          </w:p>
        </w:tc>
        <w:tc>
          <w:tcPr>
            <w:tcW w:w="486" w:type="pct"/>
            <w:vAlign w:val="center"/>
            <w:hideMark/>
          </w:tcPr>
          <w:p w14:paraId="00E4F6F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AE3633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3061BD4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7F7869DF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0A7F848" w14:textId="4C5BF951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36ECBCA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2C44B878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B3A241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2P</w:t>
            </w:r>
          </w:p>
        </w:tc>
        <w:tc>
          <w:tcPr>
            <w:tcW w:w="591" w:type="pct"/>
            <w:vAlign w:val="center"/>
            <w:hideMark/>
          </w:tcPr>
          <w:p w14:paraId="6087F16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2</w:t>
            </w:r>
          </w:p>
        </w:tc>
        <w:tc>
          <w:tcPr>
            <w:tcW w:w="486" w:type="pct"/>
            <w:vAlign w:val="center"/>
            <w:hideMark/>
          </w:tcPr>
          <w:p w14:paraId="5A44F53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27F9E3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14E6558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2DB024A9" w14:textId="501FA12C" w:rsidR="00450E9B" w:rsidRPr="00B31D81" w:rsidRDefault="003676C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377" w:author="Grace Paiva (she/her/ella)" w:date="2026-03-04T10:49:00Z" w16du:dateUtc="2026-03-04T18:49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37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for inpatient claims.</w:t>
              </w:r>
            </w:ins>
          </w:p>
        </w:tc>
        <w:tc>
          <w:tcPr>
            <w:tcW w:w="911" w:type="pct"/>
            <w:hideMark/>
          </w:tcPr>
          <w:p w14:paraId="636C5EA1" w14:textId="33BF6201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Required if MC042 is populated. 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383" w:author="Grace Paiva (she/her/ella)" w:date="2026-03-04T10:49:00Z" w16du:dateUtc="2026-03-04T18:49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38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4F773BF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CE8B91E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365947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3</w:t>
            </w:r>
          </w:p>
        </w:tc>
        <w:tc>
          <w:tcPr>
            <w:tcW w:w="591" w:type="pct"/>
            <w:vAlign w:val="center"/>
            <w:hideMark/>
          </w:tcPr>
          <w:p w14:paraId="4AFE181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3</w:t>
            </w:r>
          </w:p>
        </w:tc>
        <w:tc>
          <w:tcPr>
            <w:tcW w:w="486" w:type="pct"/>
            <w:vAlign w:val="center"/>
            <w:hideMark/>
          </w:tcPr>
          <w:p w14:paraId="10EDEE7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12E1034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5D46697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68518EAA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714800EB" w14:textId="597B3FF5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3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725834A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055545D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71294A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3P</w:t>
            </w:r>
          </w:p>
        </w:tc>
        <w:tc>
          <w:tcPr>
            <w:tcW w:w="591" w:type="pct"/>
            <w:vAlign w:val="center"/>
            <w:hideMark/>
          </w:tcPr>
          <w:p w14:paraId="2EDCD16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3</w:t>
            </w:r>
          </w:p>
        </w:tc>
        <w:tc>
          <w:tcPr>
            <w:tcW w:w="486" w:type="pct"/>
            <w:vAlign w:val="center"/>
            <w:hideMark/>
          </w:tcPr>
          <w:p w14:paraId="685B6D3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16797AF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4D6E76F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3CEF0E53" w14:textId="2857F472" w:rsidR="00450E9B" w:rsidRPr="00B31D81" w:rsidRDefault="00C77C06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413" w:author="Grace Paiva (she/her/ella)" w:date="2026-03-04T16:27:00Z" w16du:dateUtc="2026-03-05T00:27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41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MC043 is populated</w:t>
              </w:r>
            </w:ins>
            <w:ins w:id="415" w:author="Grace Paiva (she/her/ella)" w:date="2026-03-04T16:28:00Z" w16du:dateUtc="2026-03-05T00:2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41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and the claim is </w:t>
              </w:r>
            </w:ins>
            <w:ins w:id="417" w:author="Grace Paiva (she/her/ella)" w:date="2026-03-04T10:50:00Z" w16du:dateUtc="2026-03-04T18:50:00Z">
              <w:r w:rsidR="003676C5" w:rsidRPr="00B31D81">
                <w:rPr>
                  <w:rFonts w:ascii="Aptos" w:eastAsia="Times New Roman" w:hAnsi="Aptos" w:cs="Noto Sans Medium"/>
                  <w:sz w:val="24"/>
                  <w:szCs w:val="24"/>
                  <w:rPrChange w:id="41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npatient.</w:t>
              </w:r>
            </w:ins>
          </w:p>
        </w:tc>
        <w:tc>
          <w:tcPr>
            <w:tcW w:w="911" w:type="pct"/>
            <w:hideMark/>
          </w:tcPr>
          <w:p w14:paraId="21D6045F" w14:textId="2A44DE4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421" w:author="Grace Paiva (she/her/ella)" w:date="2026-03-04T16:27:00Z" w16du:dateUtc="2026-03-05T00:27:00Z">
              <w:r w:rsidRPr="00B31D81" w:rsidDel="00C77C06">
                <w:rPr>
                  <w:rFonts w:ascii="Aptos" w:eastAsia="Times New Roman" w:hAnsi="Aptos" w:cs="Noto Sans Medium"/>
                  <w:sz w:val="24"/>
                  <w:szCs w:val="24"/>
                  <w:rPrChange w:id="42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MC042 is populated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. 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426" w:author="Grace Paiva (she/her/ella)" w:date="2026-03-04T10:50:00Z" w16du:dateUtc="2026-03-04T18:50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42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2A727DE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908BBB3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364F5B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4</w:t>
            </w:r>
          </w:p>
        </w:tc>
        <w:tc>
          <w:tcPr>
            <w:tcW w:w="591" w:type="pct"/>
            <w:vAlign w:val="center"/>
            <w:hideMark/>
          </w:tcPr>
          <w:p w14:paraId="43323DB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4</w:t>
            </w:r>
          </w:p>
        </w:tc>
        <w:tc>
          <w:tcPr>
            <w:tcW w:w="486" w:type="pct"/>
            <w:vAlign w:val="center"/>
            <w:hideMark/>
          </w:tcPr>
          <w:p w14:paraId="7975D0E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37DCBFD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2AB9116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7C5CF823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18DD2B8E" w14:textId="3A056769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77DCB49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00EFCECA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F15C0B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4P</w:t>
            </w:r>
          </w:p>
        </w:tc>
        <w:tc>
          <w:tcPr>
            <w:tcW w:w="591" w:type="pct"/>
            <w:vAlign w:val="center"/>
            <w:hideMark/>
          </w:tcPr>
          <w:p w14:paraId="508FA5B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4</w:t>
            </w:r>
          </w:p>
        </w:tc>
        <w:tc>
          <w:tcPr>
            <w:tcW w:w="486" w:type="pct"/>
            <w:vAlign w:val="center"/>
            <w:hideMark/>
          </w:tcPr>
          <w:p w14:paraId="31D4566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3A02DAB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1A8CCA7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78238FA2" w14:textId="25B23079" w:rsidR="00450E9B" w:rsidRPr="00B31D81" w:rsidRDefault="00C77C06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456" w:author="Grace Paiva (she/her/ella)" w:date="2026-03-04T16:28:00Z" w16du:dateUtc="2026-03-05T00:2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45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MC044 is populated</w:t>
              </w:r>
            </w:ins>
            <w:ins w:id="458" w:author="Grace Paiva (she/her/ella)" w:date="2026-03-04T16:29:00Z" w16du:dateUtc="2026-03-05T00:29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45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and the claim is </w:t>
              </w:r>
            </w:ins>
            <w:ins w:id="460" w:author="Grace Paiva (she/her/ella)" w:date="2026-03-04T10:50:00Z" w16du:dateUtc="2026-03-04T18:50:00Z">
              <w:r w:rsidR="003676C5" w:rsidRPr="00B31D81">
                <w:rPr>
                  <w:rFonts w:ascii="Aptos" w:eastAsia="Times New Roman" w:hAnsi="Aptos" w:cs="Noto Sans Medium"/>
                  <w:sz w:val="24"/>
                  <w:szCs w:val="24"/>
                  <w:rPrChange w:id="46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npatient claim</w:t>
              </w:r>
            </w:ins>
            <w:ins w:id="462" w:author="Grace Paiva (she/her/ella)" w:date="2026-03-04T16:29:00Z" w16du:dateUtc="2026-03-05T00:29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46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. </w:t>
              </w:r>
            </w:ins>
          </w:p>
        </w:tc>
        <w:tc>
          <w:tcPr>
            <w:tcW w:w="911" w:type="pct"/>
            <w:hideMark/>
          </w:tcPr>
          <w:p w14:paraId="2640DF80" w14:textId="56A56A24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466" w:author="Grace Paiva (she/her/ella)" w:date="2026-03-04T16:28:00Z" w16du:dateUtc="2026-03-05T00:28:00Z">
              <w:r w:rsidRPr="00B31D81" w:rsidDel="00C77C06">
                <w:rPr>
                  <w:rFonts w:ascii="Aptos" w:eastAsia="Times New Roman" w:hAnsi="Aptos" w:cs="Noto Sans Medium"/>
                  <w:sz w:val="24"/>
                  <w:szCs w:val="24"/>
                  <w:rPrChange w:id="46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MC042 is populated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. See lookup table MC041P.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</w:r>
            <w:del w:id="470" w:author="Grace Paiva (she/her/ella)" w:date="2026-03-04T10:50:00Z" w16du:dateUtc="2026-03-04T18:50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47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hideMark/>
          </w:tcPr>
          <w:p w14:paraId="21CAECE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2806C6F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ADCBF9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5</w:t>
            </w:r>
          </w:p>
        </w:tc>
        <w:tc>
          <w:tcPr>
            <w:tcW w:w="591" w:type="pct"/>
            <w:vAlign w:val="center"/>
            <w:hideMark/>
          </w:tcPr>
          <w:p w14:paraId="51AE39F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5</w:t>
            </w:r>
          </w:p>
        </w:tc>
        <w:tc>
          <w:tcPr>
            <w:tcW w:w="486" w:type="pct"/>
            <w:vAlign w:val="center"/>
            <w:hideMark/>
          </w:tcPr>
          <w:p w14:paraId="23F30D6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3E5678B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1662033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43043B0A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492101D5" w14:textId="074A2899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1250277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0A589D31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270BB73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5P</w:t>
            </w:r>
          </w:p>
        </w:tc>
        <w:tc>
          <w:tcPr>
            <w:tcW w:w="591" w:type="pct"/>
            <w:vAlign w:val="center"/>
            <w:hideMark/>
          </w:tcPr>
          <w:p w14:paraId="077F94E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5</w:t>
            </w:r>
          </w:p>
        </w:tc>
        <w:tc>
          <w:tcPr>
            <w:tcW w:w="486" w:type="pct"/>
            <w:vAlign w:val="center"/>
            <w:hideMark/>
          </w:tcPr>
          <w:p w14:paraId="447FAA3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0B30E4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20386A8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4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559D2269" w14:textId="7BABE774" w:rsidR="00450E9B" w:rsidRPr="00B31D81" w:rsidRDefault="00C77C06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500" w:author="Grace Paiva (she/her/ella)" w:date="2026-03-04T16:30:00Z" w16du:dateUtc="2026-03-05T00:30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0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MC045 is</w:t>
              </w:r>
            </w:ins>
            <w:ins w:id="502" w:author="Grace Paiva (she/her/ella)" w:date="2026-03-04T16:31:00Z" w16du:dateUtc="2026-03-05T00:3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0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</w:t>
              </w:r>
            </w:ins>
            <w:ins w:id="504" w:author="Grace Paiva (she/her/ella)" w:date="2026-03-04T16:30:00Z" w16du:dateUtc="2026-03-05T00:30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0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populated</w:t>
              </w:r>
            </w:ins>
            <w:ins w:id="506" w:author="Grace Paiva (she/her/ella)" w:date="2026-03-04T16:31:00Z" w16du:dateUtc="2026-03-05T00:3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0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and the claims </w:t>
              </w:r>
              <w:proofErr w:type="gramStart"/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0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s</w:t>
              </w:r>
              <w:proofErr w:type="gramEnd"/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0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</w:t>
              </w:r>
            </w:ins>
            <w:ins w:id="510" w:author="Grace Paiva (she/her/ella)" w:date="2026-03-04T10:50:00Z" w16du:dateUtc="2026-03-04T18:50:00Z">
              <w:r w:rsidR="003676C5" w:rsidRPr="00B31D81">
                <w:rPr>
                  <w:rFonts w:ascii="Aptos" w:eastAsia="Times New Roman" w:hAnsi="Aptos" w:cs="Noto Sans Medium"/>
                  <w:sz w:val="24"/>
                  <w:szCs w:val="24"/>
                  <w:rPrChange w:id="51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npatient</w:t>
              </w:r>
            </w:ins>
            <w:ins w:id="512" w:author="Grace Paiva (she/her/ella)" w:date="2026-03-04T16:31:00Z" w16du:dateUtc="2026-03-05T00:3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1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.</w:t>
              </w:r>
            </w:ins>
          </w:p>
        </w:tc>
        <w:tc>
          <w:tcPr>
            <w:tcW w:w="911" w:type="pct"/>
            <w:hideMark/>
          </w:tcPr>
          <w:p w14:paraId="2F5B8CB1" w14:textId="6B3CF66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516" w:author="Grace Paiva (she/her/ella)" w:date="2026-03-04T16:30:00Z" w16du:dateUtc="2026-03-05T00:30:00Z">
              <w:r w:rsidRPr="00B31D81" w:rsidDel="00C77C06">
                <w:rPr>
                  <w:rFonts w:ascii="Aptos" w:eastAsia="Times New Roman" w:hAnsi="Aptos" w:cs="Noto Sans Medium"/>
                  <w:sz w:val="24"/>
                  <w:szCs w:val="24"/>
                  <w:rPrChange w:id="51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MC042 is populated.</w:delText>
              </w:r>
            </w:del>
            <w:del w:id="518" w:author="Grace Paiva (she/her/ella)" w:date="2026-03-04T16:31:00Z" w16du:dateUtc="2026-03-05T00:31:00Z">
              <w:r w:rsidRPr="00B31D81" w:rsidDel="00C77C06">
                <w:rPr>
                  <w:rFonts w:ascii="Aptos" w:eastAsia="Times New Roman" w:hAnsi="Aptos" w:cs="Noto Sans Medium"/>
                  <w:sz w:val="24"/>
                  <w:szCs w:val="24"/>
                  <w:rPrChange w:id="51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523" w:author="Grace Paiva (she/her/ella)" w:date="2026-03-04T10:50:00Z" w16du:dateUtc="2026-03-04T18:50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52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66313F5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0DA1BAE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493227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6</w:t>
            </w:r>
          </w:p>
        </w:tc>
        <w:tc>
          <w:tcPr>
            <w:tcW w:w="591" w:type="pct"/>
            <w:vAlign w:val="center"/>
            <w:hideMark/>
          </w:tcPr>
          <w:p w14:paraId="1B9D010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6</w:t>
            </w:r>
          </w:p>
        </w:tc>
        <w:tc>
          <w:tcPr>
            <w:tcW w:w="486" w:type="pct"/>
            <w:vAlign w:val="center"/>
            <w:hideMark/>
          </w:tcPr>
          <w:p w14:paraId="713D10F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4EC04F4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42AF6E7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4B68C581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5F2E23EC" w14:textId="083DF19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0824FA4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594FB4B1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108BEC3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6P</w:t>
            </w:r>
          </w:p>
        </w:tc>
        <w:tc>
          <w:tcPr>
            <w:tcW w:w="591" w:type="pct"/>
            <w:vAlign w:val="center"/>
            <w:hideMark/>
          </w:tcPr>
          <w:p w14:paraId="62F29C1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6</w:t>
            </w:r>
          </w:p>
        </w:tc>
        <w:tc>
          <w:tcPr>
            <w:tcW w:w="486" w:type="pct"/>
            <w:vAlign w:val="center"/>
            <w:hideMark/>
          </w:tcPr>
          <w:p w14:paraId="105B774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1FFB8C8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1049DCB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44D65FC8" w14:textId="6C8711DC" w:rsidR="00450E9B" w:rsidRPr="00B31D81" w:rsidRDefault="00C77C06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553" w:author="Grace Paiva (she/her/ella)" w:date="2026-03-04T16:31:00Z" w16du:dateUtc="2026-03-05T00:3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5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5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MC04</w:t>
              </w:r>
            </w:ins>
            <w:ins w:id="556" w:author="Grace Paiva (she/her/ella)" w:date="2026-03-04T16:32:00Z" w16du:dateUtc="2026-03-05T00:32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5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6</w:t>
              </w:r>
            </w:ins>
            <w:ins w:id="558" w:author="Grace Paiva (she/her/ella)" w:date="2026-03-04T16:31:00Z" w16du:dateUtc="2026-03-05T00:3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5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is populated</w:t>
              </w:r>
            </w:ins>
            <w:ins w:id="560" w:author="Grace Paiva (she/her/ella)" w:date="2026-03-04T16:32:00Z" w16du:dateUtc="2026-03-05T00:32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56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and the claim is </w:t>
              </w:r>
            </w:ins>
            <w:ins w:id="562" w:author="Grace Paiva (she/her/ella)" w:date="2026-03-04T10:51:00Z" w16du:dateUtc="2026-03-04T18:51:00Z">
              <w:r w:rsidR="003676C5" w:rsidRPr="00B31D81">
                <w:rPr>
                  <w:rFonts w:ascii="Aptos" w:eastAsia="Times New Roman" w:hAnsi="Aptos" w:cs="Noto Sans Medium"/>
                  <w:sz w:val="24"/>
                  <w:szCs w:val="24"/>
                  <w:rPrChange w:id="56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npatient.</w:t>
              </w:r>
            </w:ins>
          </w:p>
        </w:tc>
        <w:tc>
          <w:tcPr>
            <w:tcW w:w="911" w:type="pct"/>
            <w:hideMark/>
          </w:tcPr>
          <w:p w14:paraId="7CA47C77" w14:textId="5011D646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566" w:author="Grace Paiva (she/her/ella)" w:date="2026-03-04T16:31:00Z" w16du:dateUtc="2026-03-05T00:31:00Z">
              <w:r w:rsidRPr="00B31D81" w:rsidDel="00C77C06">
                <w:rPr>
                  <w:rFonts w:ascii="Aptos" w:eastAsia="Times New Roman" w:hAnsi="Aptos" w:cs="Noto Sans Medium"/>
                  <w:sz w:val="24"/>
                  <w:szCs w:val="24"/>
                  <w:rPrChange w:id="56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</w:delText>
              </w:r>
              <w:r w:rsidRPr="00B31D81" w:rsidDel="00C77C06">
                <w:rPr>
                  <w:rFonts w:ascii="Aptos" w:eastAsia="Times New Roman" w:hAnsi="Aptos" w:cs="Noto Sans Medium"/>
                  <w:sz w:val="24"/>
                  <w:szCs w:val="24"/>
                  <w:rPrChange w:id="56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MC042 is populated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. 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572" w:author="Grace Paiva (she/her/ella)" w:date="2026-03-04T10:51:00Z" w16du:dateUtc="2026-03-04T18:51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57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hideMark/>
          </w:tcPr>
          <w:p w14:paraId="4D47DF5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E68D85D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1D3CAF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7</w:t>
            </w:r>
          </w:p>
        </w:tc>
        <w:tc>
          <w:tcPr>
            <w:tcW w:w="591" w:type="pct"/>
            <w:vAlign w:val="center"/>
            <w:hideMark/>
          </w:tcPr>
          <w:p w14:paraId="151DFEF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7</w:t>
            </w:r>
          </w:p>
        </w:tc>
        <w:tc>
          <w:tcPr>
            <w:tcW w:w="486" w:type="pct"/>
            <w:vAlign w:val="center"/>
            <w:hideMark/>
          </w:tcPr>
          <w:p w14:paraId="3ACBC53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3658B2C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03CE7AA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049BAE57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2344C2D2" w14:textId="6F254A2E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1FF2BDD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70D09FC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7412EA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7P</w:t>
            </w:r>
          </w:p>
        </w:tc>
        <w:tc>
          <w:tcPr>
            <w:tcW w:w="591" w:type="pct"/>
            <w:vAlign w:val="center"/>
            <w:hideMark/>
          </w:tcPr>
          <w:p w14:paraId="7AA8298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7</w:t>
            </w:r>
          </w:p>
        </w:tc>
        <w:tc>
          <w:tcPr>
            <w:tcW w:w="486" w:type="pct"/>
            <w:vAlign w:val="center"/>
            <w:hideMark/>
          </w:tcPr>
          <w:p w14:paraId="204D8D2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5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5A2D406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150D69F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265FB056" w14:textId="5A812C64" w:rsidR="00450E9B" w:rsidRPr="00B31D81" w:rsidRDefault="00AF2C5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602" w:author="Grace Paiva (she/her/ella)" w:date="2026-03-04T16:33:00Z" w16du:dateUtc="2026-03-05T00:33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60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if MC047 is populated and the claim is </w:t>
              </w:r>
            </w:ins>
            <w:ins w:id="604" w:author="Grace Paiva (she/her/ella)" w:date="2026-03-04T10:53:00Z" w16du:dateUtc="2026-03-04T18:53:00Z">
              <w:r w:rsidR="003676C5" w:rsidRPr="00B31D81">
                <w:rPr>
                  <w:rFonts w:ascii="Aptos" w:eastAsia="Times New Roman" w:hAnsi="Aptos" w:cs="Noto Sans Medium"/>
                  <w:sz w:val="24"/>
                  <w:szCs w:val="24"/>
                  <w:rPrChange w:id="60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npatient</w:t>
              </w:r>
            </w:ins>
            <w:ins w:id="606" w:author="Grace Paiva (she/her/ella)" w:date="2026-03-04T16:33:00Z" w16du:dateUtc="2026-03-05T00:33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60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.</w:t>
              </w:r>
            </w:ins>
          </w:p>
        </w:tc>
        <w:tc>
          <w:tcPr>
            <w:tcW w:w="911" w:type="pct"/>
            <w:hideMark/>
          </w:tcPr>
          <w:p w14:paraId="3EA716CD" w14:textId="6E6E021B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610" w:author="Grace Paiva (she/her/ella)" w:date="2026-03-04T16:33:00Z" w16du:dateUtc="2026-03-05T00:33:00Z">
              <w:r w:rsidRPr="00B31D81" w:rsidDel="00AF2C5E">
                <w:rPr>
                  <w:rFonts w:ascii="Aptos" w:eastAsia="Times New Roman" w:hAnsi="Aptos" w:cs="Noto Sans Medium"/>
                  <w:sz w:val="24"/>
                  <w:szCs w:val="24"/>
                  <w:rPrChange w:id="61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if MC042 is populated.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615" w:author="Grace Paiva (she/her/ella)" w:date="2026-03-04T10:52:00Z" w16du:dateUtc="2026-03-04T18:52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61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2B2289C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0A187B2E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A44EF3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8</w:t>
            </w:r>
          </w:p>
        </w:tc>
        <w:tc>
          <w:tcPr>
            <w:tcW w:w="591" w:type="pct"/>
            <w:vAlign w:val="center"/>
            <w:hideMark/>
          </w:tcPr>
          <w:p w14:paraId="41994B8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8</w:t>
            </w:r>
          </w:p>
        </w:tc>
        <w:tc>
          <w:tcPr>
            <w:tcW w:w="486" w:type="pct"/>
            <w:vAlign w:val="center"/>
            <w:hideMark/>
          </w:tcPr>
          <w:p w14:paraId="30F31EF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9F8721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4B3D3C8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580238E8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07473FF1" w14:textId="3FFC958E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536CA59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CF11C36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83A3C7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8P</w:t>
            </w:r>
          </w:p>
        </w:tc>
        <w:tc>
          <w:tcPr>
            <w:tcW w:w="591" w:type="pct"/>
            <w:vAlign w:val="center"/>
            <w:hideMark/>
          </w:tcPr>
          <w:p w14:paraId="1D2EC09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8</w:t>
            </w:r>
          </w:p>
        </w:tc>
        <w:tc>
          <w:tcPr>
            <w:tcW w:w="486" w:type="pct"/>
            <w:vAlign w:val="center"/>
            <w:hideMark/>
          </w:tcPr>
          <w:p w14:paraId="259FBB3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BDD528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74B46F1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1609A558" w14:textId="6919E5E9" w:rsidR="00450E9B" w:rsidRPr="00B31D81" w:rsidRDefault="00A00172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645" w:author="Grace Paiva (she/her/ella)" w:date="2026-03-04T16:34:00Z" w16du:dateUtc="2026-03-05T00:34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64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if MC042 is populated and the claim is </w:t>
              </w:r>
            </w:ins>
            <w:ins w:id="647" w:author="Grace Paiva (she/her/ella)" w:date="2026-03-04T10:53:00Z" w16du:dateUtc="2026-03-04T18:53:00Z">
              <w:r w:rsidR="003676C5" w:rsidRPr="00B31D81">
                <w:rPr>
                  <w:rFonts w:ascii="Aptos" w:eastAsia="Times New Roman" w:hAnsi="Aptos" w:cs="Noto Sans Medium"/>
                  <w:sz w:val="24"/>
                  <w:szCs w:val="24"/>
                  <w:rPrChange w:id="64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npatient.</w:t>
              </w:r>
            </w:ins>
          </w:p>
        </w:tc>
        <w:tc>
          <w:tcPr>
            <w:tcW w:w="911" w:type="pct"/>
            <w:hideMark/>
          </w:tcPr>
          <w:p w14:paraId="4917BCD2" w14:textId="165DCD9C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651" w:author="Grace Paiva (she/her/ella)" w:date="2026-03-04T16:34:00Z" w16du:dateUtc="2026-03-05T00:34:00Z">
              <w:r w:rsidRPr="00B31D81" w:rsidDel="00A00172">
                <w:rPr>
                  <w:rFonts w:ascii="Aptos" w:eastAsia="Times New Roman" w:hAnsi="Aptos" w:cs="Noto Sans Medium"/>
                  <w:sz w:val="24"/>
                  <w:szCs w:val="24"/>
                  <w:rPrChange w:id="65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if MC042 is populated.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656" w:author="Grace Paiva (she/her/ella)" w:date="2026-03-04T10:53:00Z" w16du:dateUtc="2026-03-04T18:53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65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2EB3A5E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702C344E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8D4166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9</w:t>
            </w:r>
          </w:p>
        </w:tc>
        <w:tc>
          <w:tcPr>
            <w:tcW w:w="591" w:type="pct"/>
            <w:vAlign w:val="center"/>
            <w:hideMark/>
          </w:tcPr>
          <w:p w14:paraId="4B6CAF5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9</w:t>
            </w:r>
          </w:p>
        </w:tc>
        <w:tc>
          <w:tcPr>
            <w:tcW w:w="486" w:type="pct"/>
            <w:vAlign w:val="center"/>
            <w:hideMark/>
          </w:tcPr>
          <w:p w14:paraId="238F2D0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46BEC3D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1F6B598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553B8CD3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7456951D" w14:textId="0B18E5FB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38A36A2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86E841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ADF81E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49P</w:t>
            </w:r>
          </w:p>
        </w:tc>
        <w:tc>
          <w:tcPr>
            <w:tcW w:w="591" w:type="pct"/>
            <w:vAlign w:val="center"/>
            <w:hideMark/>
          </w:tcPr>
          <w:p w14:paraId="1B86842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9</w:t>
            </w:r>
          </w:p>
        </w:tc>
        <w:tc>
          <w:tcPr>
            <w:tcW w:w="486" w:type="pct"/>
            <w:vAlign w:val="center"/>
            <w:hideMark/>
          </w:tcPr>
          <w:p w14:paraId="1288D04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5AAA37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1E4DA8C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6959C146" w14:textId="22BD92BA" w:rsidR="00450E9B" w:rsidRPr="00B31D81" w:rsidRDefault="00132914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686" w:author="Grace Paiva (she/her/ella)" w:date="2026-03-04T16:35:00Z" w16du:dateUtc="2026-03-05T00:35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68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MC049 is populated</w:t>
              </w:r>
            </w:ins>
            <w:ins w:id="688" w:author="Grace Paiva (she/her/ella)" w:date="2026-03-04T16:36:00Z" w16du:dateUtc="2026-03-05T00:36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68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and the claim is</w:t>
              </w:r>
            </w:ins>
            <w:ins w:id="690" w:author="Grace Paiva (she/her/ella)" w:date="2026-03-04T10:53:00Z" w16du:dateUtc="2026-03-04T18:53:00Z">
              <w:r w:rsidR="003676C5" w:rsidRPr="00B31D81">
                <w:rPr>
                  <w:rFonts w:ascii="Aptos" w:eastAsia="Times New Roman" w:hAnsi="Aptos" w:cs="Noto Sans Medium"/>
                  <w:sz w:val="24"/>
                  <w:szCs w:val="24"/>
                  <w:rPrChange w:id="69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inpatient.</w:t>
              </w:r>
            </w:ins>
          </w:p>
        </w:tc>
        <w:tc>
          <w:tcPr>
            <w:tcW w:w="911" w:type="pct"/>
            <w:hideMark/>
          </w:tcPr>
          <w:p w14:paraId="2450BC00" w14:textId="27C1209A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694" w:author="Grace Paiva (she/her/ella)" w:date="2026-03-04T16:34:00Z" w16du:dateUtc="2026-03-05T00:34:00Z">
              <w:r w:rsidRPr="00B31D81" w:rsidDel="00132914">
                <w:rPr>
                  <w:rFonts w:ascii="Aptos" w:eastAsia="Times New Roman" w:hAnsi="Aptos" w:cs="Noto Sans Medium"/>
                  <w:sz w:val="24"/>
                  <w:szCs w:val="24"/>
                  <w:rPrChange w:id="69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MC042 is populated</w:delText>
              </w:r>
            </w:del>
            <w:del w:id="696" w:author="Grace Paiva (she/her/ella)" w:date="2026-03-04T16:36:00Z" w16du:dateUtc="2026-03-05T00:36:00Z">
              <w:r w:rsidRPr="00B31D81" w:rsidDel="00132914">
                <w:rPr>
                  <w:rFonts w:ascii="Aptos" w:eastAsia="Times New Roman" w:hAnsi="Aptos" w:cs="Noto Sans Medium"/>
                  <w:sz w:val="24"/>
                  <w:szCs w:val="24"/>
                  <w:rPrChange w:id="69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.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6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701" w:author="Grace Paiva (she/her/ella)" w:date="2026-03-04T10:53:00Z" w16du:dateUtc="2026-03-04T18:53:00Z">
              <w:r w:rsidRPr="00B31D81" w:rsidDel="003676C5">
                <w:rPr>
                  <w:rFonts w:ascii="Aptos" w:eastAsia="Times New Roman" w:hAnsi="Aptos" w:cs="Noto Sans Medium"/>
                  <w:sz w:val="24"/>
                  <w:szCs w:val="24"/>
                  <w:rPrChange w:id="70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4849207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25DB3AB6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2CE358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0</w:t>
            </w:r>
          </w:p>
        </w:tc>
        <w:tc>
          <w:tcPr>
            <w:tcW w:w="591" w:type="pct"/>
            <w:vAlign w:val="center"/>
            <w:hideMark/>
          </w:tcPr>
          <w:p w14:paraId="3BE9623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10</w:t>
            </w:r>
          </w:p>
        </w:tc>
        <w:tc>
          <w:tcPr>
            <w:tcW w:w="486" w:type="pct"/>
            <w:vAlign w:val="center"/>
            <w:hideMark/>
          </w:tcPr>
          <w:p w14:paraId="036921A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33D26C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0C05D76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645182A6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5725FB03" w14:textId="33587A1D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671B857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92FE87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66818D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0P</w:t>
            </w:r>
          </w:p>
        </w:tc>
        <w:tc>
          <w:tcPr>
            <w:tcW w:w="591" w:type="pct"/>
            <w:vAlign w:val="center"/>
            <w:hideMark/>
          </w:tcPr>
          <w:p w14:paraId="428E610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10</w:t>
            </w:r>
          </w:p>
        </w:tc>
        <w:tc>
          <w:tcPr>
            <w:tcW w:w="486" w:type="pct"/>
            <w:vAlign w:val="center"/>
            <w:hideMark/>
          </w:tcPr>
          <w:p w14:paraId="6B2C15D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154FA97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2C24D62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03DCD8C4" w14:textId="288397E1" w:rsidR="00450E9B" w:rsidRPr="00B31D81" w:rsidRDefault="00CA2B2A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731" w:author="Grace Paiva (she/her/ella)" w:date="2026-03-04T16:37:00Z" w16du:dateUtc="2026-03-05T00:37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73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MC0</w:t>
              </w:r>
              <w:r w:rsidR="004C32E5" w:rsidRPr="00B31D81">
                <w:rPr>
                  <w:rFonts w:ascii="Aptos" w:eastAsia="Times New Roman" w:hAnsi="Aptos" w:cs="Noto Sans Medium"/>
                  <w:sz w:val="24"/>
                  <w:szCs w:val="24"/>
                  <w:rPrChange w:id="73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50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73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is populated and the claim is </w:t>
              </w:r>
            </w:ins>
            <w:ins w:id="735" w:author="Grace Paiva (she/her/ella)" w:date="2026-03-04T10:53:00Z" w16du:dateUtc="2026-03-04T18:53:00Z">
              <w:r w:rsidR="0055228E" w:rsidRPr="00B31D81">
                <w:rPr>
                  <w:rFonts w:ascii="Aptos" w:eastAsia="Times New Roman" w:hAnsi="Aptos" w:cs="Noto Sans Medium"/>
                  <w:sz w:val="24"/>
                  <w:szCs w:val="24"/>
                  <w:rPrChange w:id="73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npatient.</w:t>
              </w:r>
            </w:ins>
          </w:p>
        </w:tc>
        <w:tc>
          <w:tcPr>
            <w:tcW w:w="911" w:type="pct"/>
            <w:hideMark/>
          </w:tcPr>
          <w:p w14:paraId="1C397309" w14:textId="0C86872A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739" w:author="Grace Paiva (she/her/ella)" w:date="2026-03-04T16:36:00Z" w16du:dateUtc="2026-03-05T00:36:00Z">
              <w:r w:rsidRPr="00B31D81" w:rsidDel="00CA2B2A">
                <w:rPr>
                  <w:rFonts w:ascii="Aptos" w:eastAsia="Times New Roman" w:hAnsi="Aptos" w:cs="Noto Sans Medium"/>
                  <w:sz w:val="24"/>
                  <w:szCs w:val="24"/>
                  <w:rPrChange w:id="74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MC042 is populated.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See lookup table MC041P.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</w:r>
            <w:del w:id="743" w:author="Grace Paiva (she/her/ella)" w:date="2026-03-04T10:53:00Z" w16du:dateUtc="2026-03-04T18:53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74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hideMark/>
          </w:tcPr>
          <w:p w14:paraId="62FEEF5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4DB00FF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DF6089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1</w:t>
            </w:r>
          </w:p>
        </w:tc>
        <w:tc>
          <w:tcPr>
            <w:tcW w:w="591" w:type="pct"/>
            <w:vAlign w:val="center"/>
            <w:hideMark/>
          </w:tcPr>
          <w:p w14:paraId="12B4E0F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11</w:t>
            </w:r>
          </w:p>
        </w:tc>
        <w:tc>
          <w:tcPr>
            <w:tcW w:w="486" w:type="pct"/>
            <w:vAlign w:val="center"/>
            <w:hideMark/>
          </w:tcPr>
          <w:p w14:paraId="40269E6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4986E6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06D01EB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76B0A795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793810C6" w14:textId="4A749CD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76E86D2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8CE7ABB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661436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1P</w:t>
            </w:r>
          </w:p>
        </w:tc>
        <w:tc>
          <w:tcPr>
            <w:tcW w:w="591" w:type="pct"/>
            <w:vAlign w:val="center"/>
            <w:hideMark/>
          </w:tcPr>
          <w:p w14:paraId="0C62D97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11</w:t>
            </w:r>
          </w:p>
        </w:tc>
        <w:tc>
          <w:tcPr>
            <w:tcW w:w="486" w:type="pct"/>
            <w:vAlign w:val="center"/>
            <w:hideMark/>
          </w:tcPr>
          <w:p w14:paraId="473DCCE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8EA7A8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466A96B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6A59B224" w14:textId="0BAF58A5" w:rsidR="00450E9B" w:rsidRPr="00B31D81" w:rsidRDefault="00CA783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773" w:author="Grace Paiva (she/her/ella)" w:date="2026-03-04T16:39:00Z" w16du:dateUtc="2026-03-05T00:39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77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if MC051 is populated and the claim is </w:t>
              </w:r>
            </w:ins>
            <w:ins w:id="775" w:author="Grace Paiva (she/her/ella)" w:date="2026-03-04T10:53:00Z" w16du:dateUtc="2026-03-04T18:53:00Z">
              <w:r w:rsidR="0055228E" w:rsidRPr="00B31D81">
                <w:rPr>
                  <w:rFonts w:ascii="Aptos" w:eastAsia="Times New Roman" w:hAnsi="Aptos" w:cs="Noto Sans Medium"/>
                  <w:sz w:val="24"/>
                  <w:szCs w:val="24"/>
                  <w:rPrChange w:id="77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npatient.</w:t>
              </w:r>
            </w:ins>
          </w:p>
        </w:tc>
        <w:tc>
          <w:tcPr>
            <w:tcW w:w="911" w:type="pct"/>
            <w:hideMark/>
          </w:tcPr>
          <w:p w14:paraId="0225650B" w14:textId="6CA50F0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779" w:author="Grace Paiva (she/her/ella)" w:date="2026-03-04T16:39:00Z" w16du:dateUtc="2026-03-05T00:39:00Z">
              <w:r w:rsidRPr="00B31D81" w:rsidDel="00CA7835">
                <w:rPr>
                  <w:rFonts w:ascii="Aptos" w:eastAsia="Times New Roman" w:hAnsi="Aptos" w:cs="Noto Sans Medium"/>
                  <w:sz w:val="24"/>
                  <w:szCs w:val="24"/>
                  <w:rPrChange w:id="78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MC042 is populated.</w:delText>
              </w:r>
            </w:del>
            <w:del w:id="781" w:author="Grace Paiva (she/her/ella)" w:date="2026-03-04T16:40:00Z" w16du:dateUtc="2026-03-05T00:40:00Z">
              <w:r w:rsidRPr="00B31D81" w:rsidDel="00CA7835">
                <w:rPr>
                  <w:rFonts w:ascii="Aptos" w:eastAsia="Times New Roman" w:hAnsi="Aptos" w:cs="Noto Sans Medium"/>
                  <w:sz w:val="24"/>
                  <w:szCs w:val="24"/>
                  <w:rPrChange w:id="78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C041P.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</w:r>
            <w:del w:id="785" w:author="Grace Paiva (she/her/ella)" w:date="2026-03-04T10:53:00Z" w16du:dateUtc="2026-03-04T18:53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78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hideMark/>
          </w:tcPr>
          <w:p w14:paraId="6FA21A0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16DA78F6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4473B3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2</w:t>
            </w:r>
          </w:p>
        </w:tc>
        <w:tc>
          <w:tcPr>
            <w:tcW w:w="591" w:type="pct"/>
            <w:vAlign w:val="center"/>
            <w:hideMark/>
          </w:tcPr>
          <w:p w14:paraId="1BB77A4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12</w:t>
            </w:r>
          </w:p>
        </w:tc>
        <w:tc>
          <w:tcPr>
            <w:tcW w:w="486" w:type="pct"/>
            <w:vAlign w:val="center"/>
            <w:hideMark/>
          </w:tcPr>
          <w:p w14:paraId="68DBED8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58355E0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12649BD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7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3050A936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8BB5F86" w14:textId="0E14000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074C580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2A028920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65F3C7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2P</w:t>
            </w:r>
          </w:p>
        </w:tc>
        <w:tc>
          <w:tcPr>
            <w:tcW w:w="591" w:type="pct"/>
            <w:vAlign w:val="center"/>
            <w:hideMark/>
          </w:tcPr>
          <w:p w14:paraId="1E9FD64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12</w:t>
            </w:r>
          </w:p>
        </w:tc>
        <w:tc>
          <w:tcPr>
            <w:tcW w:w="486" w:type="pct"/>
            <w:vAlign w:val="center"/>
            <w:hideMark/>
          </w:tcPr>
          <w:p w14:paraId="74EB75D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0813DCF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7D0FF9D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2009DEA5" w14:textId="2D2CF8A8" w:rsidR="00450E9B" w:rsidRPr="00B31D81" w:rsidRDefault="00CA7835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815" w:author="Grace Paiva (she/her/ella)" w:date="2026-03-04T16:40:00Z" w16du:dateUtc="2026-03-05T00:40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1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1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 xml:space="preserve">MC052 is populated and the claims </w:t>
              </w:r>
              <w:proofErr w:type="gramStart"/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1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s</w:t>
              </w:r>
            </w:ins>
            <w:proofErr w:type="gramEnd"/>
            <w:ins w:id="819" w:author="Grace Paiva (she/her/ella)" w:date="2026-03-04T10:54:00Z" w16du:dateUtc="2026-03-04T18:54:00Z">
              <w:r w:rsidR="0055228E" w:rsidRPr="00B31D81">
                <w:rPr>
                  <w:rFonts w:ascii="Aptos" w:eastAsia="Times New Roman" w:hAnsi="Aptos" w:cs="Noto Sans Medium"/>
                  <w:sz w:val="24"/>
                  <w:szCs w:val="24"/>
                  <w:rPrChange w:id="82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inpatient.</w:t>
              </w:r>
            </w:ins>
          </w:p>
        </w:tc>
        <w:tc>
          <w:tcPr>
            <w:tcW w:w="911" w:type="pct"/>
            <w:hideMark/>
          </w:tcPr>
          <w:p w14:paraId="68F19E33" w14:textId="0666E1FB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823" w:author="Grace Paiva (she/her/ella)" w:date="2026-03-04T16:40:00Z" w16du:dateUtc="2026-03-05T00:40:00Z">
              <w:r w:rsidRPr="00B31D81" w:rsidDel="00CA7835">
                <w:rPr>
                  <w:rFonts w:ascii="Aptos" w:eastAsia="Times New Roman" w:hAnsi="Aptos" w:cs="Noto Sans Medium"/>
                  <w:sz w:val="24"/>
                  <w:szCs w:val="24"/>
                  <w:rPrChange w:id="82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</w:delText>
              </w:r>
              <w:r w:rsidRPr="00B31D81" w:rsidDel="00CA7835">
                <w:rPr>
                  <w:rFonts w:ascii="Aptos" w:eastAsia="Times New Roman" w:hAnsi="Aptos" w:cs="Noto Sans Medium"/>
                  <w:sz w:val="24"/>
                  <w:szCs w:val="24"/>
                  <w:rPrChange w:id="82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 xml:space="preserve">MC042 is populated.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829" w:author="Grace Paiva (she/her/ella)" w:date="2026-03-04T10:54:00Z" w16du:dateUtc="2026-03-04T18:54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83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hideMark/>
          </w:tcPr>
          <w:p w14:paraId="184F01B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5156C0EF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E5365D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3</w:t>
            </w:r>
          </w:p>
        </w:tc>
        <w:tc>
          <w:tcPr>
            <w:tcW w:w="591" w:type="pct"/>
            <w:vAlign w:val="center"/>
            <w:hideMark/>
          </w:tcPr>
          <w:p w14:paraId="2075F0E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agnosis 13</w:t>
            </w:r>
          </w:p>
        </w:tc>
        <w:tc>
          <w:tcPr>
            <w:tcW w:w="486" w:type="pct"/>
            <w:vAlign w:val="center"/>
            <w:hideMark/>
          </w:tcPr>
          <w:p w14:paraId="67A85A1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4094DB5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29AFF1F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1A99A9C0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5DE2B4F9" w14:textId="35AF2134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diagnosis code. Include all characters (example: E10.359).</w:t>
            </w:r>
          </w:p>
        </w:tc>
        <w:tc>
          <w:tcPr>
            <w:tcW w:w="616" w:type="pct"/>
            <w:noWrap/>
            <w:hideMark/>
          </w:tcPr>
          <w:p w14:paraId="5D45944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ACC3FB5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83479C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3P</w:t>
            </w:r>
          </w:p>
        </w:tc>
        <w:tc>
          <w:tcPr>
            <w:tcW w:w="591" w:type="pct"/>
            <w:vAlign w:val="center"/>
            <w:hideMark/>
          </w:tcPr>
          <w:p w14:paraId="6031734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A flag 13</w:t>
            </w:r>
          </w:p>
        </w:tc>
        <w:tc>
          <w:tcPr>
            <w:tcW w:w="486" w:type="pct"/>
            <w:vAlign w:val="center"/>
            <w:hideMark/>
          </w:tcPr>
          <w:p w14:paraId="64215C4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EDD69E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3F33BA0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0DCEDA01" w14:textId="6A10D8D1" w:rsidR="00450E9B" w:rsidRPr="00B31D81" w:rsidRDefault="00B512D2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859" w:author="Grace Paiva (she/her/ella)" w:date="2026-03-04T16:41:00Z" w16du:dateUtc="2026-03-05T00:4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6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MC0</w:t>
              </w:r>
            </w:ins>
            <w:ins w:id="861" w:author="Grace Paiva (she/her/ella)" w:date="2026-03-04T16:42:00Z" w16du:dateUtc="2026-03-05T00:42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6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53</w:t>
              </w:r>
            </w:ins>
            <w:ins w:id="863" w:author="Grace Paiva (she/her/ella)" w:date="2026-03-04T16:41:00Z" w16du:dateUtc="2026-03-05T00:4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6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is populated and the claim is</w:t>
              </w:r>
            </w:ins>
            <w:ins w:id="865" w:author="Grace Paiva (she/her/ella)" w:date="2026-03-04T10:54:00Z" w16du:dateUtc="2026-03-04T18:54:00Z">
              <w:r w:rsidR="0055228E" w:rsidRPr="00B31D81">
                <w:rPr>
                  <w:rFonts w:ascii="Aptos" w:eastAsia="Times New Roman" w:hAnsi="Aptos" w:cs="Noto Sans Medium"/>
                  <w:sz w:val="24"/>
                  <w:szCs w:val="24"/>
                  <w:rPrChange w:id="86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inpatient</w:t>
              </w:r>
            </w:ins>
            <w:ins w:id="867" w:author="Grace Paiva (she/her/ella)" w:date="2026-03-04T16:41:00Z" w16du:dateUtc="2026-03-05T00:41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6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. </w:t>
              </w:r>
            </w:ins>
          </w:p>
        </w:tc>
        <w:tc>
          <w:tcPr>
            <w:tcW w:w="911" w:type="pct"/>
            <w:hideMark/>
          </w:tcPr>
          <w:p w14:paraId="3E745790" w14:textId="1D5C9CD4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Present on admission flag for diagnosis 2. </w:t>
            </w:r>
            <w:del w:id="871" w:author="Grace Paiva (she/her/ella)" w:date="2026-03-04T16:41:00Z" w16du:dateUtc="2026-03-05T00:41:00Z">
              <w:r w:rsidRPr="00B31D81" w:rsidDel="00B512D2">
                <w:rPr>
                  <w:rFonts w:ascii="Aptos" w:eastAsia="Times New Roman" w:hAnsi="Aptos" w:cs="Noto Sans Medium"/>
                  <w:sz w:val="24"/>
                  <w:szCs w:val="24"/>
                  <w:rPrChange w:id="87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if MC042 is populated.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041P. </w:t>
            </w:r>
            <w:del w:id="876" w:author="Grace Paiva (she/her/ella)" w:date="2026-03-04T10:54:00Z" w16du:dateUtc="2026-03-04T18:54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87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hideMark/>
          </w:tcPr>
          <w:p w14:paraId="105011E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752CE8A6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8B4ECB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4</w:t>
            </w:r>
          </w:p>
        </w:tc>
        <w:tc>
          <w:tcPr>
            <w:tcW w:w="591" w:type="pct"/>
            <w:vAlign w:val="center"/>
            <w:hideMark/>
          </w:tcPr>
          <w:p w14:paraId="0FE9893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venue code</w:t>
            </w:r>
          </w:p>
        </w:tc>
        <w:tc>
          <w:tcPr>
            <w:tcW w:w="486" w:type="pct"/>
            <w:vAlign w:val="center"/>
            <w:hideMark/>
          </w:tcPr>
          <w:p w14:paraId="0D42A67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50F879F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585" w:type="pct"/>
            <w:vAlign w:val="center"/>
            <w:hideMark/>
          </w:tcPr>
          <w:p w14:paraId="676B0F8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09ED99DA" w14:textId="14CA391B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891" w:author="Grace Paiva (she/her/ella)" w:date="2026-03-04T10:54:00Z" w16du:dateUtc="2026-03-04T18:54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89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for institutional claims.</w:t>
              </w:r>
            </w:ins>
          </w:p>
        </w:tc>
        <w:tc>
          <w:tcPr>
            <w:tcW w:w="911" w:type="pct"/>
            <w:hideMark/>
          </w:tcPr>
          <w:p w14:paraId="113FAD59" w14:textId="25825A2D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8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nclude all digits (example:0320). </w:t>
            </w:r>
            <w:del w:id="895" w:author="Grace Paiva (she/her/ella)" w:date="2026-03-04T10:54:00Z" w16du:dateUtc="2026-03-04T18:54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89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52E9FA1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0A27639B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6E6186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5</w:t>
            </w:r>
          </w:p>
        </w:tc>
        <w:tc>
          <w:tcPr>
            <w:tcW w:w="591" w:type="pct"/>
            <w:vAlign w:val="center"/>
            <w:hideMark/>
          </w:tcPr>
          <w:p w14:paraId="5442D0B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PT/CPT II/HCPCS/ HIPPS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Procedure code</w:t>
            </w:r>
          </w:p>
        </w:tc>
        <w:tc>
          <w:tcPr>
            <w:tcW w:w="486" w:type="pct"/>
            <w:vAlign w:val="center"/>
            <w:hideMark/>
          </w:tcPr>
          <w:p w14:paraId="224D667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0E603A8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5</w:t>
            </w:r>
          </w:p>
        </w:tc>
        <w:tc>
          <w:tcPr>
            <w:tcW w:w="585" w:type="pct"/>
            <w:vAlign w:val="center"/>
            <w:hideMark/>
          </w:tcPr>
          <w:p w14:paraId="1CB2CE8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140F140A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12A8BC79" w14:textId="7B33FA1D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PT. CPT II, HCPCS or HIPPS code. Include all digits (examples: 29870 or G0289)</w:t>
            </w:r>
          </w:p>
        </w:tc>
        <w:tc>
          <w:tcPr>
            <w:tcW w:w="616" w:type="pct"/>
            <w:noWrap/>
            <w:vAlign w:val="center"/>
            <w:hideMark/>
          </w:tcPr>
          <w:p w14:paraId="6E533BB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1E9A3813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2424EFB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6</w:t>
            </w:r>
          </w:p>
        </w:tc>
        <w:tc>
          <w:tcPr>
            <w:tcW w:w="591" w:type="pct"/>
            <w:vAlign w:val="center"/>
            <w:hideMark/>
          </w:tcPr>
          <w:p w14:paraId="380D71D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cedure modifier 1</w:t>
            </w:r>
          </w:p>
        </w:tc>
        <w:tc>
          <w:tcPr>
            <w:tcW w:w="486" w:type="pct"/>
            <w:vAlign w:val="center"/>
            <w:hideMark/>
          </w:tcPr>
          <w:p w14:paraId="76D3F7B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3CD3792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85" w:type="pct"/>
            <w:vAlign w:val="center"/>
            <w:hideMark/>
          </w:tcPr>
          <w:p w14:paraId="17DAC9D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56F64F65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F7D472B" w14:textId="21806D85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PT or HCPCS code. Include all digits (examples: 50 or AA)</w:t>
            </w:r>
          </w:p>
        </w:tc>
        <w:tc>
          <w:tcPr>
            <w:tcW w:w="616" w:type="pct"/>
            <w:noWrap/>
            <w:hideMark/>
          </w:tcPr>
          <w:p w14:paraId="44201A3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1C40236F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1D65FC0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7</w:t>
            </w:r>
          </w:p>
        </w:tc>
        <w:tc>
          <w:tcPr>
            <w:tcW w:w="591" w:type="pct"/>
            <w:vAlign w:val="center"/>
            <w:hideMark/>
          </w:tcPr>
          <w:p w14:paraId="6C83860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cedure modifier 2</w:t>
            </w:r>
          </w:p>
        </w:tc>
        <w:tc>
          <w:tcPr>
            <w:tcW w:w="486" w:type="pct"/>
            <w:vAlign w:val="center"/>
            <w:hideMark/>
          </w:tcPr>
          <w:p w14:paraId="0CBA2F7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5DBC79A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85" w:type="pct"/>
            <w:vAlign w:val="center"/>
            <w:hideMark/>
          </w:tcPr>
          <w:p w14:paraId="2293815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30A95532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0FD69F22" w14:textId="4250CBDA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PT or HCPCS code. Include all digits (examples: 50 or AA)</w:t>
            </w:r>
          </w:p>
        </w:tc>
        <w:tc>
          <w:tcPr>
            <w:tcW w:w="616" w:type="pct"/>
            <w:noWrap/>
            <w:hideMark/>
          </w:tcPr>
          <w:p w14:paraId="37A3A6B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280A839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39C287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7A</w:t>
            </w:r>
          </w:p>
        </w:tc>
        <w:tc>
          <w:tcPr>
            <w:tcW w:w="591" w:type="pct"/>
            <w:vAlign w:val="center"/>
            <w:hideMark/>
          </w:tcPr>
          <w:p w14:paraId="78C8966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cedure modifier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3</w:t>
            </w:r>
          </w:p>
        </w:tc>
        <w:tc>
          <w:tcPr>
            <w:tcW w:w="486" w:type="pct"/>
            <w:vAlign w:val="center"/>
            <w:hideMark/>
          </w:tcPr>
          <w:p w14:paraId="423F947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1C303E9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85" w:type="pct"/>
            <w:vAlign w:val="center"/>
            <w:hideMark/>
          </w:tcPr>
          <w:p w14:paraId="01DD6BF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16A955E8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26839F0D" w14:textId="6B362153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PT or HCPCS code. Include all digits (examples: 50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or AA)</w:t>
            </w:r>
          </w:p>
        </w:tc>
        <w:tc>
          <w:tcPr>
            <w:tcW w:w="616" w:type="pct"/>
            <w:noWrap/>
            <w:hideMark/>
          </w:tcPr>
          <w:p w14:paraId="227971A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BBAD03B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66702D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7B</w:t>
            </w:r>
          </w:p>
        </w:tc>
        <w:tc>
          <w:tcPr>
            <w:tcW w:w="591" w:type="pct"/>
            <w:vAlign w:val="center"/>
            <w:hideMark/>
          </w:tcPr>
          <w:p w14:paraId="28E584F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cedure modifier 4</w:t>
            </w:r>
          </w:p>
        </w:tc>
        <w:tc>
          <w:tcPr>
            <w:tcW w:w="486" w:type="pct"/>
            <w:vAlign w:val="center"/>
            <w:hideMark/>
          </w:tcPr>
          <w:p w14:paraId="0829F54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4CB39BE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85" w:type="pct"/>
            <w:vAlign w:val="center"/>
            <w:hideMark/>
          </w:tcPr>
          <w:p w14:paraId="2171CBF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406AE04A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25AA4F52" w14:textId="7951565B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PT or HCPCS code. Include all digits (examples: 50 or AA)</w:t>
            </w:r>
          </w:p>
        </w:tc>
        <w:tc>
          <w:tcPr>
            <w:tcW w:w="616" w:type="pct"/>
            <w:noWrap/>
            <w:hideMark/>
          </w:tcPr>
          <w:p w14:paraId="11B1C40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7A9BA672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8D3596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</w:t>
            </w:r>
          </w:p>
        </w:tc>
        <w:tc>
          <w:tcPr>
            <w:tcW w:w="591" w:type="pct"/>
            <w:vAlign w:val="center"/>
            <w:hideMark/>
          </w:tcPr>
          <w:p w14:paraId="5F19828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incipal inpatient procedure code</w:t>
            </w:r>
          </w:p>
        </w:tc>
        <w:tc>
          <w:tcPr>
            <w:tcW w:w="486" w:type="pct"/>
            <w:vAlign w:val="center"/>
            <w:hideMark/>
          </w:tcPr>
          <w:p w14:paraId="70B18B9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6445D0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67B161C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187D40A5" w14:textId="419B34B8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988" w:author="Grace Paiva (she/her/ella)" w:date="2026-03-04T10:54:00Z" w16du:dateUtc="2026-03-04T18:54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98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99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.</w:t>
              </w:r>
            </w:ins>
          </w:p>
        </w:tc>
        <w:tc>
          <w:tcPr>
            <w:tcW w:w="911" w:type="pct"/>
            <w:hideMark/>
          </w:tcPr>
          <w:p w14:paraId="1B001A42" w14:textId="4A8DEBC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993" w:author="Grace Paiva (she/her/ella)" w:date="2026-03-04T10:54:00Z" w16du:dateUtc="2026-03-04T18:54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99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</w:delText>
              </w:r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99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6DFC141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4709ACB8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04D596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9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A</w:t>
            </w:r>
          </w:p>
        </w:tc>
        <w:tc>
          <w:tcPr>
            <w:tcW w:w="591" w:type="pct"/>
            <w:vAlign w:val="center"/>
            <w:hideMark/>
          </w:tcPr>
          <w:p w14:paraId="726C87B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2</w:t>
            </w:r>
          </w:p>
        </w:tc>
        <w:tc>
          <w:tcPr>
            <w:tcW w:w="486" w:type="pct"/>
            <w:vAlign w:val="center"/>
            <w:hideMark/>
          </w:tcPr>
          <w:p w14:paraId="48A008A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3E796C2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5336DA7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7A85DC01" w14:textId="4C97D018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009" w:author="Grace Paiva (she/her/ella)" w:date="2026-03-04T10:55:00Z" w16du:dateUtc="2026-03-04T18:55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01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01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.</w:t>
              </w:r>
            </w:ins>
          </w:p>
        </w:tc>
        <w:tc>
          <w:tcPr>
            <w:tcW w:w="911" w:type="pct"/>
            <w:hideMark/>
          </w:tcPr>
          <w:p w14:paraId="7A675626" w14:textId="49BCDF22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014" w:author="Grace Paiva (she/her/ella)" w:date="2026-03-04T10:54:00Z" w16du:dateUtc="2026-03-04T18:54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01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</w:delText>
              </w:r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01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6960F0F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2340EB9E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933D90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B</w:t>
            </w:r>
          </w:p>
        </w:tc>
        <w:tc>
          <w:tcPr>
            <w:tcW w:w="591" w:type="pct"/>
            <w:vAlign w:val="center"/>
            <w:hideMark/>
          </w:tcPr>
          <w:p w14:paraId="35198E4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3</w:t>
            </w:r>
          </w:p>
        </w:tc>
        <w:tc>
          <w:tcPr>
            <w:tcW w:w="486" w:type="pct"/>
            <w:vAlign w:val="center"/>
            <w:hideMark/>
          </w:tcPr>
          <w:p w14:paraId="3073FE2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CE904A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4263DA7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09D73BAC" w14:textId="59A3D3C0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030" w:author="Grace Paiva (she/her/ella)" w:date="2026-03-04T10:55:00Z" w16du:dateUtc="2026-03-04T18:55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03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 institutional claims.</w:t>
              </w:r>
            </w:ins>
          </w:p>
        </w:tc>
        <w:tc>
          <w:tcPr>
            <w:tcW w:w="911" w:type="pct"/>
            <w:hideMark/>
          </w:tcPr>
          <w:p w14:paraId="0BC043B9" w14:textId="4FF7079B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034" w:author="Grace Paiva (she/her/ella)" w:date="2026-03-04T10:55:00Z" w16du:dateUtc="2026-03-04T18:55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03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 institutional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69F2D0C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3DD9053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C9BC72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C</w:t>
            </w:r>
          </w:p>
        </w:tc>
        <w:tc>
          <w:tcPr>
            <w:tcW w:w="591" w:type="pct"/>
            <w:vAlign w:val="center"/>
            <w:hideMark/>
          </w:tcPr>
          <w:p w14:paraId="4F33998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4</w:t>
            </w:r>
          </w:p>
        </w:tc>
        <w:tc>
          <w:tcPr>
            <w:tcW w:w="486" w:type="pct"/>
            <w:vAlign w:val="center"/>
            <w:hideMark/>
          </w:tcPr>
          <w:p w14:paraId="0994B32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8A95EA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04A0AF5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544EEFCC" w14:textId="5A5F316B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049" w:author="Grace Paiva (she/her/ella)" w:date="2026-03-04T10:55:00Z" w16du:dateUtc="2026-03-04T18:55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05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 institutional claims.</w:t>
              </w:r>
            </w:ins>
          </w:p>
        </w:tc>
        <w:tc>
          <w:tcPr>
            <w:tcW w:w="911" w:type="pct"/>
            <w:hideMark/>
          </w:tcPr>
          <w:p w14:paraId="2374714E" w14:textId="05C389B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053" w:author="Grace Paiva (she/her/ella)" w:date="2026-03-04T10:55:00Z" w16du:dateUtc="2026-03-04T18:55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05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 institutional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452B941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773A0AD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5F682B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D</w:t>
            </w:r>
          </w:p>
        </w:tc>
        <w:tc>
          <w:tcPr>
            <w:tcW w:w="591" w:type="pct"/>
            <w:vAlign w:val="center"/>
            <w:hideMark/>
          </w:tcPr>
          <w:p w14:paraId="6D007F2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5</w:t>
            </w:r>
          </w:p>
        </w:tc>
        <w:tc>
          <w:tcPr>
            <w:tcW w:w="486" w:type="pct"/>
            <w:vAlign w:val="center"/>
            <w:hideMark/>
          </w:tcPr>
          <w:p w14:paraId="471B574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EF13EA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07FD550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351D83C3" w14:textId="0FBA2173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068" w:author="Grace Paiva (she/her/ella)" w:date="2026-03-04T10:55:00Z" w16du:dateUtc="2026-03-04T18:55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06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 institutional claims.</w:t>
              </w:r>
            </w:ins>
          </w:p>
        </w:tc>
        <w:tc>
          <w:tcPr>
            <w:tcW w:w="911" w:type="pct"/>
            <w:hideMark/>
          </w:tcPr>
          <w:p w14:paraId="1CB4992F" w14:textId="3E9BECEF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072" w:author="Grace Paiva (she/her/ella)" w:date="2026-03-04T10:55:00Z" w16du:dateUtc="2026-03-04T18:55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07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 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5765622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7A6F993A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9E7E84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E</w:t>
            </w:r>
          </w:p>
        </w:tc>
        <w:tc>
          <w:tcPr>
            <w:tcW w:w="591" w:type="pct"/>
            <w:vAlign w:val="center"/>
            <w:hideMark/>
          </w:tcPr>
          <w:p w14:paraId="30C61CE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6</w:t>
            </w:r>
          </w:p>
        </w:tc>
        <w:tc>
          <w:tcPr>
            <w:tcW w:w="486" w:type="pct"/>
            <w:vAlign w:val="center"/>
            <w:hideMark/>
          </w:tcPr>
          <w:p w14:paraId="3B4F4CC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C40D14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0DAA1F2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7012EB81" w14:textId="5DB347F3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087" w:author="Grace Paiva (she/her/ella)" w:date="2026-03-04T10:55:00Z" w16du:dateUtc="2026-03-04T18:55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08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 institutional claims.</w:t>
              </w:r>
            </w:ins>
          </w:p>
        </w:tc>
        <w:tc>
          <w:tcPr>
            <w:tcW w:w="911" w:type="pct"/>
            <w:hideMark/>
          </w:tcPr>
          <w:p w14:paraId="527942FA" w14:textId="02499DC2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091" w:author="Grace Paiva (she/her/ella)" w:date="2026-03-04T10:55:00Z" w16du:dateUtc="2026-03-04T18:55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09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 institutional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110B52A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06D79812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265632D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F</w:t>
            </w:r>
          </w:p>
        </w:tc>
        <w:tc>
          <w:tcPr>
            <w:tcW w:w="591" w:type="pct"/>
            <w:vAlign w:val="center"/>
            <w:hideMark/>
          </w:tcPr>
          <w:p w14:paraId="53EA3E9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0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7</w:t>
            </w:r>
          </w:p>
        </w:tc>
        <w:tc>
          <w:tcPr>
            <w:tcW w:w="486" w:type="pct"/>
            <w:vAlign w:val="center"/>
            <w:hideMark/>
          </w:tcPr>
          <w:p w14:paraId="5C70462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5A40267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6A0FF34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0D4D075C" w14:textId="438853F3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106" w:author="Grace Paiva (she/her/ella)" w:date="2026-03-04T10:55:00Z" w16du:dateUtc="2026-03-04T18:55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10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10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.</w:t>
              </w:r>
            </w:ins>
          </w:p>
        </w:tc>
        <w:tc>
          <w:tcPr>
            <w:tcW w:w="911" w:type="pct"/>
            <w:hideMark/>
          </w:tcPr>
          <w:p w14:paraId="00F4BB0C" w14:textId="441061E4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111" w:author="Grace Paiva (she/her/ella)" w:date="2026-03-04T10:55:00Z" w16du:dateUtc="2026-03-04T18:55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11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</w:delText>
              </w:r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11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47B85D1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F283022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17F1944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G</w:t>
            </w:r>
          </w:p>
        </w:tc>
        <w:tc>
          <w:tcPr>
            <w:tcW w:w="591" w:type="pct"/>
            <w:vAlign w:val="center"/>
            <w:hideMark/>
          </w:tcPr>
          <w:p w14:paraId="29D221F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8</w:t>
            </w:r>
          </w:p>
        </w:tc>
        <w:tc>
          <w:tcPr>
            <w:tcW w:w="486" w:type="pct"/>
            <w:vAlign w:val="center"/>
            <w:hideMark/>
          </w:tcPr>
          <w:p w14:paraId="7D6CCC3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51E3B75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27FC8E2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6907494E" w14:textId="38BFD803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127" w:author="Grace Paiva (she/her/ella)" w:date="2026-03-04T10:56:00Z" w16du:dateUtc="2026-03-04T18:56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12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 institutional claims.</w:t>
              </w:r>
            </w:ins>
          </w:p>
        </w:tc>
        <w:tc>
          <w:tcPr>
            <w:tcW w:w="911" w:type="pct"/>
            <w:hideMark/>
          </w:tcPr>
          <w:p w14:paraId="1EE5F49D" w14:textId="0E90170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131" w:author="Grace Paiva (she/her/ella)" w:date="2026-03-04T10:56:00Z" w16du:dateUtc="2026-03-04T18:56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13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 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76E5F65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23DDC4E2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3CB81F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H</w:t>
            </w:r>
          </w:p>
        </w:tc>
        <w:tc>
          <w:tcPr>
            <w:tcW w:w="591" w:type="pct"/>
            <w:vAlign w:val="center"/>
            <w:hideMark/>
          </w:tcPr>
          <w:p w14:paraId="61458CB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9</w:t>
            </w:r>
          </w:p>
        </w:tc>
        <w:tc>
          <w:tcPr>
            <w:tcW w:w="486" w:type="pct"/>
            <w:vAlign w:val="center"/>
            <w:hideMark/>
          </w:tcPr>
          <w:p w14:paraId="443413E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1CED8E4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60789E3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68F4020A" w14:textId="20001384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146" w:author="Grace Paiva (she/her/ella)" w:date="2026-03-04T10:56:00Z" w16du:dateUtc="2026-03-04T18:56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14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 institutional claims.</w:t>
              </w:r>
            </w:ins>
          </w:p>
        </w:tc>
        <w:tc>
          <w:tcPr>
            <w:tcW w:w="911" w:type="pct"/>
            <w:hideMark/>
          </w:tcPr>
          <w:p w14:paraId="0E5BD046" w14:textId="19E9236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-10 procedure code. Include all characters,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 xml:space="preserve">(example: B245ZZ3). </w:t>
            </w:r>
            <w:del w:id="1151" w:author="Grace Paiva (she/her/ella)" w:date="2026-03-04T10:56:00Z" w16du:dateUtc="2026-03-04T18:56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15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 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7351CAC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B05CE60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DD6E4C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J</w:t>
            </w:r>
          </w:p>
        </w:tc>
        <w:tc>
          <w:tcPr>
            <w:tcW w:w="591" w:type="pct"/>
            <w:vAlign w:val="center"/>
            <w:hideMark/>
          </w:tcPr>
          <w:p w14:paraId="08125AA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10</w:t>
            </w:r>
          </w:p>
        </w:tc>
        <w:tc>
          <w:tcPr>
            <w:tcW w:w="486" w:type="pct"/>
            <w:vAlign w:val="center"/>
            <w:hideMark/>
          </w:tcPr>
          <w:p w14:paraId="432C049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0AB90BD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7808220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1F079330" w14:textId="1A99341D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166" w:author="Grace Paiva (she/her/ella)" w:date="2026-03-04T10:56:00Z" w16du:dateUtc="2026-03-04T18:56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16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16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.</w:t>
              </w:r>
            </w:ins>
          </w:p>
        </w:tc>
        <w:tc>
          <w:tcPr>
            <w:tcW w:w="911" w:type="pct"/>
            <w:hideMark/>
          </w:tcPr>
          <w:p w14:paraId="6B0E4819" w14:textId="087C10B2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171" w:author="Grace Paiva (she/her/ella)" w:date="2026-03-04T10:56:00Z" w16du:dateUtc="2026-03-04T18:56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17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</w:delText>
              </w:r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17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1DF0D41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3A86076A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8CB060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K</w:t>
            </w:r>
          </w:p>
        </w:tc>
        <w:tc>
          <w:tcPr>
            <w:tcW w:w="591" w:type="pct"/>
            <w:vAlign w:val="center"/>
            <w:hideMark/>
          </w:tcPr>
          <w:p w14:paraId="4FB3FE0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11</w:t>
            </w:r>
          </w:p>
        </w:tc>
        <w:tc>
          <w:tcPr>
            <w:tcW w:w="486" w:type="pct"/>
            <w:vAlign w:val="center"/>
            <w:hideMark/>
          </w:tcPr>
          <w:p w14:paraId="4724720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5C379EE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5CD809B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080892AE" w14:textId="2D68CD89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187" w:author="Grace Paiva (she/her/ella)" w:date="2026-03-04T10:56:00Z" w16du:dateUtc="2026-03-04T18:56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18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18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.</w:t>
              </w:r>
            </w:ins>
          </w:p>
        </w:tc>
        <w:tc>
          <w:tcPr>
            <w:tcW w:w="911" w:type="pct"/>
            <w:hideMark/>
          </w:tcPr>
          <w:p w14:paraId="66FA813B" w14:textId="671BB7D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192" w:author="Grace Paiva (she/her/ella)" w:date="2026-03-04T10:56:00Z" w16du:dateUtc="2026-03-04T18:56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19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</w:delText>
              </w:r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19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333CB20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5F375BA0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2D73DA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1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L</w:t>
            </w:r>
          </w:p>
        </w:tc>
        <w:tc>
          <w:tcPr>
            <w:tcW w:w="591" w:type="pct"/>
            <w:vAlign w:val="center"/>
            <w:hideMark/>
          </w:tcPr>
          <w:p w14:paraId="566623B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12</w:t>
            </w:r>
          </w:p>
        </w:tc>
        <w:tc>
          <w:tcPr>
            <w:tcW w:w="486" w:type="pct"/>
            <w:vAlign w:val="center"/>
            <w:hideMark/>
          </w:tcPr>
          <w:p w14:paraId="2773EAD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505BE2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685DD6C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4D2DEA31" w14:textId="2604B94E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208" w:author="Grace Paiva (she/her/ella)" w:date="2026-03-04T10:57:00Z" w16du:dateUtc="2026-03-04T18:57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20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21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.</w:t>
              </w:r>
            </w:ins>
          </w:p>
        </w:tc>
        <w:tc>
          <w:tcPr>
            <w:tcW w:w="911" w:type="pct"/>
            <w:hideMark/>
          </w:tcPr>
          <w:p w14:paraId="7304A777" w14:textId="77F9D65E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213" w:author="Grace Paiva (she/her/ella)" w:date="2026-03-04T10:57:00Z" w16du:dateUtc="2026-03-04T18:57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21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</w:delText>
              </w:r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21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.</w:delText>
              </w:r>
            </w:del>
          </w:p>
        </w:tc>
        <w:tc>
          <w:tcPr>
            <w:tcW w:w="616" w:type="pct"/>
            <w:noWrap/>
            <w:hideMark/>
          </w:tcPr>
          <w:p w14:paraId="14997C0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093DA69C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9C2EF7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8M</w:t>
            </w:r>
          </w:p>
        </w:tc>
        <w:tc>
          <w:tcPr>
            <w:tcW w:w="591" w:type="pct"/>
            <w:vAlign w:val="center"/>
            <w:hideMark/>
          </w:tcPr>
          <w:p w14:paraId="7669F9C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patient procedure code 13</w:t>
            </w:r>
          </w:p>
        </w:tc>
        <w:tc>
          <w:tcPr>
            <w:tcW w:w="486" w:type="pct"/>
            <w:vAlign w:val="center"/>
            <w:hideMark/>
          </w:tcPr>
          <w:p w14:paraId="5AA12F8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4A9F44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370D79F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07A97412" w14:textId="31DEC7B0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229" w:author="Grace Paiva (she/her/ella)" w:date="2026-03-04T10:57:00Z" w16du:dateUtc="2026-03-04T18:57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23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if populated on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23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institutional claims.</w:t>
              </w:r>
            </w:ins>
          </w:p>
        </w:tc>
        <w:tc>
          <w:tcPr>
            <w:tcW w:w="911" w:type="pct"/>
            <w:hideMark/>
          </w:tcPr>
          <w:p w14:paraId="1B0D1D33" w14:textId="5A7E1454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procedure code. Include all characters, (example: B245ZZ3). </w:t>
            </w:r>
            <w:del w:id="1234" w:author="Grace Paiva (she/her/ella)" w:date="2026-03-04T10:57:00Z" w16du:dateUtc="2026-03-04T18:57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23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if populated on</w:delText>
              </w:r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23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institutional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6125FBE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167E3794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1D2D726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59</w:t>
            </w:r>
          </w:p>
        </w:tc>
        <w:tc>
          <w:tcPr>
            <w:tcW w:w="591" w:type="pct"/>
            <w:vAlign w:val="center"/>
            <w:hideMark/>
          </w:tcPr>
          <w:p w14:paraId="738AE16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 of service – From</w:t>
            </w:r>
          </w:p>
        </w:tc>
        <w:tc>
          <w:tcPr>
            <w:tcW w:w="486" w:type="pct"/>
            <w:vAlign w:val="center"/>
            <w:hideMark/>
          </w:tcPr>
          <w:p w14:paraId="31F66CF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380" w:type="pct"/>
            <w:noWrap/>
            <w:vAlign w:val="center"/>
            <w:hideMark/>
          </w:tcPr>
          <w:p w14:paraId="55BFD27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3AFB088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62E9D397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4B8344AA" w14:textId="0AD68646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CYYMMDD (example: 20090603)</w:t>
            </w:r>
          </w:p>
        </w:tc>
        <w:tc>
          <w:tcPr>
            <w:tcW w:w="616" w:type="pct"/>
            <w:noWrap/>
            <w:hideMark/>
          </w:tcPr>
          <w:p w14:paraId="05EDFFE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743669CD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326DE4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0</w:t>
            </w:r>
          </w:p>
        </w:tc>
        <w:tc>
          <w:tcPr>
            <w:tcW w:w="591" w:type="pct"/>
            <w:vAlign w:val="center"/>
            <w:hideMark/>
          </w:tcPr>
          <w:p w14:paraId="0529A4B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 of service - Thru</w:t>
            </w:r>
          </w:p>
        </w:tc>
        <w:tc>
          <w:tcPr>
            <w:tcW w:w="486" w:type="pct"/>
            <w:vAlign w:val="center"/>
            <w:hideMark/>
          </w:tcPr>
          <w:p w14:paraId="29A06A9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380" w:type="pct"/>
            <w:noWrap/>
            <w:vAlign w:val="center"/>
            <w:hideMark/>
          </w:tcPr>
          <w:p w14:paraId="0A26854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02D3E29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74956389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15A8FC10" w14:textId="3F672F7B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CYYMMDD (example: 20090603)</w:t>
            </w:r>
          </w:p>
        </w:tc>
        <w:tc>
          <w:tcPr>
            <w:tcW w:w="616" w:type="pct"/>
            <w:noWrap/>
            <w:hideMark/>
          </w:tcPr>
          <w:p w14:paraId="0EDA9FF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78D61221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685DB1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1</w:t>
            </w:r>
          </w:p>
        </w:tc>
        <w:tc>
          <w:tcPr>
            <w:tcW w:w="591" w:type="pct"/>
            <w:vAlign w:val="center"/>
            <w:hideMark/>
          </w:tcPr>
          <w:p w14:paraId="3832DC1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uantity</w:t>
            </w:r>
          </w:p>
        </w:tc>
        <w:tc>
          <w:tcPr>
            <w:tcW w:w="486" w:type="pct"/>
            <w:vAlign w:val="center"/>
            <w:hideMark/>
          </w:tcPr>
          <w:p w14:paraId="12325D4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313187D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1</w:t>
            </w:r>
          </w:p>
        </w:tc>
        <w:tc>
          <w:tcPr>
            <w:tcW w:w="585" w:type="pct"/>
            <w:vAlign w:val="center"/>
            <w:hideMark/>
          </w:tcPr>
          <w:p w14:paraId="5434560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22139976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76D478F1" w14:textId="22188784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unt of units sent on claim line</w:t>
            </w:r>
          </w:p>
        </w:tc>
        <w:tc>
          <w:tcPr>
            <w:tcW w:w="616" w:type="pct"/>
            <w:noWrap/>
            <w:hideMark/>
          </w:tcPr>
          <w:p w14:paraId="5030BD2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7053C990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782715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2</w:t>
            </w:r>
          </w:p>
        </w:tc>
        <w:tc>
          <w:tcPr>
            <w:tcW w:w="591" w:type="pct"/>
            <w:vAlign w:val="center"/>
            <w:hideMark/>
          </w:tcPr>
          <w:p w14:paraId="7242685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harges</w:t>
            </w:r>
          </w:p>
        </w:tc>
        <w:tc>
          <w:tcPr>
            <w:tcW w:w="486" w:type="pct"/>
            <w:vAlign w:val="center"/>
            <w:hideMark/>
          </w:tcPr>
          <w:p w14:paraId="78AB01F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5376571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585" w:type="pct"/>
            <w:vAlign w:val="center"/>
            <w:hideMark/>
          </w:tcPr>
          <w:p w14:paraId="7DF7CD6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5D575F78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26906753" w14:textId="64F31AC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2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616" w:type="pct"/>
            <w:noWrap/>
            <w:hideMark/>
          </w:tcPr>
          <w:p w14:paraId="0CD8B2E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6E942DBC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968995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2A</w:t>
            </w:r>
          </w:p>
        </w:tc>
        <w:tc>
          <w:tcPr>
            <w:tcW w:w="591" w:type="pct"/>
            <w:vAlign w:val="center"/>
            <w:hideMark/>
          </w:tcPr>
          <w:p w14:paraId="1CD06EF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Allowed amount</w:t>
            </w:r>
          </w:p>
        </w:tc>
        <w:tc>
          <w:tcPr>
            <w:tcW w:w="486" w:type="pct"/>
            <w:vAlign w:val="center"/>
            <w:hideMark/>
          </w:tcPr>
          <w:p w14:paraId="033D959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6CA124A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585" w:type="pct"/>
            <w:vAlign w:val="center"/>
            <w:hideMark/>
          </w:tcPr>
          <w:p w14:paraId="7D0860E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35B1003A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457B6CD7" w14:textId="7BF65F3F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616" w:type="pct"/>
            <w:noWrap/>
            <w:vAlign w:val="center"/>
            <w:hideMark/>
          </w:tcPr>
          <w:p w14:paraId="2B0B60F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28FAB4C0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5AB7A1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3</w:t>
            </w:r>
          </w:p>
        </w:tc>
        <w:tc>
          <w:tcPr>
            <w:tcW w:w="591" w:type="pct"/>
            <w:vAlign w:val="center"/>
            <w:hideMark/>
          </w:tcPr>
          <w:p w14:paraId="5E7864E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ment</w:t>
            </w:r>
          </w:p>
        </w:tc>
        <w:tc>
          <w:tcPr>
            <w:tcW w:w="486" w:type="pct"/>
            <w:vAlign w:val="center"/>
            <w:hideMark/>
          </w:tcPr>
          <w:p w14:paraId="4BC3DED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3449A22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585" w:type="pct"/>
            <w:vAlign w:val="center"/>
            <w:hideMark/>
          </w:tcPr>
          <w:p w14:paraId="07DF3C5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7AB41016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1A19AA19" w14:textId="62629326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616" w:type="pct"/>
            <w:noWrap/>
            <w:hideMark/>
          </w:tcPr>
          <w:p w14:paraId="659F3D2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7434A10A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4F4F59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4</w:t>
            </w:r>
          </w:p>
        </w:tc>
        <w:tc>
          <w:tcPr>
            <w:tcW w:w="591" w:type="pct"/>
            <w:vAlign w:val="center"/>
            <w:hideMark/>
          </w:tcPr>
          <w:p w14:paraId="347E01B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epaid amount</w:t>
            </w:r>
          </w:p>
        </w:tc>
        <w:tc>
          <w:tcPr>
            <w:tcW w:w="486" w:type="pct"/>
            <w:vAlign w:val="center"/>
            <w:hideMark/>
          </w:tcPr>
          <w:p w14:paraId="61147FE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6A7AAFA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585" w:type="pct"/>
            <w:vAlign w:val="center"/>
            <w:hideMark/>
          </w:tcPr>
          <w:p w14:paraId="7FB0ABF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13757088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7C24C4B" w14:textId="68DA22C9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 zero. Leave blank if missing. Example: 15102.00</w:t>
            </w:r>
          </w:p>
        </w:tc>
        <w:tc>
          <w:tcPr>
            <w:tcW w:w="616" w:type="pct"/>
            <w:noWrap/>
            <w:hideMark/>
          </w:tcPr>
          <w:p w14:paraId="33F5B52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3EFFD3C1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2212FC1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5</w:t>
            </w:r>
          </w:p>
        </w:tc>
        <w:tc>
          <w:tcPr>
            <w:tcW w:w="591" w:type="pct"/>
            <w:vAlign w:val="center"/>
            <w:hideMark/>
          </w:tcPr>
          <w:p w14:paraId="4D5DB0C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-payment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applied</w:t>
            </w:r>
          </w:p>
        </w:tc>
        <w:tc>
          <w:tcPr>
            <w:tcW w:w="486" w:type="pct"/>
            <w:vAlign w:val="center"/>
            <w:hideMark/>
          </w:tcPr>
          <w:p w14:paraId="1E53CBD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0FC0A3A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585" w:type="pct"/>
            <w:vAlign w:val="center"/>
            <w:hideMark/>
          </w:tcPr>
          <w:p w14:paraId="6C52B9E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6E2ED44F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CB3696D" w14:textId="1B6AE062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zero. Leave blank if missing. Example: 15102.00</w:t>
            </w:r>
          </w:p>
        </w:tc>
        <w:tc>
          <w:tcPr>
            <w:tcW w:w="616" w:type="pct"/>
            <w:noWrap/>
            <w:hideMark/>
          </w:tcPr>
          <w:p w14:paraId="49E05A9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6B6EEB8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76B73D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6</w:t>
            </w:r>
          </w:p>
        </w:tc>
        <w:tc>
          <w:tcPr>
            <w:tcW w:w="591" w:type="pct"/>
            <w:vAlign w:val="center"/>
            <w:hideMark/>
          </w:tcPr>
          <w:p w14:paraId="7048126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o-insurance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applied</w:t>
            </w:r>
          </w:p>
        </w:tc>
        <w:tc>
          <w:tcPr>
            <w:tcW w:w="486" w:type="pct"/>
            <w:vAlign w:val="center"/>
            <w:hideMark/>
          </w:tcPr>
          <w:p w14:paraId="17F74A8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04F38ED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585" w:type="pct"/>
            <w:vAlign w:val="center"/>
            <w:hideMark/>
          </w:tcPr>
          <w:p w14:paraId="0EBB878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61C09E6E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4B4A1895" w14:textId="1593CA32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zero. Leave blank if missing. Example: 15102.00</w:t>
            </w:r>
          </w:p>
        </w:tc>
        <w:tc>
          <w:tcPr>
            <w:tcW w:w="616" w:type="pct"/>
            <w:noWrap/>
            <w:hideMark/>
          </w:tcPr>
          <w:p w14:paraId="749DF93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49C590F8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194E829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7</w:t>
            </w:r>
          </w:p>
        </w:tc>
        <w:tc>
          <w:tcPr>
            <w:tcW w:w="591" w:type="pct"/>
            <w:vAlign w:val="center"/>
            <w:hideMark/>
          </w:tcPr>
          <w:p w14:paraId="73F3DD7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eductible applied</w:t>
            </w:r>
          </w:p>
        </w:tc>
        <w:tc>
          <w:tcPr>
            <w:tcW w:w="486" w:type="pct"/>
            <w:vAlign w:val="center"/>
            <w:hideMark/>
          </w:tcPr>
          <w:p w14:paraId="6D8555C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80" w:type="pct"/>
            <w:noWrap/>
            <w:vAlign w:val="center"/>
            <w:hideMark/>
          </w:tcPr>
          <w:p w14:paraId="2F37E0C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2</w:t>
            </w:r>
          </w:p>
        </w:tc>
        <w:tc>
          <w:tcPr>
            <w:tcW w:w="585" w:type="pct"/>
            <w:vAlign w:val="center"/>
            <w:hideMark/>
          </w:tcPr>
          <w:p w14:paraId="0DB7CC8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26001CE6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5F2EF9EA" w14:textId="358AB9A1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wo explicit decimal places. Enter 0 if amount equals</w:t>
            </w: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zero. Leave blank if missing. Example: 15102.00</w:t>
            </w:r>
          </w:p>
        </w:tc>
        <w:tc>
          <w:tcPr>
            <w:tcW w:w="616" w:type="pct"/>
            <w:noWrap/>
            <w:hideMark/>
          </w:tcPr>
          <w:p w14:paraId="283664C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18981B0E" w14:textId="77777777" w:rsidTr="008A47BD">
        <w:trPr>
          <w:trHeight w:val="420"/>
          <w:jc w:val="center"/>
        </w:trPr>
        <w:tc>
          <w:tcPr>
            <w:tcW w:w="520" w:type="pct"/>
            <w:vAlign w:val="center"/>
            <w:hideMark/>
          </w:tcPr>
          <w:p w14:paraId="3B57500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3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67A</w:t>
            </w:r>
          </w:p>
        </w:tc>
        <w:tc>
          <w:tcPr>
            <w:tcW w:w="591" w:type="pct"/>
            <w:vAlign w:val="center"/>
            <w:hideMark/>
          </w:tcPr>
          <w:p w14:paraId="1FA6503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4A60643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6EF14CB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3A193EA2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4AECF8B9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75849634" w14:textId="6D615B0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7A83426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4606A7AD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1E52984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70</w:t>
            </w:r>
          </w:p>
        </w:tc>
        <w:tc>
          <w:tcPr>
            <w:tcW w:w="591" w:type="pct"/>
            <w:vAlign w:val="center"/>
            <w:hideMark/>
          </w:tcPr>
          <w:p w14:paraId="61A83AA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ischarge date</w:t>
            </w:r>
          </w:p>
        </w:tc>
        <w:tc>
          <w:tcPr>
            <w:tcW w:w="486" w:type="pct"/>
            <w:vAlign w:val="center"/>
            <w:hideMark/>
          </w:tcPr>
          <w:p w14:paraId="0DDFCDC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380" w:type="pct"/>
            <w:noWrap/>
            <w:vAlign w:val="center"/>
            <w:hideMark/>
          </w:tcPr>
          <w:p w14:paraId="5DE4FC7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34B73B0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4F79A960" w14:textId="403C7A1F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420" w:author="Grace Paiva (she/her/ella)" w:date="2026-03-04T10:58:00Z" w16du:dateUtc="2026-03-04T18:5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42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only for institutional claims.</w:t>
              </w:r>
            </w:ins>
          </w:p>
        </w:tc>
        <w:tc>
          <w:tcPr>
            <w:tcW w:w="911" w:type="pct"/>
            <w:hideMark/>
          </w:tcPr>
          <w:p w14:paraId="7460396E" w14:textId="12757CAB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Required only for institutional claims. Use 99991231 if patient has not discharged. CCYYMMDD (example: 20090605). </w:t>
            </w:r>
            <w:del w:id="1424" w:author="Grace Paiva (she/her/ella)" w:date="2026-03-04T10:58:00Z" w16du:dateUtc="2026-03-04T18:58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42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stitutional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2A88328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43F16C7C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85B7AC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76</w:t>
            </w:r>
          </w:p>
        </w:tc>
        <w:tc>
          <w:tcPr>
            <w:tcW w:w="591" w:type="pct"/>
            <w:vAlign w:val="center"/>
            <w:hideMark/>
          </w:tcPr>
          <w:p w14:paraId="38810EF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Billing provider ID</w:t>
            </w:r>
          </w:p>
        </w:tc>
        <w:tc>
          <w:tcPr>
            <w:tcW w:w="486" w:type="pct"/>
            <w:vAlign w:val="center"/>
            <w:hideMark/>
          </w:tcPr>
          <w:p w14:paraId="4A27CCD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3E9DC9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85" w:type="pct"/>
            <w:vAlign w:val="center"/>
            <w:hideMark/>
          </w:tcPr>
          <w:p w14:paraId="6DBFBB0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4C4B9F4B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6F77149E" w14:textId="096394AE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dentifier for the billing provider as assigned by the reporting entity.</w:t>
            </w:r>
          </w:p>
        </w:tc>
        <w:tc>
          <w:tcPr>
            <w:tcW w:w="616" w:type="pct"/>
            <w:noWrap/>
            <w:hideMark/>
          </w:tcPr>
          <w:p w14:paraId="465EF53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1DEB49C5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1FDBAB6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5</w:t>
            </w:r>
          </w:p>
        </w:tc>
        <w:tc>
          <w:tcPr>
            <w:tcW w:w="591" w:type="pct"/>
            <w:vAlign w:val="center"/>
            <w:hideMark/>
          </w:tcPr>
          <w:p w14:paraId="494BB73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78C1355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27281B7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48B20AAE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617C20FE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7150915F" w14:textId="0C2AD00C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3AE5D36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60C6DB0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679C50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6</w:t>
            </w:r>
          </w:p>
        </w:tc>
        <w:tc>
          <w:tcPr>
            <w:tcW w:w="591" w:type="pct"/>
            <w:vAlign w:val="center"/>
            <w:hideMark/>
          </w:tcPr>
          <w:p w14:paraId="6887D1A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3D825A5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4CD0ACA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7C7D1FFE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1B94B2DD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6741477C" w14:textId="720A98CC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4E6055C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297821C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47CD766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22</w:t>
            </w:r>
          </w:p>
        </w:tc>
        <w:tc>
          <w:tcPr>
            <w:tcW w:w="591" w:type="pct"/>
            <w:vAlign w:val="center"/>
            <w:hideMark/>
          </w:tcPr>
          <w:p w14:paraId="3045407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6BC6DB4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46D7795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53575905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04A2BDA7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58FF0129" w14:textId="329E795D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49DC74C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717A1968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0B486F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4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23</w:t>
            </w:r>
          </w:p>
        </w:tc>
        <w:tc>
          <w:tcPr>
            <w:tcW w:w="591" w:type="pct"/>
            <w:vAlign w:val="center"/>
            <w:hideMark/>
          </w:tcPr>
          <w:p w14:paraId="28AA89F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317CD46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1CEE484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7C58AD57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6024F7EB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70FED25C" w14:textId="7252737A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7AD8FD4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26AF79EA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42DB20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37</w:t>
            </w:r>
          </w:p>
        </w:tc>
        <w:tc>
          <w:tcPr>
            <w:tcW w:w="591" w:type="pct"/>
            <w:vAlign w:val="center"/>
            <w:hideMark/>
          </w:tcPr>
          <w:p w14:paraId="18138B2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40CD9A6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2AA92F5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378A1936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31B95F87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47F60914" w14:textId="0547E21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44C723A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409CA356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4E4BAF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38</w:t>
            </w:r>
          </w:p>
        </w:tc>
        <w:tc>
          <w:tcPr>
            <w:tcW w:w="591" w:type="pct"/>
            <w:vAlign w:val="center"/>
            <w:hideMark/>
          </w:tcPr>
          <w:p w14:paraId="45E6192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275F010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02B7FF1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67C1744F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23ABE3DD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0397F6F0" w14:textId="2F928959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77E8FF7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614EEE21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5432FBD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39</w:t>
            </w:r>
          </w:p>
        </w:tc>
        <w:tc>
          <w:tcPr>
            <w:tcW w:w="591" w:type="pct"/>
            <w:vAlign w:val="center"/>
            <w:hideMark/>
          </w:tcPr>
          <w:p w14:paraId="42F58DD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614FB6F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4A2BFD1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4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14998539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1223FBAE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609886B7" w14:textId="14516889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5674FE5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1A5D586C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2C12589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HLC1</w:t>
            </w:r>
          </w:p>
        </w:tc>
        <w:tc>
          <w:tcPr>
            <w:tcW w:w="591" w:type="pct"/>
            <w:vAlign w:val="center"/>
            <w:hideMark/>
          </w:tcPr>
          <w:p w14:paraId="56DE0C5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1F8D7F1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1251626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573818F3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4FB9D562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1E2209D5" w14:textId="097B06A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1ADFE4E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2468CD44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A15ED4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HLC2</w:t>
            </w:r>
          </w:p>
        </w:tc>
        <w:tc>
          <w:tcPr>
            <w:tcW w:w="591" w:type="pct"/>
            <w:vAlign w:val="center"/>
            <w:hideMark/>
          </w:tcPr>
          <w:p w14:paraId="063D29B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486" w:type="pct"/>
            <w:vAlign w:val="center"/>
            <w:hideMark/>
          </w:tcPr>
          <w:p w14:paraId="737638A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80" w:type="pct"/>
            <w:vAlign w:val="center"/>
            <w:hideMark/>
          </w:tcPr>
          <w:p w14:paraId="1968637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85" w:type="pct"/>
            <w:vAlign w:val="center"/>
            <w:hideMark/>
          </w:tcPr>
          <w:p w14:paraId="54BBBACB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911" w:type="pct"/>
          </w:tcPr>
          <w:p w14:paraId="3EF455DD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40F9E84B" w14:textId="273BDF5A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7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616" w:type="pct"/>
            <w:noWrap/>
            <w:hideMark/>
          </w:tcPr>
          <w:p w14:paraId="4E516A5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7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0B90618D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3977EB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7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008</w:t>
            </w:r>
          </w:p>
        </w:tc>
        <w:tc>
          <w:tcPr>
            <w:tcW w:w="591" w:type="pct"/>
            <w:vAlign w:val="center"/>
            <w:hideMark/>
          </w:tcPr>
          <w:p w14:paraId="45E6457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 specific contract number</w:t>
            </w:r>
          </w:p>
        </w:tc>
        <w:tc>
          <w:tcPr>
            <w:tcW w:w="486" w:type="pct"/>
            <w:vAlign w:val="center"/>
            <w:hideMark/>
          </w:tcPr>
          <w:p w14:paraId="2E02FB0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4364585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8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85" w:type="pct"/>
            <w:vAlign w:val="center"/>
            <w:hideMark/>
          </w:tcPr>
          <w:p w14:paraId="7B9DC88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0885B9CD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6F2416AC" w14:textId="3E8ED4C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 specific contract number (aka group number)</w:t>
            </w:r>
          </w:p>
        </w:tc>
        <w:tc>
          <w:tcPr>
            <w:tcW w:w="616" w:type="pct"/>
            <w:noWrap/>
            <w:hideMark/>
          </w:tcPr>
          <w:p w14:paraId="5686C71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2E1B53A0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CFB076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1</w:t>
            </w:r>
          </w:p>
        </w:tc>
        <w:tc>
          <w:tcPr>
            <w:tcW w:w="591" w:type="pct"/>
            <w:vAlign w:val="center"/>
            <w:hideMark/>
          </w:tcPr>
          <w:p w14:paraId="0559036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CD version code</w:t>
            </w:r>
          </w:p>
        </w:tc>
        <w:tc>
          <w:tcPr>
            <w:tcW w:w="486" w:type="pct"/>
            <w:vAlign w:val="center"/>
            <w:hideMark/>
          </w:tcPr>
          <w:p w14:paraId="42E4EE6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5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39A805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85" w:type="pct"/>
            <w:vAlign w:val="center"/>
            <w:hideMark/>
          </w:tcPr>
          <w:p w14:paraId="3939854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5EAE4D77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6EBAFD89" w14:textId="0D35A958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pecifies the claim’s ICD version. Valid values: 9 (ICD-9) or 10 (ICD-10)</w:t>
            </w:r>
          </w:p>
        </w:tc>
        <w:tc>
          <w:tcPr>
            <w:tcW w:w="616" w:type="pct"/>
            <w:noWrap/>
            <w:hideMark/>
          </w:tcPr>
          <w:p w14:paraId="169D5D9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73257720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963F3B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2</w:t>
            </w:r>
          </w:p>
        </w:tc>
        <w:tc>
          <w:tcPr>
            <w:tcW w:w="591" w:type="pct"/>
            <w:vAlign w:val="center"/>
            <w:hideMark/>
          </w:tcPr>
          <w:p w14:paraId="3A88D3F3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etwork</w:t>
            </w:r>
          </w:p>
        </w:tc>
        <w:tc>
          <w:tcPr>
            <w:tcW w:w="486" w:type="pct"/>
            <w:vAlign w:val="center"/>
            <w:hideMark/>
          </w:tcPr>
          <w:p w14:paraId="2E37D46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EDCB6C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645BF88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7BA34F0E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75B55C0" w14:textId="5FDEA66B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MC202</w:t>
            </w:r>
          </w:p>
        </w:tc>
        <w:tc>
          <w:tcPr>
            <w:tcW w:w="616" w:type="pct"/>
            <w:noWrap/>
            <w:hideMark/>
          </w:tcPr>
          <w:p w14:paraId="45F56B6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2FD735B2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7F57EF5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3</w:t>
            </w:r>
          </w:p>
        </w:tc>
        <w:tc>
          <w:tcPr>
            <w:tcW w:w="591" w:type="pct"/>
            <w:vAlign w:val="center"/>
            <w:hideMark/>
          </w:tcPr>
          <w:p w14:paraId="6B870D5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Admission Type</w:t>
            </w:r>
          </w:p>
        </w:tc>
        <w:tc>
          <w:tcPr>
            <w:tcW w:w="486" w:type="pct"/>
            <w:vAlign w:val="center"/>
            <w:hideMark/>
          </w:tcPr>
          <w:p w14:paraId="3716B55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2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3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D38A20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3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00ABC57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3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3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3F1BAF91" w14:textId="431CCEC7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3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636" w:author="Grace Paiva (she/her/ella)" w:date="2026-03-04T10:58:00Z" w16du:dateUtc="2026-03-04T18:5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63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for inpatient claims. </w:t>
              </w:r>
            </w:ins>
          </w:p>
        </w:tc>
        <w:tc>
          <w:tcPr>
            <w:tcW w:w="911" w:type="pct"/>
            <w:hideMark/>
          </w:tcPr>
          <w:p w14:paraId="58C29289" w14:textId="565FCFA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3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1639" w:author="Grace Paiva (she/her/ella)" w:date="2026-03-04T10:58:00Z" w16du:dateUtc="2026-03-04T18:58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64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for inpatient claims.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4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pulate this field only if claim is inpatient. Valid values: 1 (Emergency), 2 (Urgent), 3 (Elective), 4 (Newborn), 5 (Trauma Center), 9 (Information Not Available)</w:t>
            </w:r>
          </w:p>
        </w:tc>
        <w:tc>
          <w:tcPr>
            <w:tcW w:w="616" w:type="pct"/>
            <w:noWrap/>
            <w:hideMark/>
          </w:tcPr>
          <w:p w14:paraId="3B7C6FBB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6E35D090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E33C28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4</w:t>
            </w:r>
          </w:p>
        </w:tc>
        <w:tc>
          <w:tcPr>
            <w:tcW w:w="591" w:type="pct"/>
            <w:vAlign w:val="center"/>
            <w:hideMark/>
          </w:tcPr>
          <w:p w14:paraId="52BBBA1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Admission Source</w:t>
            </w:r>
          </w:p>
        </w:tc>
        <w:tc>
          <w:tcPr>
            <w:tcW w:w="486" w:type="pct"/>
            <w:vAlign w:val="center"/>
            <w:hideMark/>
          </w:tcPr>
          <w:p w14:paraId="06DE216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12B33BB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01078FA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25A36F9F" w14:textId="729E99F7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655" w:author="Grace Paiva (she/her/ella)" w:date="2026-03-04T10:58:00Z" w16du:dateUtc="2026-03-04T18:58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65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for inpatient claims. </w:t>
              </w:r>
            </w:ins>
          </w:p>
        </w:tc>
        <w:tc>
          <w:tcPr>
            <w:tcW w:w="911" w:type="pct"/>
            <w:hideMark/>
          </w:tcPr>
          <w:p w14:paraId="1A1F239C" w14:textId="52FA97CE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1658" w:author="Grace Paiva (she/her/ella)" w:date="2026-03-04T10:58:00Z" w16du:dateUtc="2026-03-04T18:58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65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for inpatient claims.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pulate this field only if claim is inpatient. See lookup table MC204</w:t>
            </w:r>
          </w:p>
        </w:tc>
        <w:tc>
          <w:tcPr>
            <w:tcW w:w="616" w:type="pct"/>
            <w:noWrap/>
            <w:hideMark/>
          </w:tcPr>
          <w:p w14:paraId="37A5C9A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40D5F019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218F120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5</w:t>
            </w:r>
          </w:p>
        </w:tc>
        <w:tc>
          <w:tcPr>
            <w:tcW w:w="591" w:type="pct"/>
            <w:vAlign w:val="center"/>
            <w:hideMark/>
          </w:tcPr>
          <w:p w14:paraId="08B2AD9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Admitting Diagnosis</w:t>
            </w:r>
          </w:p>
        </w:tc>
        <w:tc>
          <w:tcPr>
            <w:tcW w:w="486" w:type="pct"/>
            <w:vAlign w:val="center"/>
            <w:hideMark/>
          </w:tcPr>
          <w:p w14:paraId="49B9818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CAAB01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85" w:type="pct"/>
            <w:vAlign w:val="center"/>
            <w:hideMark/>
          </w:tcPr>
          <w:p w14:paraId="6B326E5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6B597FF1" w14:textId="1BBFABE3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674" w:author="Grace Paiva (she/her/ella)" w:date="2026-03-04T10:59:00Z" w16du:dateUtc="2026-03-04T18:59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67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for inpatient claims. </w:t>
              </w:r>
            </w:ins>
          </w:p>
        </w:tc>
        <w:tc>
          <w:tcPr>
            <w:tcW w:w="911" w:type="pct"/>
            <w:hideMark/>
          </w:tcPr>
          <w:p w14:paraId="08BF2552" w14:textId="01032DC1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7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1677" w:author="Grace Paiva (she/her/ella)" w:date="2026-03-04T10:58:00Z" w16du:dateUtc="2026-03-04T18:58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67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for inpatient claims. 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CD-10 diagnosis code for dates of service beginning 10/01/2015. Include all characters (example: E10.359), ICD-9 diagnosis code from dates of service before 10/01/2015. If ICD-9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clude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8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all digits and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8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exclude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8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decimal point (example: 01220). </w:t>
            </w:r>
            <w:del w:id="1684" w:author="Grace Paiva (she/her/ella)" w:date="2026-03-04T10:59:00Z" w16du:dateUtc="2026-03-04T18:59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68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only for inpatient claims.</w:delText>
              </w:r>
            </w:del>
          </w:p>
        </w:tc>
        <w:tc>
          <w:tcPr>
            <w:tcW w:w="616" w:type="pct"/>
            <w:noWrap/>
            <w:vAlign w:val="center"/>
            <w:hideMark/>
          </w:tcPr>
          <w:p w14:paraId="2807731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8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2E16AA4E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A68CD4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8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8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6</w:t>
            </w:r>
          </w:p>
        </w:tc>
        <w:tc>
          <w:tcPr>
            <w:tcW w:w="591" w:type="pct"/>
            <w:vAlign w:val="center"/>
            <w:hideMark/>
          </w:tcPr>
          <w:p w14:paraId="51978FE8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9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9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 to Patient Flag</w:t>
            </w:r>
          </w:p>
        </w:tc>
        <w:tc>
          <w:tcPr>
            <w:tcW w:w="486" w:type="pct"/>
            <w:vAlign w:val="center"/>
            <w:hideMark/>
          </w:tcPr>
          <w:p w14:paraId="3E7887D4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9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9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30FFB3F9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9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9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5CA816C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9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69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6018434F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9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77E7010" w14:textId="638E2B19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9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0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Valid values: Y (patient was directly reimbursed), N (patient was not directly reimbursed). If unknown, default to N.</w:t>
            </w:r>
          </w:p>
        </w:tc>
        <w:tc>
          <w:tcPr>
            <w:tcW w:w="616" w:type="pct"/>
            <w:noWrap/>
            <w:hideMark/>
          </w:tcPr>
          <w:p w14:paraId="089DF04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0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0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00172" w:rsidRPr="00B31D81" w14:paraId="00D2E507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690511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0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0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7</w:t>
            </w:r>
          </w:p>
        </w:tc>
        <w:tc>
          <w:tcPr>
            <w:tcW w:w="591" w:type="pct"/>
            <w:vAlign w:val="center"/>
            <w:hideMark/>
          </w:tcPr>
          <w:p w14:paraId="5984E37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0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0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ment type</w:t>
            </w:r>
          </w:p>
        </w:tc>
        <w:tc>
          <w:tcPr>
            <w:tcW w:w="486" w:type="pct"/>
            <w:vAlign w:val="center"/>
            <w:hideMark/>
          </w:tcPr>
          <w:p w14:paraId="5A17E1FD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0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0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1458DDC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0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1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85" w:type="pct"/>
            <w:vAlign w:val="center"/>
            <w:hideMark/>
          </w:tcPr>
          <w:p w14:paraId="446020C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1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1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911" w:type="pct"/>
          </w:tcPr>
          <w:p w14:paraId="7904908C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1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36D6C67E" w14:textId="1DDB16C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1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1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dicates the payment methodology. Valid codes are: 01=Capitation; 02=Fee for Service; 07=Other See lookup table MC207 for definitions.</w:t>
            </w:r>
          </w:p>
        </w:tc>
        <w:tc>
          <w:tcPr>
            <w:tcW w:w="616" w:type="pct"/>
            <w:noWrap/>
            <w:hideMark/>
          </w:tcPr>
          <w:p w14:paraId="688992D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1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1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00172" w:rsidRPr="00B31D81" w14:paraId="77325E46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35A8E36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1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1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8</w:t>
            </w:r>
          </w:p>
        </w:tc>
        <w:tc>
          <w:tcPr>
            <w:tcW w:w="591" w:type="pct"/>
            <w:vAlign w:val="center"/>
            <w:hideMark/>
          </w:tcPr>
          <w:p w14:paraId="2B27F60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2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2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DC</w:t>
            </w:r>
          </w:p>
        </w:tc>
        <w:tc>
          <w:tcPr>
            <w:tcW w:w="486" w:type="pct"/>
            <w:vAlign w:val="center"/>
            <w:hideMark/>
          </w:tcPr>
          <w:p w14:paraId="37163E2A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2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2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6B5BA00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2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2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1</w:t>
            </w:r>
          </w:p>
        </w:tc>
        <w:tc>
          <w:tcPr>
            <w:tcW w:w="585" w:type="pct"/>
            <w:vAlign w:val="center"/>
            <w:hideMark/>
          </w:tcPr>
          <w:p w14:paraId="351642E5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2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2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5599CA75" w14:textId="70CBFB39" w:rsidR="00450E9B" w:rsidRPr="00B31D81" w:rsidRDefault="0055228E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2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729" w:author="Grace Paiva (she/her/ella)" w:date="2026-03-04T10:59:00Z" w16du:dateUtc="2026-03-04T18:59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730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MC055, MC058 or MC058A-MC058M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73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t>starts with ‘J’.</w:t>
              </w:r>
            </w:ins>
          </w:p>
        </w:tc>
        <w:tc>
          <w:tcPr>
            <w:tcW w:w="911" w:type="pct"/>
            <w:hideMark/>
          </w:tcPr>
          <w:p w14:paraId="321120D6" w14:textId="5C71B410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3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del w:id="1733" w:author="Grace Paiva (she/her/ella)" w:date="2026-03-04T10:59:00Z" w16du:dateUtc="2026-03-04T18:59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73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Required if MC055, MC058 or MC058A-MC058M</w:delText>
              </w:r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735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  <w:delText>starts with ‘J’;</w:delText>
              </w:r>
            </w:del>
            <w:del w:id="1736" w:author="Grace Paiva (she/her/ella)" w:date="2026-03-04T11:00:00Z" w16du:dateUtc="2026-03-04T19:00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73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 </w:delText>
              </w:r>
            </w:del>
            <w:ins w:id="1738" w:author="Grace Paiva (she/her/ella)" w:date="2026-03-04T10:59:00Z" w16du:dateUtc="2026-03-04T18:59:00Z">
              <w:r w:rsidR="0055228E" w:rsidRPr="00B31D81">
                <w:rPr>
                  <w:rFonts w:ascii="Aptos" w:eastAsia="Times New Roman" w:hAnsi="Aptos" w:cs="Noto Sans Medium"/>
                  <w:sz w:val="24"/>
                  <w:szCs w:val="24"/>
                  <w:rPrChange w:id="1739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A</w:t>
              </w:r>
            </w:ins>
            <w:del w:id="1740" w:author="Grace Paiva (she/her/ella)" w:date="2026-03-04T10:59:00Z" w16du:dateUtc="2026-03-04T18:59:00Z">
              <w:r w:rsidRPr="00B31D81" w:rsidDel="0055228E">
                <w:rPr>
                  <w:rFonts w:ascii="Aptos" w:eastAsia="Times New Roman" w:hAnsi="Aptos" w:cs="Noto Sans Medium"/>
                  <w:sz w:val="24"/>
                  <w:szCs w:val="24"/>
                  <w:rPrChange w:id="1741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a</w:delText>
              </w:r>
            </w:del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4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cepted for any procedure including drugs; follow instructions in Appendix C, PC026</w:t>
            </w:r>
          </w:p>
        </w:tc>
        <w:tc>
          <w:tcPr>
            <w:tcW w:w="616" w:type="pct"/>
            <w:hideMark/>
          </w:tcPr>
          <w:p w14:paraId="56257CD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4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4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00172" w:rsidRPr="00B31D81" w14:paraId="4D569AC6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6257A96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4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4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09</w:t>
            </w:r>
          </w:p>
        </w:tc>
        <w:tc>
          <w:tcPr>
            <w:tcW w:w="591" w:type="pct"/>
            <w:vAlign w:val="center"/>
            <w:hideMark/>
          </w:tcPr>
          <w:p w14:paraId="580AA590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4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4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lagged as SUD</w:t>
            </w:r>
          </w:p>
        </w:tc>
        <w:tc>
          <w:tcPr>
            <w:tcW w:w="486" w:type="pct"/>
            <w:vAlign w:val="center"/>
            <w:hideMark/>
          </w:tcPr>
          <w:p w14:paraId="2B7E7AA7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4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5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2E341D6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5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5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85" w:type="pct"/>
            <w:vAlign w:val="center"/>
            <w:hideMark/>
          </w:tcPr>
          <w:p w14:paraId="2057DB5F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5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5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o</w:t>
            </w:r>
          </w:p>
        </w:tc>
        <w:tc>
          <w:tcPr>
            <w:tcW w:w="911" w:type="pct"/>
          </w:tcPr>
          <w:p w14:paraId="6D8E55C4" w14:textId="77777777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5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911" w:type="pct"/>
            <w:hideMark/>
          </w:tcPr>
          <w:p w14:paraId="658789C6" w14:textId="07F8C446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5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5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Optional for reporters who receive claims flagged as substance use disorder (SUD) from billing provider or flag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5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internally  1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5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= </w:t>
            </w:r>
            <w:proofErr w:type="gramStart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6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  0</w:t>
            </w:r>
            <w:proofErr w:type="gramEnd"/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6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= No Blanks accepted</w:t>
            </w:r>
          </w:p>
        </w:tc>
        <w:tc>
          <w:tcPr>
            <w:tcW w:w="616" w:type="pct"/>
            <w:vAlign w:val="center"/>
            <w:hideMark/>
          </w:tcPr>
          <w:p w14:paraId="1BBD6EF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6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6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00172" w:rsidRPr="00B31D81" w14:paraId="6CDA987D" w14:textId="77777777" w:rsidTr="008A47BD">
        <w:trPr>
          <w:trHeight w:val="300"/>
          <w:jc w:val="center"/>
        </w:trPr>
        <w:tc>
          <w:tcPr>
            <w:tcW w:w="520" w:type="pct"/>
            <w:vAlign w:val="center"/>
            <w:hideMark/>
          </w:tcPr>
          <w:p w14:paraId="0E7C7BBE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6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6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C210</w:t>
            </w:r>
          </w:p>
        </w:tc>
        <w:tc>
          <w:tcPr>
            <w:tcW w:w="591" w:type="pct"/>
            <w:vAlign w:val="center"/>
            <w:hideMark/>
          </w:tcPr>
          <w:p w14:paraId="58A3EB6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6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67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enial reason</w:t>
            </w:r>
          </w:p>
        </w:tc>
        <w:tc>
          <w:tcPr>
            <w:tcW w:w="486" w:type="pct"/>
            <w:vAlign w:val="center"/>
            <w:hideMark/>
          </w:tcPr>
          <w:p w14:paraId="2389F3C2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68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6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80" w:type="pct"/>
            <w:noWrap/>
            <w:vAlign w:val="center"/>
            <w:hideMark/>
          </w:tcPr>
          <w:p w14:paraId="7E591531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7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71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5</w:t>
            </w:r>
          </w:p>
        </w:tc>
        <w:tc>
          <w:tcPr>
            <w:tcW w:w="585" w:type="pct"/>
            <w:vAlign w:val="center"/>
            <w:hideMark/>
          </w:tcPr>
          <w:p w14:paraId="3A8EF016" w14:textId="77777777" w:rsidR="00450E9B" w:rsidRPr="00B31D81" w:rsidRDefault="00450E9B" w:rsidP="004C794B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72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73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911" w:type="pct"/>
          </w:tcPr>
          <w:p w14:paraId="48A9811E" w14:textId="6D63E122" w:rsidR="00450E9B" w:rsidRPr="00B31D81" w:rsidRDefault="00F319C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74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1775" w:author="Grace Paiva (she/her/ella)" w:date="2026-03-04T11:00:00Z" w16du:dateUtc="2026-03-04T19:00:00Z"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776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when 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777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b/>
                      <w:bCs/>
                      <w:sz w:val="24"/>
                      <w:szCs w:val="24"/>
                    </w:rPr>
                  </w:rPrChange>
                </w:rPr>
                <w:t xml:space="preserve">MC038 </w:t>
              </w:r>
              <w:r w:rsidRPr="00B31D81">
                <w:rPr>
                  <w:rFonts w:ascii="Aptos" w:eastAsia="Times New Roman" w:hAnsi="Aptos" w:cs="Noto Sans Medium"/>
                  <w:sz w:val="24"/>
                  <w:szCs w:val="24"/>
                  <w:rPrChange w:id="1778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= D or MD (Medicaid Dental). </w:t>
              </w:r>
            </w:ins>
          </w:p>
        </w:tc>
        <w:tc>
          <w:tcPr>
            <w:tcW w:w="911" w:type="pct"/>
            <w:hideMark/>
          </w:tcPr>
          <w:p w14:paraId="189D5C6D" w14:textId="5DEBEB54" w:rsidR="00450E9B" w:rsidRPr="00B31D81" w:rsidRDefault="00450E9B" w:rsidP="004C794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79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sz w:val="24"/>
                <w:szCs w:val="24"/>
                <w:rPrChange w:id="1780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Report the Claim Adjustment Reason Code (CARC) that defines the reason why the claim was denied. </w:t>
            </w:r>
            <w:del w:id="1781" w:author="Grace Paiva (she/her/ella)" w:date="2026-03-04T11:00:00Z" w16du:dateUtc="2026-03-04T19:00:00Z">
              <w:r w:rsidRPr="00B31D81" w:rsidDel="00F319CB">
                <w:rPr>
                  <w:rFonts w:ascii="Aptos" w:eastAsia="Times New Roman" w:hAnsi="Aptos" w:cs="Noto Sans Medium"/>
                  <w:sz w:val="24"/>
                  <w:szCs w:val="24"/>
                  <w:rPrChange w:id="1782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when </w:delText>
              </w:r>
              <w:r w:rsidRPr="00B31D81" w:rsidDel="00F319CB">
                <w:rPr>
                  <w:rFonts w:ascii="Aptos" w:eastAsia="Times New Roman" w:hAnsi="Aptos" w:cs="Noto Sans Medium"/>
                  <w:b/>
                  <w:bCs/>
                  <w:sz w:val="24"/>
                  <w:szCs w:val="24"/>
                  <w:rPrChange w:id="1783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b/>
                      <w:bCs/>
                      <w:sz w:val="24"/>
                      <w:szCs w:val="24"/>
                    </w:rPr>
                  </w:rPrChange>
                </w:rPr>
                <w:delText xml:space="preserve">MC038 </w:delText>
              </w:r>
              <w:r w:rsidRPr="00B31D81" w:rsidDel="00F319CB">
                <w:rPr>
                  <w:rFonts w:ascii="Aptos" w:eastAsia="Times New Roman" w:hAnsi="Aptos" w:cs="Noto Sans Medium"/>
                  <w:sz w:val="24"/>
                  <w:szCs w:val="24"/>
                  <w:rPrChange w:id="1784" w:author="Grace Paiva (she/her/ella)" w:date="2026-05-14T14:25:00Z" w16du:dateUtc="2026-05-14T21:25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= D.</w:delText>
              </w:r>
            </w:del>
          </w:p>
        </w:tc>
        <w:tc>
          <w:tcPr>
            <w:tcW w:w="616" w:type="pct"/>
            <w:noWrap/>
            <w:hideMark/>
          </w:tcPr>
          <w:p w14:paraId="67EF92AB" w14:textId="77777777" w:rsidR="00450E9B" w:rsidRPr="00B31D81" w:rsidRDefault="00450E9B" w:rsidP="004C794B">
            <w:pPr>
              <w:spacing w:before="0" w:line="240" w:lineRule="auto"/>
              <w:ind w:left="0" w:firstLineChars="200" w:firstLine="48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85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B31D81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86" w:author="Grace Paiva (she/her/ella)" w:date="2026-05-14T14:25:00Z" w16du:dateUtc="2026-05-14T21:25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 %</w:t>
            </w:r>
          </w:p>
        </w:tc>
      </w:tr>
    </w:tbl>
    <w:p w14:paraId="042CDD3E" w14:textId="1A095086" w:rsidR="00F25466" w:rsidRDefault="00F25466">
      <w:pPr>
        <w:ind w:left="0"/>
        <w:rPr>
          <w:del w:id="1787" w:author="Grace Paiva (she/her/ella)" w:date="2026-03-04T11:01:00Z" w16du:dateUtc="2026-03-04T19:01:00Z"/>
          <w:rFonts w:ascii="Aptos" w:hAnsi="Aptos" w:cs="Noto Sans Medium"/>
          <w:rPrChange w:id="1788" w:author="Grace Paiva (she/her/ella)" w:date="2026-05-14T14:25:00Z" w16du:dateUtc="2026-05-14T21:25:00Z">
            <w:rPr>
              <w:del w:id="1789" w:author="Grace Paiva (she/her/ella)" w:date="2026-03-04T11:01:00Z" w16du:dateUtc="2026-03-04T19:01:00Z"/>
            </w:rPr>
          </w:rPrChange>
        </w:rPr>
        <w:sectPr w:rsidR="00000000" w:rsidSect="00B31D81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type w:val="nextPage"/>
          <w:pgSz w:w="15840" w:h="12240" w:orient="landscape" w:code="1"/>
          <w:pgMar w:top="864" w:right="1450" w:bottom="864" w:left="1440" w:header="144" w:footer="576" w:gutter="0"/>
          <w:cols w:space="720"/>
          <w:docGrid w:linePitch="360"/>
          <w:sectPrChange w:id="1797" w:author="Grace Paiva (she/her/ella)" w:date="2026-05-14T14:27:00Z" w16du:dateUtc="2026-05-14T21:27:00Z">
            <w:sectPr w:rsidR="00000000" w:rsidSect="00B31D81">
              <w:type w:val="continuous"/>
              <w:pgMar w:top="864" w:right="720" w:bottom="864" w:left="1440" w:header="576" w:footer="576" w:gutter="0"/>
            </w:sectPr>
          </w:sectPrChange>
        </w:sectPr>
        <w:pPrChange w:id="1798" w:author="Grace Paiva (she/her/ella)" w:date="2026-03-04T11:01:00Z" w16du:dateUtc="2026-03-04T19:01:00Z">
          <w:pPr>
            <w:pStyle w:val="Governorsname"/>
          </w:pPr>
        </w:pPrChange>
      </w:pPr>
    </w:p>
    <w:p w14:paraId="368EAB3A" w14:textId="3E5108DB" w:rsidR="00D513D0" w:rsidRPr="00B31D81" w:rsidDel="004C794B" w:rsidRDefault="00D513D0" w:rsidP="00F319CB">
      <w:pPr>
        <w:ind w:left="0"/>
        <w:rPr>
          <w:del w:id="1799" w:author="Grace Paiva (she/her/ella)" w:date="2026-03-04T10:37:00Z" w16du:dateUtc="2026-03-04T18:37:00Z"/>
          <w:rFonts w:ascii="Aptos" w:hAnsi="Aptos"/>
          <w:sz w:val="24"/>
          <w:szCs w:val="24"/>
          <w:rPrChange w:id="1800" w:author="Grace Paiva (she/her/ella)" w:date="2026-05-14T14:25:00Z" w16du:dateUtc="2026-05-14T21:25:00Z">
            <w:rPr>
              <w:del w:id="1801" w:author="Grace Paiva (she/her/ella)" w:date="2026-03-04T10:37:00Z" w16du:dateUtc="2026-03-04T18:37:00Z"/>
            </w:rPr>
          </w:rPrChange>
        </w:rPr>
      </w:pPr>
    </w:p>
    <w:p w14:paraId="4350149A" w14:textId="77777777" w:rsidR="00B60DA1" w:rsidRPr="00B31D81" w:rsidRDefault="00B60DA1" w:rsidP="00F319CB">
      <w:pPr>
        <w:ind w:left="360"/>
        <w:rPr>
          <w:rFonts w:ascii="Aptos" w:hAnsi="Aptos"/>
          <w:sz w:val="24"/>
          <w:szCs w:val="24"/>
          <w:rPrChange w:id="1802" w:author="Grace Paiva (she/her/ella)" w:date="2026-05-14T14:25:00Z" w16du:dateUtc="2026-05-14T21:25:00Z">
            <w:rPr/>
          </w:rPrChange>
        </w:rPr>
      </w:pPr>
    </w:p>
    <w:sectPr w:rsidR="00B60DA1" w:rsidRPr="00B31D81" w:rsidSect="00B31D81">
      <w:headerReference w:type="default" r:id="rId18"/>
      <w:footerReference w:type="default" r:id="rId19"/>
      <w:headerReference w:type="first" r:id="rId20"/>
      <w:footerReference w:type="first" r:id="rId21"/>
      <w:pgSz w:w="15840" w:h="12240" w:orient="landscape" w:code="1"/>
      <w:pgMar w:top="864" w:right="1450" w:bottom="864" w:left="1440" w:header="144" w:footer="576" w:gutter="0"/>
      <w:cols w:space="720"/>
      <w:titlePg w:val="0"/>
      <w:docGrid w:linePitch="360"/>
      <w:sectPrChange w:id="1832" w:author="Grace Paiva (she/her/ella)" w:date="2026-05-14T14:27:00Z" w16du:dateUtc="2026-05-14T21:27:00Z">
        <w:sectPr w:rsidR="00B60DA1" w:rsidRPr="00B31D81" w:rsidSect="00B31D81">
          <w:pgMar w:top="864" w:right="1450" w:bottom="864" w:left="1440" w:header="576" w:footer="576" w:gutter="0"/>
          <w:titlePg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4FFD0" w14:textId="77777777" w:rsidR="006C5D5A" w:rsidRDefault="006C5D5A" w:rsidP="00782D79">
      <w:r>
        <w:separator/>
      </w:r>
    </w:p>
    <w:p w14:paraId="7C468974" w14:textId="77777777" w:rsidR="006C5D5A" w:rsidRDefault="006C5D5A" w:rsidP="00782D79"/>
  </w:endnote>
  <w:endnote w:type="continuationSeparator" w:id="0">
    <w:p w14:paraId="53E2FBFA" w14:textId="77777777" w:rsidR="006C5D5A" w:rsidRDefault="006C5D5A" w:rsidP="00782D79">
      <w:r>
        <w:continuationSeparator/>
      </w:r>
    </w:p>
    <w:p w14:paraId="45E979BD" w14:textId="77777777" w:rsidR="006C5D5A" w:rsidRDefault="006C5D5A" w:rsidP="00782D79"/>
  </w:endnote>
  <w:endnote w:type="continuationNotice" w:id="1">
    <w:p w14:paraId="21C5E034" w14:textId="77777777" w:rsidR="006C5D5A" w:rsidRDefault="006C5D5A" w:rsidP="00782D79"/>
    <w:p w14:paraId="3F3701E2" w14:textId="77777777" w:rsidR="006C5D5A" w:rsidRDefault="006C5D5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FAB4D" w14:textId="6ADB7E67" w:rsidR="008900A1" w:rsidRPr="006A3AAF" w:rsidRDefault="005D7EE3" w:rsidP="008900A1">
    <w:pPr>
      <w:pStyle w:val="Footer"/>
      <w:tabs>
        <w:tab w:val="left" w:pos="5973"/>
      </w:tabs>
      <w:rPr>
        <w:rFonts w:ascii="Noto Sans Medium" w:hAnsi="Noto Sans Medium" w:cs="Noto Sans Medium"/>
      </w:rPr>
    </w:pPr>
    <w:del w:id="1794" w:author="Grace Paiva (she/her/ella)" w:date="2026-05-14T14:25:00Z" w16du:dateUtc="2026-05-14T21:25:00Z">
      <w:r w:rsidRPr="006A3AAF" w:rsidDel="00B31D81">
        <w:rPr>
          <w:rFonts w:ascii="Noto Sans Medium" w:hAnsi="Noto Sans Medium" w:cs="Noto Sans Medium"/>
        </w:rPr>
        <w:delText>421 SW Oak St. Portland, Oregon 97204</w:delText>
      </w:r>
    </w:del>
    <w:ins w:id="1795" w:author="Grace Paiva (she/her/ella)" w:date="2026-05-14T14:25:00Z" w16du:dateUtc="2026-05-14T21:25:00Z">
      <w:r w:rsidR="00B31D81">
        <w:rPr>
          <w:rFonts w:ascii="Noto Sans Medium" w:hAnsi="Noto Sans Medium" w:cs="Noto Sans Medium"/>
        </w:rPr>
        <w:t>800 NE Oregon St</w:t>
      </w:r>
    </w:ins>
    <w:ins w:id="1796" w:author="Grace Paiva (she/her/ella)" w:date="2026-05-14T14:26:00Z" w16du:dateUtc="2026-05-14T21:26:00Z">
      <w:r w:rsidR="00B31D81">
        <w:rPr>
          <w:rFonts w:ascii="Noto Sans Medium" w:hAnsi="Noto Sans Medium" w:cs="Noto Sans Medium"/>
        </w:rPr>
        <w:t>. Portland, Oregon 97232</w:t>
      </w:r>
    </w:ins>
    <w:r w:rsidR="00F507AB" w:rsidRPr="006A3AAF">
      <w:rPr>
        <w:rFonts w:ascii="Noto Sans Medium" w:hAnsi="Noto Sans Medium" w:cs="Noto Sans Medium"/>
      </w:rPr>
      <w:t xml:space="preserve"> |</w:t>
    </w:r>
    <w:r w:rsidR="008900A1" w:rsidRPr="006A3AAF">
      <w:rPr>
        <w:rFonts w:ascii="Noto Sans Medium" w:hAnsi="Noto Sans Medium" w:cs="Noto Sans Medium"/>
      </w:rPr>
      <w:t xml:space="preserve"> </w:t>
    </w:r>
    <w:hyperlink r:id="rId1" w:history="1">
      <w:r w:rsidR="008900A1" w:rsidRPr="006A3AAF">
        <w:rPr>
          <w:rStyle w:val="Hyperlink"/>
          <w:rFonts w:ascii="Noto Sans Medium" w:hAnsi="Noto Sans Medium" w:cs="Noto Sans Medium"/>
        </w:rPr>
        <w:t>https://www.oregon.gov/oha/HPA/ANALYTICS/Pages/All-Payer-All-Claims.aspx</w:t>
      </w:r>
    </w:hyperlink>
  </w:p>
  <w:p w14:paraId="00C0553C" w14:textId="2C0B947F" w:rsidR="0072173C" w:rsidRPr="000176D1" w:rsidRDefault="00D4665B" w:rsidP="008900A1">
    <w:pPr>
      <w:pStyle w:val="Footer"/>
      <w:tabs>
        <w:tab w:val="left" w:pos="5973"/>
      </w:tabs>
      <w:rPr>
        <w:rFonts w:ascii="Noto Sans Medium" w:hAnsi="Noto Sans Medium" w:cs="Noto Sans Medium"/>
      </w:rPr>
    </w:pPr>
    <w:r>
      <w:tab/>
    </w:r>
    <w:r w:rsidR="008900A1">
      <w:tab/>
    </w:r>
    <w:r w:rsidR="00F507AB" w:rsidRPr="000176D1">
      <w:rPr>
        <w:rFonts w:ascii="Noto Sans Medium" w:hAnsi="Noto Sans Medium" w:cs="Noto Sans Medium"/>
      </w:rPr>
      <w:fldChar w:fldCharType="begin"/>
    </w:r>
    <w:r w:rsidR="00F507AB" w:rsidRPr="000176D1">
      <w:rPr>
        <w:rFonts w:ascii="Noto Sans Medium" w:hAnsi="Noto Sans Medium" w:cs="Noto Sans Medium"/>
      </w:rPr>
      <w:instrText xml:space="preserve"> PAGE   \* MERGEFORMAT </w:instrText>
    </w:r>
    <w:r w:rsidR="00F507AB" w:rsidRPr="000176D1">
      <w:rPr>
        <w:rFonts w:ascii="Noto Sans Medium" w:hAnsi="Noto Sans Medium" w:cs="Noto Sans Medium"/>
      </w:rPr>
      <w:fldChar w:fldCharType="separate"/>
    </w:r>
    <w:r w:rsidR="00F507AB" w:rsidRPr="000176D1">
      <w:rPr>
        <w:rFonts w:ascii="Noto Sans Medium" w:hAnsi="Noto Sans Medium" w:cs="Noto Sans Medium"/>
      </w:rPr>
      <w:t>1</w:t>
    </w:r>
    <w:r w:rsidR="00F507AB" w:rsidRPr="000176D1">
      <w:rPr>
        <w:rFonts w:ascii="Noto Sans Medium" w:hAnsi="Noto Sans Medium" w:cs="Noto Sans Medium"/>
      </w:rPr>
      <w:fldChar w:fldCharType="end"/>
    </w:r>
    <w:r w:rsidR="00F507AB" w:rsidRPr="000176D1">
      <w:rPr>
        <w:rFonts w:ascii="Noto Sans Medium" w:hAnsi="Noto Sans Medium" w:cs="Noto Sans Medium"/>
      </w:rPr>
      <w:t xml:space="preserve"> of </w:t>
    </w:r>
    <w:r w:rsidR="00F507AB" w:rsidRPr="000176D1">
      <w:rPr>
        <w:rFonts w:ascii="Noto Sans Medium" w:hAnsi="Noto Sans Medium" w:cs="Noto Sans Medium"/>
      </w:rPr>
      <w:fldChar w:fldCharType="begin"/>
    </w:r>
    <w:r w:rsidR="00F507AB" w:rsidRPr="000176D1">
      <w:rPr>
        <w:rFonts w:ascii="Noto Sans Medium" w:hAnsi="Noto Sans Medium" w:cs="Noto Sans Medium"/>
      </w:rPr>
      <w:instrText xml:space="preserve"> NUMPAGES  \* Arabic  \* MERGEFORMAT </w:instrText>
    </w:r>
    <w:r w:rsidR="00F507AB" w:rsidRPr="000176D1">
      <w:rPr>
        <w:rFonts w:ascii="Noto Sans Medium" w:hAnsi="Noto Sans Medium" w:cs="Noto Sans Medium"/>
      </w:rPr>
      <w:fldChar w:fldCharType="separate"/>
    </w:r>
    <w:r w:rsidR="00F507AB" w:rsidRPr="000176D1">
      <w:rPr>
        <w:rFonts w:ascii="Noto Sans Medium" w:hAnsi="Noto Sans Medium" w:cs="Noto Sans Medium"/>
      </w:rPr>
      <w:t>2</w:t>
    </w:r>
    <w:r w:rsidR="00F507AB" w:rsidRPr="000176D1">
      <w:rPr>
        <w:rFonts w:ascii="Noto Sans Medium" w:hAnsi="Noto Sans Medium" w:cs="Noto Sans Medium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8D262" w14:textId="77777777" w:rsidR="000176D1" w:rsidRPr="000176D1" w:rsidRDefault="000176D1" w:rsidP="000176D1">
    <w:pPr>
      <w:pStyle w:val="Footer"/>
      <w:tabs>
        <w:tab w:val="left" w:pos="5973"/>
      </w:tabs>
      <w:rPr>
        <w:rFonts w:ascii="Noto Sans Medium" w:hAnsi="Noto Sans Medium" w:cs="Noto Sans Medium"/>
      </w:rPr>
    </w:pPr>
    <w:r w:rsidRPr="000176D1">
      <w:rPr>
        <w:rFonts w:ascii="Noto Sans Medium" w:hAnsi="Noto Sans Medium" w:cs="Noto Sans Medium"/>
      </w:rPr>
      <w:t xml:space="preserve">421 SW Oak St. Portland, Oregon 97204 | </w:t>
    </w:r>
    <w:hyperlink r:id="rId1" w:history="1">
      <w:r w:rsidRPr="000176D1">
        <w:rPr>
          <w:rStyle w:val="Hyperlink"/>
          <w:rFonts w:ascii="Noto Sans Medium" w:hAnsi="Noto Sans Medium" w:cs="Noto Sans Medium"/>
        </w:rPr>
        <w:t>https://www.oregon.gov/oha/HPA/ANALYTICS/Pages/All-Payer-All-Claims.aspx</w:t>
      </w:r>
    </w:hyperlink>
  </w:p>
  <w:p w14:paraId="150BC881" w14:textId="77777777" w:rsidR="000176D1" w:rsidRPr="000176D1" w:rsidRDefault="000176D1" w:rsidP="000176D1">
    <w:pPr>
      <w:pStyle w:val="Footer"/>
      <w:tabs>
        <w:tab w:val="left" w:pos="5973"/>
      </w:tabs>
      <w:rPr>
        <w:rFonts w:ascii="Noto Sans Medium" w:hAnsi="Noto Sans Medium" w:cs="Noto Sans Medium"/>
      </w:rPr>
    </w:pPr>
    <w:r w:rsidRPr="000176D1">
      <w:rPr>
        <w:rFonts w:ascii="Noto Sans Medium" w:hAnsi="Noto Sans Medium" w:cs="Noto Sans Medium"/>
      </w:rPr>
      <w:tab/>
    </w:r>
    <w:r w:rsidRPr="000176D1">
      <w:rPr>
        <w:rFonts w:ascii="Noto Sans Medium" w:hAnsi="Noto Sans Medium" w:cs="Noto Sans Medium"/>
      </w:rPr>
      <w:tab/>
    </w:r>
    <w:r w:rsidRPr="000176D1">
      <w:rPr>
        <w:rFonts w:ascii="Noto Sans Medium" w:hAnsi="Noto Sans Medium" w:cs="Noto Sans Medium"/>
      </w:rPr>
      <w:fldChar w:fldCharType="begin"/>
    </w:r>
    <w:r w:rsidRPr="000176D1">
      <w:rPr>
        <w:rFonts w:ascii="Noto Sans Medium" w:hAnsi="Noto Sans Medium" w:cs="Noto Sans Medium"/>
      </w:rPr>
      <w:instrText xml:space="preserve"> PAGE   \* MERGEFORMAT </w:instrText>
    </w:r>
    <w:r w:rsidRPr="000176D1">
      <w:rPr>
        <w:rFonts w:ascii="Noto Sans Medium" w:hAnsi="Noto Sans Medium" w:cs="Noto Sans Medium"/>
      </w:rPr>
      <w:fldChar w:fldCharType="separate"/>
    </w:r>
    <w:r w:rsidRPr="000176D1">
      <w:rPr>
        <w:rFonts w:ascii="Noto Sans Medium" w:hAnsi="Noto Sans Medium" w:cs="Noto Sans Medium"/>
      </w:rPr>
      <w:t>1</w:t>
    </w:r>
    <w:r w:rsidRPr="000176D1">
      <w:rPr>
        <w:rFonts w:ascii="Noto Sans Medium" w:hAnsi="Noto Sans Medium" w:cs="Noto Sans Medium"/>
      </w:rPr>
      <w:fldChar w:fldCharType="end"/>
    </w:r>
    <w:r w:rsidRPr="000176D1">
      <w:rPr>
        <w:rFonts w:ascii="Noto Sans Medium" w:hAnsi="Noto Sans Medium" w:cs="Noto Sans Medium"/>
      </w:rPr>
      <w:t xml:space="preserve"> of </w:t>
    </w:r>
    <w:r w:rsidRPr="000176D1">
      <w:rPr>
        <w:rFonts w:ascii="Noto Sans Medium" w:hAnsi="Noto Sans Medium" w:cs="Noto Sans Medium"/>
      </w:rPr>
      <w:fldChar w:fldCharType="begin"/>
    </w:r>
    <w:r w:rsidRPr="000176D1">
      <w:rPr>
        <w:rFonts w:ascii="Noto Sans Medium" w:hAnsi="Noto Sans Medium" w:cs="Noto Sans Medium"/>
      </w:rPr>
      <w:instrText xml:space="preserve"> NUMPAGES  \* Arabic  \* MERGEFORMAT </w:instrText>
    </w:r>
    <w:r w:rsidRPr="000176D1">
      <w:rPr>
        <w:rFonts w:ascii="Noto Sans Medium" w:hAnsi="Noto Sans Medium" w:cs="Noto Sans Medium"/>
      </w:rPr>
      <w:fldChar w:fldCharType="separate"/>
    </w:r>
    <w:r w:rsidRPr="000176D1">
      <w:rPr>
        <w:rFonts w:ascii="Noto Sans Medium" w:hAnsi="Noto Sans Medium" w:cs="Noto Sans Medium"/>
      </w:rPr>
      <w:t>2</w:t>
    </w:r>
    <w:r w:rsidRPr="000176D1">
      <w:rPr>
        <w:rFonts w:ascii="Noto Sans Medium" w:hAnsi="Noto Sans Medium" w:cs="Noto Sans Medium"/>
      </w:rPr>
      <w:fldChar w:fldCharType="end"/>
    </w:r>
  </w:p>
  <w:p w14:paraId="4BD3D495" w14:textId="0BE0097E" w:rsidR="0072173C" w:rsidRPr="000176D1" w:rsidRDefault="0072173C" w:rsidP="000176D1">
    <w:pPr>
      <w:pStyle w:val="Footer"/>
      <w:rPr>
        <w:rFonts w:ascii="Noto Sans Medium" w:hAnsi="Noto Sans Medium" w:cs="Noto Sans Medium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7C6F8" w14:textId="3FDEABE0" w:rsidR="00283FA5" w:rsidRPr="00283FA5" w:rsidRDefault="00283FA5" w:rsidP="00283FA5">
    <w:pPr>
      <w:pStyle w:val="Footer"/>
      <w:tabs>
        <w:tab w:val="left" w:pos="5973"/>
      </w:tabs>
      <w:rPr>
        <w:ins w:id="1809" w:author="Grace Paiva (she/her/ella)" w:date="2026-03-04T15:57:00Z" w16du:dateUtc="2026-03-04T23:57:00Z"/>
        <w:rFonts w:ascii="Noto Sans Medium" w:hAnsi="Noto Sans Medium" w:cs="Noto Sans Medium"/>
      </w:rPr>
    </w:pPr>
    <w:ins w:id="1810" w:author="Grace Paiva (she/her/ella)" w:date="2026-03-04T15:57:00Z" w16du:dateUtc="2026-03-04T23:57:00Z">
      <w:r w:rsidRPr="00283FA5">
        <w:rPr>
          <w:rFonts w:ascii="Noto Sans Medium" w:hAnsi="Noto Sans Medium" w:cs="Noto Sans Medium"/>
        </w:rPr>
        <w:t xml:space="preserve">421 SW Oak St. Portland, Oregon 97204 | </w:t>
      </w:r>
    </w:ins>
    <w:ins w:id="1811" w:author="Grace Paiva (she/her/ella)" w:date="2026-03-04T15:58:00Z" w16du:dateUtc="2026-03-04T23:58:00Z">
      <w:r w:rsidRPr="00283FA5">
        <w:rPr>
          <w:rFonts w:ascii="Noto Sans Medium" w:hAnsi="Noto Sans Medium" w:cs="Noto Sans Medium"/>
        </w:rPr>
        <w:fldChar w:fldCharType="begin"/>
      </w:r>
      <w:r w:rsidRPr="00283FA5">
        <w:rPr>
          <w:rFonts w:ascii="Noto Sans Medium" w:hAnsi="Noto Sans Medium" w:cs="Noto Sans Medium"/>
        </w:rPr>
        <w:instrText>HYPERLINK "</w:instrText>
      </w:r>
    </w:ins>
    <w:ins w:id="1812" w:author="Grace Paiva (she/her/ella)" w:date="2026-03-04T15:57:00Z" w16du:dateUtc="2026-03-04T23:57:00Z">
      <w:r w:rsidRPr="00283FA5">
        <w:rPr>
          <w:rPrChange w:id="1813" w:author="Grace Paiva (she/her/ella)" w:date="2026-03-04T15:58:00Z" w16du:dateUtc="2026-03-04T23:58:00Z">
            <w:rPr>
              <w:rStyle w:val="Hyperlink"/>
              <w:rFonts w:ascii="Noto Sans Medium" w:hAnsi="Noto Sans Medium" w:cs="Noto Sans Medium"/>
            </w:rPr>
          </w:rPrChange>
        </w:rPr>
        <w:instrText>https://www.oregon.gov/oha/HPA/ANALYTICS/Pages/All-Payer-All-Claims.aspx</w:instrText>
      </w:r>
    </w:ins>
    <w:ins w:id="1814" w:author="Grace Paiva (she/her/ella)" w:date="2026-03-04T15:58:00Z" w16du:dateUtc="2026-03-04T23:58:00Z">
      <w:r w:rsidRPr="00283FA5">
        <w:rPr>
          <w:rFonts w:ascii="Noto Sans Medium" w:hAnsi="Noto Sans Medium" w:cs="Noto Sans Medium"/>
        </w:rPr>
        <w:instrText>"</w:instrText>
      </w:r>
      <w:r w:rsidRPr="00283FA5">
        <w:rPr>
          <w:rFonts w:ascii="Noto Sans Medium" w:hAnsi="Noto Sans Medium" w:cs="Noto Sans Medium"/>
        </w:rPr>
      </w:r>
      <w:r w:rsidRPr="00283FA5">
        <w:rPr>
          <w:rFonts w:ascii="Noto Sans Medium" w:hAnsi="Noto Sans Medium" w:cs="Noto Sans Medium"/>
        </w:rPr>
        <w:fldChar w:fldCharType="separate"/>
      </w:r>
    </w:ins>
    <w:ins w:id="1815" w:author="Grace Paiva (she/her/ella)" w:date="2026-03-04T15:57:00Z" w16du:dateUtc="2026-03-04T23:57:00Z">
      <w:r w:rsidRPr="00283FA5">
        <w:rPr>
          <w:rPrChange w:id="1816" w:author="Grace Paiva (she/her/ella)" w:date="2026-03-04T15:58:00Z" w16du:dateUtc="2026-03-04T23:58:00Z">
            <w:rPr>
              <w:rStyle w:val="Hyperlink"/>
              <w:rFonts w:ascii="Noto Sans Medium" w:hAnsi="Noto Sans Medium" w:cs="Noto Sans Medium"/>
            </w:rPr>
          </w:rPrChange>
        </w:rPr>
        <w:t>https://www.oregon.gov/oha/HPA/ANALYTICS/Pages/All-Payer-All-Claims.aspx</w:t>
      </w:r>
    </w:ins>
    <w:ins w:id="1817" w:author="Grace Paiva (she/her/ella)" w:date="2026-03-04T15:58:00Z" w16du:dateUtc="2026-03-04T23:58:00Z">
      <w:r w:rsidRPr="00283FA5">
        <w:rPr>
          <w:rFonts w:ascii="Noto Sans Medium" w:hAnsi="Noto Sans Medium" w:cs="Noto Sans Medium"/>
        </w:rPr>
        <w:fldChar w:fldCharType="end"/>
      </w:r>
    </w:ins>
  </w:p>
  <w:p w14:paraId="6888F1A2" w14:textId="77777777" w:rsidR="00283FA5" w:rsidRPr="00283FA5" w:rsidRDefault="00283FA5" w:rsidP="00283FA5">
    <w:pPr>
      <w:pStyle w:val="Footer"/>
      <w:tabs>
        <w:tab w:val="left" w:pos="5973"/>
      </w:tabs>
      <w:rPr>
        <w:ins w:id="1818" w:author="Grace Paiva (she/her/ella)" w:date="2026-03-04T15:57:00Z" w16du:dateUtc="2026-03-04T23:57:00Z"/>
        <w:rFonts w:ascii="Noto Sans Medium" w:hAnsi="Noto Sans Medium" w:cs="Noto Sans Medium"/>
      </w:rPr>
    </w:pPr>
    <w:ins w:id="1819" w:author="Grace Paiva (she/her/ella)" w:date="2026-03-04T15:57:00Z" w16du:dateUtc="2026-03-04T23:57:00Z">
      <w:r w:rsidRPr="00283FA5">
        <w:rPr>
          <w:rFonts w:ascii="Noto Sans Medium" w:hAnsi="Noto Sans Medium" w:cs="Noto Sans Medium"/>
          <w:rPrChange w:id="1820" w:author="Grace Paiva (she/her/ella)" w:date="2026-03-04T15:58:00Z" w16du:dateUtc="2026-03-04T23:58:00Z">
            <w:rPr/>
          </w:rPrChange>
        </w:rPr>
        <w:tab/>
      </w:r>
      <w:r w:rsidRPr="00283FA5">
        <w:rPr>
          <w:rFonts w:ascii="Noto Sans Medium" w:hAnsi="Noto Sans Medium" w:cs="Noto Sans Medium"/>
          <w:rPrChange w:id="1821" w:author="Grace Paiva (she/her/ella)" w:date="2026-03-04T15:58:00Z" w16du:dateUtc="2026-03-04T23:58:00Z">
            <w:rPr/>
          </w:rPrChange>
        </w:rPr>
        <w:tab/>
      </w:r>
      <w:r w:rsidRPr="00283FA5">
        <w:rPr>
          <w:rFonts w:ascii="Noto Sans Medium" w:hAnsi="Noto Sans Medium" w:cs="Noto Sans Medium"/>
        </w:rPr>
        <w:fldChar w:fldCharType="begin"/>
      </w:r>
      <w:r w:rsidRPr="00283FA5">
        <w:rPr>
          <w:rFonts w:ascii="Noto Sans Medium" w:hAnsi="Noto Sans Medium" w:cs="Noto Sans Medium"/>
        </w:rPr>
        <w:instrText xml:space="preserve"> PAGE   \* MERGEFORMAT </w:instrText>
      </w:r>
      <w:r w:rsidRPr="00283FA5">
        <w:rPr>
          <w:rFonts w:ascii="Noto Sans Medium" w:hAnsi="Noto Sans Medium" w:cs="Noto Sans Medium"/>
        </w:rPr>
        <w:fldChar w:fldCharType="separate"/>
      </w:r>
      <w:r w:rsidRPr="00283FA5">
        <w:rPr>
          <w:rFonts w:ascii="Noto Sans Medium" w:hAnsi="Noto Sans Medium" w:cs="Noto Sans Medium"/>
        </w:rPr>
        <w:t>1</w:t>
      </w:r>
      <w:r w:rsidRPr="00283FA5">
        <w:rPr>
          <w:rFonts w:ascii="Noto Sans Medium" w:hAnsi="Noto Sans Medium" w:cs="Noto Sans Medium"/>
        </w:rPr>
        <w:fldChar w:fldCharType="end"/>
      </w:r>
      <w:r w:rsidRPr="00283FA5">
        <w:rPr>
          <w:rFonts w:ascii="Noto Sans Medium" w:hAnsi="Noto Sans Medium" w:cs="Noto Sans Medium"/>
        </w:rPr>
        <w:t xml:space="preserve"> of </w:t>
      </w:r>
      <w:r w:rsidRPr="00283FA5">
        <w:rPr>
          <w:rFonts w:ascii="Noto Sans Medium" w:hAnsi="Noto Sans Medium" w:cs="Noto Sans Medium"/>
        </w:rPr>
        <w:fldChar w:fldCharType="begin"/>
      </w:r>
      <w:r w:rsidRPr="00283FA5">
        <w:rPr>
          <w:rFonts w:ascii="Noto Sans Medium" w:hAnsi="Noto Sans Medium" w:cs="Noto Sans Medium"/>
        </w:rPr>
        <w:instrText xml:space="preserve"> NUMPAGES  \* Arabic  \* MERGEFORMAT </w:instrText>
      </w:r>
      <w:r w:rsidRPr="00283FA5">
        <w:rPr>
          <w:rFonts w:ascii="Noto Sans Medium" w:hAnsi="Noto Sans Medium" w:cs="Noto Sans Medium"/>
        </w:rPr>
        <w:fldChar w:fldCharType="separate"/>
      </w:r>
      <w:r w:rsidRPr="00283FA5">
        <w:rPr>
          <w:rFonts w:ascii="Noto Sans Medium" w:hAnsi="Noto Sans Medium" w:cs="Noto Sans Medium"/>
        </w:rPr>
        <w:t>11</w:t>
      </w:r>
      <w:r w:rsidRPr="00283FA5">
        <w:rPr>
          <w:rFonts w:ascii="Noto Sans Medium" w:hAnsi="Noto Sans Medium" w:cs="Noto Sans Medium"/>
        </w:rPr>
        <w:fldChar w:fldCharType="end"/>
      </w:r>
    </w:ins>
  </w:p>
  <w:p w14:paraId="3378B4C9" w14:textId="68AAB003" w:rsidR="00283FA5" w:rsidRDefault="00283FA5">
    <w:pPr>
      <w:pStyle w:val="Footer"/>
      <w:tabs>
        <w:tab w:val="left" w:pos="7023"/>
      </w:tabs>
      <w:jc w:val="left"/>
      <w:pPrChange w:id="1822" w:author="Grace Paiva (she/her/ella)" w:date="2026-03-04T15:57:00Z" w16du:dateUtc="2026-03-04T23:57:00Z">
        <w:pPr>
          <w:pStyle w:val="Footer"/>
        </w:pPr>
      </w:pPrChange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55F6E3" w14:textId="77777777" w:rsidR="00B5473C" w:rsidRPr="000176D1" w:rsidRDefault="00B5473C" w:rsidP="00B5473C">
    <w:pPr>
      <w:pStyle w:val="Footer"/>
      <w:tabs>
        <w:tab w:val="left" w:pos="5973"/>
      </w:tabs>
      <w:rPr>
        <w:ins w:id="1827" w:author="Grace Paiva (she/her/ella)" w:date="2026-03-04T11:50:00Z" w16du:dateUtc="2026-03-04T19:50:00Z"/>
        <w:rFonts w:ascii="Noto Sans Medium" w:hAnsi="Noto Sans Medium" w:cs="Noto Sans Medium"/>
      </w:rPr>
    </w:pPr>
    <w:ins w:id="1828" w:author="Grace Paiva (she/her/ella)" w:date="2026-03-04T11:50:00Z" w16du:dateUtc="2026-03-04T19:50:00Z">
      <w:r w:rsidRPr="000176D1">
        <w:rPr>
          <w:rFonts w:ascii="Noto Sans Medium" w:hAnsi="Noto Sans Medium" w:cs="Noto Sans Medium"/>
        </w:rPr>
        <w:t xml:space="preserve">421 SW Oak St. Portland, Oregon 97204 | </w:t>
      </w:r>
      <w:r>
        <w:fldChar w:fldCharType="begin"/>
      </w:r>
      <w:r>
        <w:instrText>HYPERLINK "https://www.oregon.gov/oha/HPA/ANALYTICS/Pages/All-Payer-All-Claims.aspx"</w:instrText>
      </w:r>
      <w:r>
        <w:fldChar w:fldCharType="separate"/>
      </w:r>
      <w:r w:rsidRPr="000176D1">
        <w:rPr>
          <w:rStyle w:val="Hyperlink"/>
          <w:rFonts w:ascii="Noto Sans Medium" w:hAnsi="Noto Sans Medium" w:cs="Noto Sans Medium"/>
        </w:rPr>
        <w:t>https://www.oregon.gov/oha/HPA/ANALYTICS/Pages/All-Payer-All-Claims.aspx</w:t>
      </w:r>
      <w:r>
        <w:fldChar w:fldCharType="end"/>
      </w:r>
    </w:ins>
  </w:p>
  <w:p w14:paraId="40ED1D49" w14:textId="77777777" w:rsidR="00B5473C" w:rsidRPr="000176D1" w:rsidRDefault="00B5473C" w:rsidP="00B5473C">
    <w:pPr>
      <w:pStyle w:val="Footer"/>
      <w:tabs>
        <w:tab w:val="left" w:pos="5973"/>
      </w:tabs>
      <w:rPr>
        <w:ins w:id="1829" w:author="Grace Paiva (she/her/ella)" w:date="2026-03-04T11:50:00Z" w16du:dateUtc="2026-03-04T19:50:00Z"/>
        <w:rFonts w:ascii="Noto Sans Medium" w:hAnsi="Noto Sans Medium" w:cs="Noto Sans Medium"/>
      </w:rPr>
    </w:pPr>
    <w:ins w:id="1830" w:author="Grace Paiva (she/her/ella)" w:date="2026-03-04T11:50:00Z" w16du:dateUtc="2026-03-04T19:50:00Z">
      <w:r w:rsidRPr="000176D1">
        <w:rPr>
          <w:rFonts w:ascii="Noto Sans Medium" w:hAnsi="Noto Sans Medium" w:cs="Noto Sans Medium"/>
        </w:rPr>
        <w:tab/>
      </w:r>
      <w:r w:rsidRPr="000176D1">
        <w:rPr>
          <w:rFonts w:ascii="Noto Sans Medium" w:hAnsi="Noto Sans Medium" w:cs="Noto Sans Medium"/>
        </w:rPr>
        <w:tab/>
      </w:r>
      <w:r w:rsidRPr="000176D1">
        <w:rPr>
          <w:rFonts w:ascii="Noto Sans Medium" w:hAnsi="Noto Sans Medium" w:cs="Noto Sans Medium"/>
        </w:rPr>
        <w:fldChar w:fldCharType="begin"/>
      </w:r>
      <w:r w:rsidRPr="000176D1">
        <w:rPr>
          <w:rFonts w:ascii="Noto Sans Medium" w:hAnsi="Noto Sans Medium" w:cs="Noto Sans Medium"/>
        </w:rPr>
        <w:instrText xml:space="preserve"> PAGE   \* MERGEFORMAT </w:instrText>
      </w:r>
      <w:r w:rsidRPr="000176D1">
        <w:rPr>
          <w:rFonts w:ascii="Noto Sans Medium" w:hAnsi="Noto Sans Medium" w:cs="Noto Sans Medium"/>
        </w:rPr>
        <w:fldChar w:fldCharType="separate"/>
      </w:r>
      <w:r>
        <w:rPr>
          <w:rFonts w:ascii="Noto Sans Medium" w:hAnsi="Noto Sans Medium" w:cs="Noto Sans Medium"/>
        </w:rPr>
        <w:t>2</w:t>
      </w:r>
      <w:r w:rsidRPr="000176D1">
        <w:rPr>
          <w:rFonts w:ascii="Noto Sans Medium" w:hAnsi="Noto Sans Medium" w:cs="Noto Sans Medium"/>
        </w:rPr>
        <w:fldChar w:fldCharType="end"/>
      </w:r>
      <w:r w:rsidRPr="000176D1">
        <w:rPr>
          <w:rFonts w:ascii="Noto Sans Medium" w:hAnsi="Noto Sans Medium" w:cs="Noto Sans Medium"/>
        </w:rPr>
        <w:t xml:space="preserve"> of </w:t>
      </w:r>
      <w:r w:rsidRPr="000176D1">
        <w:rPr>
          <w:rFonts w:ascii="Noto Sans Medium" w:hAnsi="Noto Sans Medium" w:cs="Noto Sans Medium"/>
        </w:rPr>
        <w:fldChar w:fldCharType="begin"/>
      </w:r>
      <w:r w:rsidRPr="000176D1">
        <w:rPr>
          <w:rFonts w:ascii="Noto Sans Medium" w:hAnsi="Noto Sans Medium" w:cs="Noto Sans Medium"/>
        </w:rPr>
        <w:instrText xml:space="preserve"> NUMPAGES  \* Arabic  \* MERGEFORMAT </w:instrText>
      </w:r>
      <w:r w:rsidRPr="000176D1">
        <w:rPr>
          <w:rFonts w:ascii="Noto Sans Medium" w:hAnsi="Noto Sans Medium" w:cs="Noto Sans Medium"/>
        </w:rPr>
        <w:fldChar w:fldCharType="separate"/>
      </w:r>
      <w:r>
        <w:rPr>
          <w:rFonts w:ascii="Noto Sans Medium" w:hAnsi="Noto Sans Medium" w:cs="Noto Sans Medium"/>
        </w:rPr>
        <w:t>11</w:t>
      </w:r>
      <w:r w:rsidRPr="000176D1">
        <w:rPr>
          <w:rFonts w:ascii="Noto Sans Medium" w:hAnsi="Noto Sans Medium" w:cs="Noto Sans Medium"/>
        </w:rPr>
        <w:fldChar w:fldCharType="end"/>
      </w:r>
    </w:ins>
  </w:p>
  <w:p w14:paraId="2AA682C7" w14:textId="77777777" w:rsidR="00B5473C" w:rsidRDefault="00B5473C">
    <w:pPr>
      <w:pStyle w:val="Footer"/>
      <w:jc w:val="right"/>
      <w:pPrChange w:id="1831" w:author="Grace Paiva (she/her/ella)" w:date="2026-03-04T11:51:00Z" w16du:dateUtc="2026-03-04T19:51:00Z">
        <w:pPr>
          <w:pStyle w:val="Footer"/>
        </w:pPr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5D9FC3" w14:textId="77777777" w:rsidR="006C5D5A" w:rsidRDefault="006C5D5A" w:rsidP="00782D79">
      <w:r>
        <w:separator/>
      </w:r>
    </w:p>
    <w:p w14:paraId="65C6B4B5" w14:textId="77777777" w:rsidR="006C5D5A" w:rsidRDefault="006C5D5A" w:rsidP="00782D79"/>
  </w:footnote>
  <w:footnote w:type="continuationSeparator" w:id="0">
    <w:p w14:paraId="547FC899" w14:textId="77777777" w:rsidR="006C5D5A" w:rsidRDefault="006C5D5A" w:rsidP="00782D79">
      <w:r>
        <w:continuationSeparator/>
      </w:r>
    </w:p>
    <w:p w14:paraId="453F7EC8" w14:textId="77777777" w:rsidR="006C5D5A" w:rsidRDefault="006C5D5A" w:rsidP="00782D79"/>
  </w:footnote>
  <w:footnote w:type="continuationNotice" w:id="1">
    <w:p w14:paraId="15DC9042" w14:textId="77777777" w:rsidR="006C5D5A" w:rsidRDefault="006C5D5A" w:rsidP="00782D79"/>
    <w:p w14:paraId="49970247" w14:textId="77777777" w:rsidR="006C5D5A" w:rsidRDefault="006C5D5A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0998B" w14:textId="7FFA5989" w:rsidR="00DC4F2D" w:rsidRDefault="00F25466">
    <w:r>
      <w:pict w14:anchorId="4249D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9" o:spid="_x0000_s1029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D47BF" w14:textId="246676D5" w:rsidR="005300EB" w:rsidRPr="005300EB" w:rsidRDefault="004C794B">
    <w:pPr>
      <w:pStyle w:val="Header"/>
      <w:ind w:left="0"/>
      <w:rPr>
        <w:rFonts w:ascii="Noto Sans Medium" w:hAnsi="Noto Sans Medium" w:cs="Noto Sans Medium"/>
      </w:rPr>
      <w:pPrChange w:id="1790" w:author="Grace Paiva (she/her/ella)" w:date="2026-03-04T10:34:00Z" w16du:dateUtc="2026-03-04T18:34:00Z">
        <w:pPr>
          <w:pStyle w:val="Header"/>
          <w:jc w:val="right"/>
        </w:pPr>
      </w:pPrChange>
    </w:pPr>
    <w:ins w:id="1791" w:author="Grace Paiva (she/her/ella)" w:date="2026-03-04T10:34:00Z" w16du:dateUtc="2026-03-04T18:34:00Z">
      <w:r>
        <w:rPr>
          <w:rFonts w:ascii="Noto Sans Medium" w:hAnsi="Noto Sans Medium" w:cs="Noto Sans Medium"/>
        </w:rPr>
        <w:tab/>
      </w:r>
      <w:r>
        <w:rPr>
          <w:rFonts w:ascii="Noto Sans Medium" w:hAnsi="Noto Sans Medium" w:cs="Noto Sans Medium"/>
        </w:rPr>
        <w:tab/>
      </w:r>
      <w:r>
        <w:rPr>
          <w:rFonts w:ascii="Noto Sans Medium" w:hAnsi="Noto Sans Medium" w:cs="Noto Sans Medium"/>
        </w:rPr>
        <w:tab/>
      </w:r>
      <w:r>
        <w:rPr>
          <w:rFonts w:ascii="Noto Sans Medium" w:hAnsi="Noto Sans Medium" w:cs="Noto Sans Medium"/>
        </w:rPr>
        <w:tab/>
      </w:r>
    </w:ins>
    <w:r w:rsidR="005300EB" w:rsidRPr="005300EB">
      <w:rPr>
        <w:rFonts w:ascii="Noto Sans Medium" w:hAnsi="Noto Sans Medium" w:cs="Noto Sans Medium"/>
      </w:rPr>
      <w:t>Version 202</w:t>
    </w:r>
    <w:ins w:id="1792" w:author="Grace Paiva (she/her/ella)" w:date="2026-03-04T10:27:00Z" w16du:dateUtc="2026-03-04T18:27:00Z">
      <w:r w:rsidR="005300EB">
        <w:rPr>
          <w:rFonts w:ascii="Noto Sans Medium" w:hAnsi="Noto Sans Medium" w:cs="Noto Sans Medium"/>
        </w:rPr>
        <w:t>7</w:t>
      </w:r>
    </w:ins>
    <w:del w:id="1793" w:author="Grace Paiva (she/her/ella)" w:date="2026-03-04T10:27:00Z" w16du:dateUtc="2026-03-04T18:27:00Z">
      <w:r w:rsidR="005300EB" w:rsidRPr="005300EB" w:rsidDel="005300EB">
        <w:rPr>
          <w:rFonts w:ascii="Noto Sans Medium" w:hAnsi="Noto Sans Medium" w:cs="Noto Sans Medium"/>
        </w:rPr>
        <w:delText>6</w:delText>
      </w:r>
    </w:del>
    <w:r w:rsidR="005300EB" w:rsidRPr="005300EB">
      <w:rPr>
        <w:rFonts w:ascii="Noto Sans Medium" w:hAnsi="Noto Sans Medium" w:cs="Noto Sans Medium"/>
      </w:rPr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38CA5" w14:textId="27876046" w:rsidR="00172CC3" w:rsidRDefault="00F25466">
    <w:r>
      <w:pict w14:anchorId="0F8518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8" o:spid="_x0000_s1028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725A2979" w:rsidR="00CE36D8" w:rsidRPr="002350DB" w:rsidRDefault="00431342">
    <w:pPr>
      <w:jc w:val="right"/>
      <w:rPr>
        <w:rFonts w:ascii="Noto Sans Medium" w:hAnsi="Noto Sans Medium" w:cs="Noto Sans Medium"/>
        <w:sz w:val="24"/>
        <w:szCs w:val="24"/>
        <w:rPrChange w:id="1803" w:author="Grace Paiva (she/her/ella)" w:date="2026-03-04T15:55:00Z" w16du:dateUtc="2026-03-04T23:55:00Z">
          <w:rPr/>
        </w:rPrChange>
      </w:rPr>
      <w:pPrChange w:id="1804" w:author="Grace Paiva (she/her/ella)" w:date="2026-03-04T15:54:00Z" w16du:dateUtc="2026-03-04T23:54:00Z">
        <w:pPr/>
      </w:pPrChange>
    </w:pPr>
    <w:del w:id="1805" w:author="Grace Paiva (she/her/ella)" w:date="2026-03-04T15:55:00Z" w16du:dateUtc="2026-03-04T23:55:00Z">
      <w:r w:rsidRPr="002350DB" w:rsidDel="002350DB">
        <w:rPr>
          <w:rFonts w:ascii="Noto Sans Medium" w:hAnsi="Noto Sans Medium" w:cs="Noto Sans Medium"/>
          <w:noProof/>
          <w:sz w:val="24"/>
          <w:szCs w:val="24"/>
          <w:rPrChange w:id="1806" w:author="Grace Paiva (she/her/ella)" w:date="2026-03-04T15:55:00Z" w16du:dateUtc="2026-03-04T23:55:00Z">
            <w:rPr>
              <w:noProof/>
            </w:rPr>
          </w:rPrChange>
        </w:rPr>
        <w:drawing>
          <wp:anchor distT="0" distB="0" distL="114300" distR="114300" simplePos="0" relativeHeight="251661312" behindDoc="1" locked="0" layoutInCell="0" allowOverlap="1" wp14:anchorId="23181767" wp14:editId="07F5FA0D">
            <wp:simplePos x="0" y="0"/>
            <wp:positionH relativeFrom="margin">
              <wp:posOffset>361315</wp:posOffset>
            </wp:positionH>
            <wp:positionV relativeFrom="margin">
              <wp:posOffset>859790</wp:posOffset>
            </wp:positionV>
            <wp:extent cx="5943600" cy="5943600"/>
            <wp:effectExtent l="0" t="0" r="0" b="0"/>
            <wp:wrapNone/>
            <wp:docPr id="4103022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  <w:ins w:id="1807" w:author="Grace Paiva (she/her/ella)" w:date="2026-03-04T15:54:00Z" w16du:dateUtc="2026-03-04T23:54:00Z">
      <w:r w:rsidR="002350DB" w:rsidRPr="002350DB">
        <w:rPr>
          <w:rFonts w:ascii="Noto Sans Medium" w:hAnsi="Noto Sans Medium" w:cs="Noto Sans Medium"/>
          <w:sz w:val="24"/>
          <w:szCs w:val="24"/>
          <w:rPrChange w:id="1808" w:author="Grace Paiva (she/her/ella)" w:date="2026-03-04T15:55:00Z" w16du:dateUtc="2026-03-04T23:55:00Z">
            <w:rPr/>
          </w:rPrChange>
        </w:rPr>
        <w:t>Version 2027.1</w:t>
      </w:r>
    </w:ins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AC0F91" w14:textId="70D8591D" w:rsidR="00B5473C" w:rsidRPr="00B5473C" w:rsidRDefault="00B5473C">
    <w:pPr>
      <w:pStyle w:val="Header"/>
      <w:jc w:val="right"/>
      <w:rPr>
        <w:rFonts w:ascii="Noto Sans Medium" w:hAnsi="Noto Sans Medium" w:cs="Noto Sans Medium"/>
        <w:sz w:val="24"/>
        <w:szCs w:val="24"/>
        <w:rPrChange w:id="1823" w:author="Grace Paiva (she/her/ella)" w:date="2026-03-04T11:51:00Z" w16du:dateUtc="2026-03-04T19:51:00Z">
          <w:rPr/>
        </w:rPrChange>
      </w:rPr>
      <w:pPrChange w:id="1824" w:author="Grace Paiva (she/her/ella)" w:date="2026-03-04T11:51:00Z" w16du:dateUtc="2026-03-04T19:51:00Z">
        <w:pPr>
          <w:pStyle w:val="Header"/>
        </w:pPr>
      </w:pPrChange>
    </w:pPr>
    <w:ins w:id="1825" w:author="Grace Paiva (she/her/ella)" w:date="2026-03-04T11:51:00Z" w16du:dateUtc="2026-03-04T19:51:00Z">
      <w:r w:rsidRPr="00B5473C">
        <w:rPr>
          <w:rFonts w:ascii="Noto Sans Medium" w:hAnsi="Noto Sans Medium" w:cs="Noto Sans Medium"/>
          <w:sz w:val="24"/>
          <w:szCs w:val="24"/>
          <w:rPrChange w:id="1826" w:author="Grace Paiva (she/her/ella)" w:date="2026-03-04T11:51:00Z" w16du:dateUtc="2026-03-04T19:51:00Z">
            <w:rPr/>
          </w:rPrChange>
        </w:rPr>
        <w:t>Version 2027.1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E40B3A"/>
    <w:multiLevelType w:val="multilevel"/>
    <w:tmpl w:val="E8163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AE0261"/>
    <w:multiLevelType w:val="hybridMultilevel"/>
    <w:tmpl w:val="F8522F04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0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6F530A"/>
    <w:multiLevelType w:val="hybridMultilevel"/>
    <w:tmpl w:val="F16C4108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1" w15:restartNumberingAfterBreak="0">
    <w:nsid w:val="547553C9"/>
    <w:multiLevelType w:val="hybridMultilevel"/>
    <w:tmpl w:val="380228C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2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3C4C04"/>
    <w:multiLevelType w:val="hybridMultilevel"/>
    <w:tmpl w:val="E1B8F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6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E31B9"/>
    <w:multiLevelType w:val="multilevel"/>
    <w:tmpl w:val="FD24F246"/>
    <w:numStyleLink w:val="Style1"/>
  </w:abstractNum>
  <w:abstractNum w:abstractNumId="41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2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39"/>
  </w:num>
  <w:num w:numId="15" w16cid:durableId="1128282644">
    <w:abstractNumId w:val="21"/>
  </w:num>
  <w:num w:numId="16" w16cid:durableId="819227236">
    <w:abstractNumId w:val="29"/>
  </w:num>
  <w:num w:numId="17" w16cid:durableId="619459301">
    <w:abstractNumId w:val="22"/>
  </w:num>
  <w:num w:numId="18" w16cid:durableId="1077097201">
    <w:abstractNumId w:val="12"/>
  </w:num>
  <w:num w:numId="19" w16cid:durableId="266429244">
    <w:abstractNumId w:val="24"/>
  </w:num>
  <w:num w:numId="20" w16cid:durableId="579490002">
    <w:abstractNumId w:val="23"/>
  </w:num>
  <w:num w:numId="21" w16cid:durableId="1354840592">
    <w:abstractNumId w:val="36"/>
  </w:num>
  <w:num w:numId="22" w16cid:durableId="335155256">
    <w:abstractNumId w:val="34"/>
  </w:num>
  <w:num w:numId="23" w16cid:durableId="1343698342">
    <w:abstractNumId w:val="20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7"/>
  </w:num>
  <w:num w:numId="28" w16cid:durableId="523178957">
    <w:abstractNumId w:val="14"/>
  </w:num>
  <w:num w:numId="29" w16cid:durableId="2102294116">
    <w:abstractNumId w:val="38"/>
  </w:num>
  <w:num w:numId="30" w16cid:durableId="1458454652">
    <w:abstractNumId w:val="18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41"/>
  </w:num>
  <w:num w:numId="34" w16cid:durableId="1540703377">
    <w:abstractNumId w:val="16"/>
  </w:num>
  <w:num w:numId="35" w16cid:durableId="513344337">
    <w:abstractNumId w:val="40"/>
  </w:num>
  <w:num w:numId="36" w16cid:durableId="1651709551">
    <w:abstractNumId w:val="25"/>
  </w:num>
  <w:num w:numId="37" w16cid:durableId="128473793">
    <w:abstractNumId w:val="35"/>
  </w:num>
  <w:num w:numId="38" w16cid:durableId="476188173">
    <w:abstractNumId w:val="19"/>
  </w:num>
  <w:num w:numId="39" w16cid:durableId="179706466">
    <w:abstractNumId w:val="11"/>
  </w:num>
  <w:num w:numId="40" w16cid:durableId="65690151">
    <w:abstractNumId w:val="31"/>
  </w:num>
  <w:num w:numId="41" w16cid:durableId="1343044143">
    <w:abstractNumId w:val="30"/>
  </w:num>
  <w:num w:numId="42" w16cid:durableId="1579556540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race Paiva (she/her/ella)">
    <w15:presenceInfo w15:providerId="AD" w15:userId="S::Grace.Paiva@oha.oregon.gov::7ae1d1b9-14f7-4ebb-841d-90f0f981f5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trackRevisions/>
  <w:documentProtection w:edit="readOnly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6D1"/>
    <w:rsid w:val="00023303"/>
    <w:rsid w:val="000243B1"/>
    <w:rsid w:val="00025097"/>
    <w:rsid w:val="00025630"/>
    <w:rsid w:val="00032BEC"/>
    <w:rsid w:val="0003389B"/>
    <w:rsid w:val="0004263D"/>
    <w:rsid w:val="0005373E"/>
    <w:rsid w:val="00057801"/>
    <w:rsid w:val="00060C8B"/>
    <w:rsid w:val="00062A55"/>
    <w:rsid w:val="00067B31"/>
    <w:rsid w:val="00071D4B"/>
    <w:rsid w:val="0007343F"/>
    <w:rsid w:val="00074916"/>
    <w:rsid w:val="000751D4"/>
    <w:rsid w:val="00077565"/>
    <w:rsid w:val="00082E0B"/>
    <w:rsid w:val="00083487"/>
    <w:rsid w:val="000A0FB4"/>
    <w:rsid w:val="000A4FB0"/>
    <w:rsid w:val="000A5682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350C"/>
    <w:rsid w:val="000F7324"/>
    <w:rsid w:val="0011683D"/>
    <w:rsid w:val="001255B3"/>
    <w:rsid w:val="0012719F"/>
    <w:rsid w:val="00132914"/>
    <w:rsid w:val="0014263E"/>
    <w:rsid w:val="0016149E"/>
    <w:rsid w:val="0016510F"/>
    <w:rsid w:val="00165590"/>
    <w:rsid w:val="0016601F"/>
    <w:rsid w:val="00172CC3"/>
    <w:rsid w:val="00172EE2"/>
    <w:rsid w:val="00174E6B"/>
    <w:rsid w:val="0017534F"/>
    <w:rsid w:val="00184D6B"/>
    <w:rsid w:val="001850B7"/>
    <w:rsid w:val="001859E7"/>
    <w:rsid w:val="00187453"/>
    <w:rsid w:val="00195F6C"/>
    <w:rsid w:val="00196BA3"/>
    <w:rsid w:val="001A4271"/>
    <w:rsid w:val="001B0202"/>
    <w:rsid w:val="001D1E2F"/>
    <w:rsid w:val="001E15D1"/>
    <w:rsid w:val="001F1838"/>
    <w:rsid w:val="00200103"/>
    <w:rsid w:val="00200C6E"/>
    <w:rsid w:val="002119D7"/>
    <w:rsid w:val="00213FC0"/>
    <w:rsid w:val="00216C13"/>
    <w:rsid w:val="00216C3F"/>
    <w:rsid w:val="002204E2"/>
    <w:rsid w:val="0022769A"/>
    <w:rsid w:val="00230BEF"/>
    <w:rsid w:val="00233B19"/>
    <w:rsid w:val="00234534"/>
    <w:rsid w:val="002350DB"/>
    <w:rsid w:val="00245A55"/>
    <w:rsid w:val="00252794"/>
    <w:rsid w:val="002542C4"/>
    <w:rsid w:val="002643FC"/>
    <w:rsid w:val="00264AA8"/>
    <w:rsid w:val="0026554E"/>
    <w:rsid w:val="00267DD0"/>
    <w:rsid w:val="00270A5F"/>
    <w:rsid w:val="00271D57"/>
    <w:rsid w:val="00273925"/>
    <w:rsid w:val="00277C0B"/>
    <w:rsid w:val="00280857"/>
    <w:rsid w:val="0028357F"/>
    <w:rsid w:val="00283FA5"/>
    <w:rsid w:val="00291B35"/>
    <w:rsid w:val="002B6ADD"/>
    <w:rsid w:val="002C4DD2"/>
    <w:rsid w:val="002D0733"/>
    <w:rsid w:val="002D5A91"/>
    <w:rsid w:val="002E16F7"/>
    <w:rsid w:val="002E37B6"/>
    <w:rsid w:val="002E5587"/>
    <w:rsid w:val="002F15C4"/>
    <w:rsid w:val="002F3B76"/>
    <w:rsid w:val="002F3F4C"/>
    <w:rsid w:val="002F5589"/>
    <w:rsid w:val="002F55BB"/>
    <w:rsid w:val="002F7E40"/>
    <w:rsid w:val="00302EA1"/>
    <w:rsid w:val="00306346"/>
    <w:rsid w:val="003064AA"/>
    <w:rsid w:val="00325CF6"/>
    <w:rsid w:val="00326440"/>
    <w:rsid w:val="00327B04"/>
    <w:rsid w:val="00331B42"/>
    <w:rsid w:val="00332EC7"/>
    <w:rsid w:val="00335453"/>
    <w:rsid w:val="00337A69"/>
    <w:rsid w:val="00344964"/>
    <w:rsid w:val="00347FD2"/>
    <w:rsid w:val="00360B9D"/>
    <w:rsid w:val="003618A4"/>
    <w:rsid w:val="003668DF"/>
    <w:rsid w:val="00366DE6"/>
    <w:rsid w:val="003676C5"/>
    <w:rsid w:val="003859E0"/>
    <w:rsid w:val="0039075B"/>
    <w:rsid w:val="00392388"/>
    <w:rsid w:val="00396D0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055E2"/>
    <w:rsid w:val="004100F8"/>
    <w:rsid w:val="00420671"/>
    <w:rsid w:val="0042628D"/>
    <w:rsid w:val="00427FE6"/>
    <w:rsid w:val="00431342"/>
    <w:rsid w:val="004316F6"/>
    <w:rsid w:val="004321E2"/>
    <w:rsid w:val="00432549"/>
    <w:rsid w:val="004339F3"/>
    <w:rsid w:val="004442F2"/>
    <w:rsid w:val="00450E9B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A4AC0"/>
    <w:rsid w:val="004C32E5"/>
    <w:rsid w:val="004C7316"/>
    <w:rsid w:val="004C794B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6BB2"/>
    <w:rsid w:val="005300EB"/>
    <w:rsid w:val="005323F7"/>
    <w:rsid w:val="00534280"/>
    <w:rsid w:val="00537F8D"/>
    <w:rsid w:val="0054186C"/>
    <w:rsid w:val="005427EC"/>
    <w:rsid w:val="00550729"/>
    <w:rsid w:val="0055228E"/>
    <w:rsid w:val="005575DB"/>
    <w:rsid w:val="00557A95"/>
    <w:rsid w:val="005626F5"/>
    <w:rsid w:val="00571C08"/>
    <w:rsid w:val="00572485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D2917"/>
    <w:rsid w:val="005D7EE3"/>
    <w:rsid w:val="005E11C8"/>
    <w:rsid w:val="005E301A"/>
    <w:rsid w:val="005E3EB7"/>
    <w:rsid w:val="005E582C"/>
    <w:rsid w:val="005F438F"/>
    <w:rsid w:val="005F705D"/>
    <w:rsid w:val="00610603"/>
    <w:rsid w:val="00611B53"/>
    <w:rsid w:val="00612615"/>
    <w:rsid w:val="006206C7"/>
    <w:rsid w:val="00645170"/>
    <w:rsid w:val="00660405"/>
    <w:rsid w:val="00660751"/>
    <w:rsid w:val="00673BCB"/>
    <w:rsid w:val="006A3858"/>
    <w:rsid w:val="006A3AAF"/>
    <w:rsid w:val="006A7AA5"/>
    <w:rsid w:val="006C09EE"/>
    <w:rsid w:val="006C5D5A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173C"/>
    <w:rsid w:val="00727646"/>
    <w:rsid w:val="00732453"/>
    <w:rsid w:val="00735108"/>
    <w:rsid w:val="0074003D"/>
    <w:rsid w:val="00740483"/>
    <w:rsid w:val="00747BC1"/>
    <w:rsid w:val="00752C8C"/>
    <w:rsid w:val="0076133F"/>
    <w:rsid w:val="00761EFB"/>
    <w:rsid w:val="00775A96"/>
    <w:rsid w:val="00777B0A"/>
    <w:rsid w:val="00782D79"/>
    <w:rsid w:val="0078490F"/>
    <w:rsid w:val="00793A06"/>
    <w:rsid w:val="00795837"/>
    <w:rsid w:val="00796C2B"/>
    <w:rsid w:val="00797B2E"/>
    <w:rsid w:val="00797C0E"/>
    <w:rsid w:val="007A22EB"/>
    <w:rsid w:val="007A673D"/>
    <w:rsid w:val="007B6885"/>
    <w:rsid w:val="007B6A1E"/>
    <w:rsid w:val="007B6AFF"/>
    <w:rsid w:val="007C11B1"/>
    <w:rsid w:val="007C1433"/>
    <w:rsid w:val="007C54C1"/>
    <w:rsid w:val="007F656B"/>
    <w:rsid w:val="00804F15"/>
    <w:rsid w:val="00810AB2"/>
    <w:rsid w:val="008137F7"/>
    <w:rsid w:val="00822D8F"/>
    <w:rsid w:val="00831996"/>
    <w:rsid w:val="00832A66"/>
    <w:rsid w:val="00835F1B"/>
    <w:rsid w:val="00845DAF"/>
    <w:rsid w:val="00863F52"/>
    <w:rsid w:val="0086404A"/>
    <w:rsid w:val="00866966"/>
    <w:rsid w:val="00882382"/>
    <w:rsid w:val="00882638"/>
    <w:rsid w:val="00885D0C"/>
    <w:rsid w:val="00886500"/>
    <w:rsid w:val="00887DBC"/>
    <w:rsid w:val="00887F78"/>
    <w:rsid w:val="008900A1"/>
    <w:rsid w:val="00890E98"/>
    <w:rsid w:val="00891EF1"/>
    <w:rsid w:val="0089201D"/>
    <w:rsid w:val="008A47BD"/>
    <w:rsid w:val="008B0315"/>
    <w:rsid w:val="008D011A"/>
    <w:rsid w:val="008D26F1"/>
    <w:rsid w:val="008E2F39"/>
    <w:rsid w:val="008F58CA"/>
    <w:rsid w:val="008F608F"/>
    <w:rsid w:val="008F76C3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76872"/>
    <w:rsid w:val="00992456"/>
    <w:rsid w:val="009A788A"/>
    <w:rsid w:val="009B0544"/>
    <w:rsid w:val="009D75A0"/>
    <w:rsid w:val="009E43F8"/>
    <w:rsid w:val="009E4554"/>
    <w:rsid w:val="009E6DCF"/>
    <w:rsid w:val="009F72BE"/>
    <w:rsid w:val="00A00172"/>
    <w:rsid w:val="00A02DDE"/>
    <w:rsid w:val="00A03EF0"/>
    <w:rsid w:val="00A10405"/>
    <w:rsid w:val="00A1226E"/>
    <w:rsid w:val="00A25366"/>
    <w:rsid w:val="00A25BCD"/>
    <w:rsid w:val="00A31687"/>
    <w:rsid w:val="00A52332"/>
    <w:rsid w:val="00A52E85"/>
    <w:rsid w:val="00A54120"/>
    <w:rsid w:val="00A71B8E"/>
    <w:rsid w:val="00A759FA"/>
    <w:rsid w:val="00A86907"/>
    <w:rsid w:val="00A93C94"/>
    <w:rsid w:val="00A94465"/>
    <w:rsid w:val="00A96155"/>
    <w:rsid w:val="00AA6F28"/>
    <w:rsid w:val="00AA74F3"/>
    <w:rsid w:val="00AC1053"/>
    <w:rsid w:val="00AC39AA"/>
    <w:rsid w:val="00AC4CC9"/>
    <w:rsid w:val="00AC58B8"/>
    <w:rsid w:val="00AC6F3E"/>
    <w:rsid w:val="00AD5F2C"/>
    <w:rsid w:val="00AD6D39"/>
    <w:rsid w:val="00AE51D3"/>
    <w:rsid w:val="00AE5E14"/>
    <w:rsid w:val="00AF2C5E"/>
    <w:rsid w:val="00AF63E4"/>
    <w:rsid w:val="00AF6E2F"/>
    <w:rsid w:val="00B049E6"/>
    <w:rsid w:val="00B13959"/>
    <w:rsid w:val="00B15AC0"/>
    <w:rsid w:val="00B20B03"/>
    <w:rsid w:val="00B20E49"/>
    <w:rsid w:val="00B2370E"/>
    <w:rsid w:val="00B2771A"/>
    <w:rsid w:val="00B31D81"/>
    <w:rsid w:val="00B31F80"/>
    <w:rsid w:val="00B33886"/>
    <w:rsid w:val="00B33CB6"/>
    <w:rsid w:val="00B403BB"/>
    <w:rsid w:val="00B41836"/>
    <w:rsid w:val="00B512D2"/>
    <w:rsid w:val="00B53CD1"/>
    <w:rsid w:val="00B5473C"/>
    <w:rsid w:val="00B56E9B"/>
    <w:rsid w:val="00B60DA1"/>
    <w:rsid w:val="00B616F0"/>
    <w:rsid w:val="00B64B92"/>
    <w:rsid w:val="00B67F6F"/>
    <w:rsid w:val="00B76336"/>
    <w:rsid w:val="00B84072"/>
    <w:rsid w:val="00B91389"/>
    <w:rsid w:val="00B918C1"/>
    <w:rsid w:val="00B93FAB"/>
    <w:rsid w:val="00BA1D29"/>
    <w:rsid w:val="00BA3DD1"/>
    <w:rsid w:val="00BA45E1"/>
    <w:rsid w:val="00BB0C30"/>
    <w:rsid w:val="00BC5007"/>
    <w:rsid w:val="00BC5CFE"/>
    <w:rsid w:val="00BD093C"/>
    <w:rsid w:val="00BE4CC6"/>
    <w:rsid w:val="00BE5F29"/>
    <w:rsid w:val="00BF3496"/>
    <w:rsid w:val="00BF4FEB"/>
    <w:rsid w:val="00BF511A"/>
    <w:rsid w:val="00C01730"/>
    <w:rsid w:val="00C06473"/>
    <w:rsid w:val="00C06E8F"/>
    <w:rsid w:val="00C13007"/>
    <w:rsid w:val="00C3036C"/>
    <w:rsid w:val="00C33903"/>
    <w:rsid w:val="00C345B7"/>
    <w:rsid w:val="00C35B30"/>
    <w:rsid w:val="00C50648"/>
    <w:rsid w:val="00C56595"/>
    <w:rsid w:val="00C57B08"/>
    <w:rsid w:val="00C61D27"/>
    <w:rsid w:val="00C63B06"/>
    <w:rsid w:val="00C73549"/>
    <w:rsid w:val="00C7612A"/>
    <w:rsid w:val="00C76DB5"/>
    <w:rsid w:val="00C77C06"/>
    <w:rsid w:val="00C8118F"/>
    <w:rsid w:val="00C82057"/>
    <w:rsid w:val="00C840A5"/>
    <w:rsid w:val="00CA04BD"/>
    <w:rsid w:val="00CA2B2A"/>
    <w:rsid w:val="00CA6F9F"/>
    <w:rsid w:val="00CA7835"/>
    <w:rsid w:val="00CB2944"/>
    <w:rsid w:val="00CC1210"/>
    <w:rsid w:val="00CD00AC"/>
    <w:rsid w:val="00CE36D8"/>
    <w:rsid w:val="00CF0249"/>
    <w:rsid w:val="00CF257D"/>
    <w:rsid w:val="00CF32DB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4665B"/>
    <w:rsid w:val="00D513D0"/>
    <w:rsid w:val="00D51F48"/>
    <w:rsid w:val="00D57768"/>
    <w:rsid w:val="00D609F2"/>
    <w:rsid w:val="00D64DE1"/>
    <w:rsid w:val="00D81AE9"/>
    <w:rsid w:val="00D86A75"/>
    <w:rsid w:val="00D8758D"/>
    <w:rsid w:val="00D94D21"/>
    <w:rsid w:val="00DA16C3"/>
    <w:rsid w:val="00DA1883"/>
    <w:rsid w:val="00DA289D"/>
    <w:rsid w:val="00DA38A2"/>
    <w:rsid w:val="00DA40D0"/>
    <w:rsid w:val="00DA7CBA"/>
    <w:rsid w:val="00DA7DEC"/>
    <w:rsid w:val="00DB6030"/>
    <w:rsid w:val="00DC4F2D"/>
    <w:rsid w:val="00DC6BE4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39F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C321B"/>
    <w:rsid w:val="00EC57E7"/>
    <w:rsid w:val="00EC7C91"/>
    <w:rsid w:val="00ED56AD"/>
    <w:rsid w:val="00EF5383"/>
    <w:rsid w:val="00EF7CCD"/>
    <w:rsid w:val="00F01266"/>
    <w:rsid w:val="00F05D28"/>
    <w:rsid w:val="00F11D4E"/>
    <w:rsid w:val="00F25466"/>
    <w:rsid w:val="00F26C63"/>
    <w:rsid w:val="00F319CB"/>
    <w:rsid w:val="00F35613"/>
    <w:rsid w:val="00F358F0"/>
    <w:rsid w:val="00F407DD"/>
    <w:rsid w:val="00F507AB"/>
    <w:rsid w:val="00F66547"/>
    <w:rsid w:val="00F77A1F"/>
    <w:rsid w:val="00F77C55"/>
    <w:rsid w:val="00F8096E"/>
    <w:rsid w:val="00F8488F"/>
    <w:rsid w:val="00F90E5B"/>
    <w:rsid w:val="00F923F6"/>
    <w:rsid w:val="00F94B9E"/>
    <w:rsid w:val="00FB3D7E"/>
    <w:rsid w:val="00FB6CC5"/>
    <w:rsid w:val="00FB7F24"/>
    <w:rsid w:val="00FC01F8"/>
    <w:rsid w:val="00FC2CE9"/>
    <w:rsid w:val="00FC4382"/>
    <w:rsid w:val="00FC58B9"/>
    <w:rsid w:val="00FD0AE5"/>
    <w:rsid w:val="00FD25C6"/>
    <w:rsid w:val="00FD44C0"/>
    <w:rsid w:val="00FE0DB3"/>
    <w:rsid w:val="00FE110B"/>
    <w:rsid w:val="00FE1E58"/>
    <w:rsid w:val="00FE36E8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550729"/>
    <w:pPr>
      <w:spacing w:before="120" w:after="120"/>
      <w:ind w:left="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34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22"/>
    <w:qFormat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76D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6D1"/>
    <w:rPr>
      <w:rFonts w:ascii="Arial" w:hAnsi="Arial" w:cs="Arial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5300EB"/>
    <w:pPr>
      <w:widowControl w:val="0"/>
      <w:autoSpaceDE w:val="0"/>
      <w:autoSpaceDN w:val="0"/>
      <w:spacing w:before="0" w:line="240" w:lineRule="auto"/>
      <w:ind w:left="0"/>
    </w:pPr>
    <w:rPr>
      <w:rFonts w:eastAsia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300EB"/>
    <w:rPr>
      <w:rFonts w:ascii="Arial" w:eastAsia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9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63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7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6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CEDC2F5CB9642AC189FAEE5BD6A69" ma:contentTypeVersion="28" ma:contentTypeDescription="Create a new document." ma:contentTypeScope="" ma:versionID="2675fb99bfa48b5c5177eb356d31fd15">
  <xsd:schema xmlns:xsd="http://www.w3.org/2001/XMLSchema" xmlns:xs="http://www.w3.org/2001/XMLSchema" xmlns:p="http://schemas.microsoft.com/office/2006/metadata/properties" xmlns:ns1="http://schemas.microsoft.com/sharepoint/v3" xmlns:ns2="6e3a3f77-934a-4c00-97cc-71ac36b4d8dc" xmlns:ns3="59da1016-2a1b-4f8a-9768-d7a4932f6f16" xmlns:ns5="http://schemas.microsoft.com/sharepoint/v4" targetNamespace="http://schemas.microsoft.com/office/2006/metadata/properties" ma:root="true" ma:fieldsID="c3b5bd19bd7871dbad2fe0d3b8daf49e" ns1:_="" ns2:_="" ns3:_="" ns5:_="">
    <xsd:import namespace="http://schemas.microsoft.com/sharepoint/v3"/>
    <xsd:import namespace="6e3a3f77-934a-4c00-97cc-71ac36b4d8dc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eting"/>
                <xsd:element ref="ns2:Metadata" minOccurs="0"/>
                <xsd:element ref="ns3:DocumentExpirationDate" minOccurs="0"/>
                <xsd:element ref="ns2:Meta_x0020_Description" minOccurs="0"/>
                <xsd:element ref="ns2:Meta_x0020_Keywords" minOccurs="0"/>
                <xsd:element ref="ns2:CopyToStateLib" minOccurs="0"/>
                <xsd:element ref="ns1:RoutingRuleDescription"/>
                <xsd:element ref="ns3:IACategory" minOccurs="0"/>
                <xsd:element ref="ns3:IATopic" minOccurs="0"/>
                <xsd:element ref="ns3:IASubtopic" minOccurs="0"/>
                <xsd:element ref="ns2:DocumentLocale" minOccurs="0"/>
                <xsd:element ref="ns2:RetentionPeriodDate" minOccurs="0"/>
                <xsd:element ref="ns1:URL" minOccurs="0"/>
                <xsd:element ref="ns3:SharedWithUsers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  <xsd:element name="URL" ma:index="20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a3f77-934a-4c00-97cc-71ac36b4d8dc" elementFormDefault="qualified">
    <xsd:import namespace="http://schemas.microsoft.com/office/2006/documentManagement/types"/>
    <xsd:import namespace="http://schemas.microsoft.com/office/infopath/2007/PartnerControls"/>
    <xsd:element name="Meeting" ma:index="2" ma:displayName="Meeting" ma:list="{1fe0477d-b38b-4072-82f1-4f1f2cb7310b}" ma:internalName="Meeting" ma:readOnly="false" ma:showField="Meeting_x0020_Lookup_x0020_Refer">
      <xsd:simpleType>
        <xsd:restriction base="dms:Lookup"/>
      </xsd:simpleType>
    </xsd:element>
    <xsd:element name="Metadata" ma:index="3" nillable="true" ma:displayName="Metadata" ma:internalName="Metadata" ma:readOnly="false">
      <xsd:simpleType>
        <xsd:restriction base="dms:Note"/>
      </xsd:simpleType>
    </xsd:element>
    <xsd:element name="Meta_x0020_Description" ma:index="5" nillable="true" ma:displayName="Meta Description" ma:internalName="Meta_x0020_Description" ma:readOnly="false">
      <xsd:simpleType>
        <xsd:restriction base="dms:Text"/>
      </xsd:simpleType>
    </xsd:element>
    <xsd:element name="Meta_x0020_Keywords" ma:index="6" nillable="true" ma:displayName="Meta Keywords" ma:internalName="Meta_x0020_Keywords" ma:readOnly="false">
      <xsd:simpleType>
        <xsd:restriction base="dms:Text"/>
      </xsd:simpleType>
    </xsd:element>
    <xsd:element name="CopyToStateLib" ma:index="7" nillable="true" ma:displayName="Copy To State Library" ma:default="0" ma:description="Many documents are automatically archived by the Oregon State Library. Choose 'Yes' to ensure that this document will be archived. Follow this link for more information: http://oregon.gov/OSL/GRES/metatag_attribute_set.shtml" ma:internalName="CopyToStateLib" ma:readOnly="false">
      <xsd:simpleType>
        <xsd:restriction base="dms:Boolean"/>
      </xsd:simpleType>
    </xsd:element>
    <xsd:element name="DocumentLocale" ma:index="18" nillable="true" ma:displayName="Locale" ma:default="en" ma:hidden="true" ma:internalName="DocumentLocale" ma:readOnly="false">
      <xsd:simpleType>
        <xsd:restriction base="dms:Text">
          <xsd:maxLength value="10"/>
        </xsd:restriction>
      </xsd:simpleType>
    </xsd:element>
    <xsd:element name="RetentionPeriodDate" ma:index="19" nillable="true" ma:displayName="Retention Period Date" ma:format="DateOnly" ma:hidden="true" ma:internalName="RetentionPerio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4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7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6e3a3f77-934a-4c00-97cc-71ac36b4d8dc" xsi:nil="true"/>
    <Metadata xmlns="6e3a3f77-934a-4c00-97cc-71ac36b4d8dc" xsi:nil="true"/>
    <DocumentExpirationDate xmlns="59da1016-2a1b-4f8a-9768-d7a4932f6f16">2027-05-20T07:00:00+00:00</DocumentExpirationDate>
    <CopyToStateLib xmlns="6e3a3f77-934a-4c00-97cc-71ac36b4d8dc">false</CopyToStateLib>
    <Meeting xmlns="6e3a3f77-934a-4c00-97cc-71ac36b4d8dc">119</Meeting>
    <IATopic xmlns="59da1016-2a1b-4f8a-9768-d7a4932f6f16" xsi:nil="true"/>
    <DocumentLocale xmlns="6e3a3f77-934a-4c00-97cc-71ac36b4d8dc">en</DocumentLocale>
    <IconOverlay xmlns="http://schemas.microsoft.com/sharepoint/v4" xsi:nil="true"/>
    <IASubtopic xmlns="59da1016-2a1b-4f8a-9768-d7a4932f6f16" xsi:nil="true"/>
    <RetentionPeriodDate xmlns="6e3a3f77-934a-4c00-97cc-71ac36b4d8dc" xsi:nil="true"/>
    <URL xmlns="http://schemas.microsoft.com/sharepoint/v3">
      <Url>https://www.oregon.gov/oha/HPA/ANALYTICS/APAC Meeting Documents/APAC-2027-Appendix-B-Claims-File-Layout-DRAFT.docx</Url>
      <Description>APAC 2027 Appendix B Claims File Layout</Description>
    </URL>
    <Meta_x0020_Description xmlns="6e3a3f77-934a-4c00-97cc-71ac36b4d8dc" xsi:nil="true"/>
    <RoutingRuleDescription xmlns="http://schemas.microsoft.com/sharepoint/v3">APAC 2027 Appendix B Claims File Layout</RoutingRuleDescript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5052B0-7D2F-4185-B1C5-A0493F2A9E1D}"/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1</Pages>
  <Words>1952</Words>
  <Characters>1312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1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C 2027 Appendix B Claims File Layout</dc:title>
  <dc:subject>200-624400_5 Letterhead Template</dc:subject>
  <dc:creator>Oregon Health Authority</dc:creator>
  <cp:keywords>APAC TAG</cp:keywords>
  <dc:description>200-624400_5 OHA Letterhead Template</dc:description>
  <cp:lastModifiedBy>Grace Paiva (she/her/ella)</cp:lastModifiedBy>
  <cp:revision>18</cp:revision>
  <dcterms:created xsi:type="dcterms:W3CDTF">2026-03-04T18:24:00Z</dcterms:created>
  <dcterms:modified xsi:type="dcterms:W3CDTF">2026-05-19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CEDC2F5CB9642AC189FAEE5BD6A69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19ff7ff8-eefa-4a34-ace8-e99082c171b3,6;19ff7ff8-eefa-4a34-ace8-e99082c171b3,10;</vt:lpwstr>
  </property>
</Properties>
</file>